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29A5EF" w14:textId="5E4530DB" w:rsidR="00226F28" w:rsidRPr="00E57FC9" w:rsidRDefault="00DF441D" w:rsidP="00E57FC9">
      <w:pPr>
        <w:spacing w:afterLines="80" w:after="192"/>
        <w:ind w:left="-709" w:right="-754"/>
        <w:rPr>
          <w:rFonts w:ascii="Times New Roman" w:hAnsi="Times New Roman" w:cs="Times New Roman"/>
          <w:b/>
          <w:bCs/>
          <w:sz w:val="28"/>
          <w:szCs w:val="28"/>
        </w:rPr>
      </w:pPr>
      <w:r w:rsidRPr="00BA503A">
        <w:rPr>
          <w:rFonts w:ascii="Times New Roman" w:hAnsi="Times New Roman" w:cs="Times New Roman"/>
          <w:b/>
          <w:bCs/>
          <w:sz w:val="28"/>
          <w:szCs w:val="28"/>
        </w:rPr>
        <w:t>Data management plan for the A</w:t>
      </w:r>
      <w:r w:rsidR="009F5A46">
        <w:rPr>
          <w:rFonts w:ascii="Times New Roman" w:hAnsi="Times New Roman" w:cs="Times New Roman"/>
          <w:b/>
          <w:bCs/>
          <w:sz w:val="28"/>
          <w:szCs w:val="28"/>
        </w:rPr>
        <w:t>cademy of Finland September 2019</w:t>
      </w:r>
      <w:r w:rsidRPr="00BA503A">
        <w:rPr>
          <w:rFonts w:ascii="Times New Roman" w:hAnsi="Times New Roman" w:cs="Times New Roman"/>
          <w:b/>
          <w:bCs/>
          <w:sz w:val="28"/>
          <w:szCs w:val="28"/>
        </w:rPr>
        <w:t xml:space="preserve"> call </w:t>
      </w:r>
    </w:p>
    <w:p w14:paraId="5ED219B1" w14:textId="449F73C8" w:rsidR="00DF441D" w:rsidRPr="00BA503A" w:rsidRDefault="00DF441D" w:rsidP="00E853AD">
      <w:pPr>
        <w:spacing w:afterLines="80" w:after="192" w:line="240" w:lineRule="auto"/>
        <w:ind w:left="-709" w:right="-754"/>
        <w:rPr>
          <w:rFonts w:ascii="Times New Roman" w:hAnsi="Times New Roman" w:cs="Times New Roman"/>
          <w:b/>
          <w:bCs/>
        </w:rPr>
      </w:pPr>
      <w:r w:rsidRPr="00BA503A">
        <w:rPr>
          <w:rFonts w:ascii="Times New Roman" w:hAnsi="Times New Roman" w:cs="Times New Roman"/>
          <w:b/>
          <w:bCs/>
        </w:rPr>
        <w:t xml:space="preserve">PI’s name: </w:t>
      </w:r>
    </w:p>
    <w:p w14:paraId="3D308447" w14:textId="62EC2E41" w:rsidR="00DF441D" w:rsidRPr="00BA503A" w:rsidRDefault="00DF441D" w:rsidP="00E853AD">
      <w:pPr>
        <w:spacing w:afterLines="80" w:after="192" w:line="240" w:lineRule="auto"/>
        <w:ind w:left="-709" w:right="-754"/>
        <w:rPr>
          <w:rFonts w:ascii="Times New Roman" w:hAnsi="Times New Roman" w:cs="Times New Roman"/>
          <w:b/>
          <w:bCs/>
        </w:rPr>
      </w:pPr>
      <w:r w:rsidRPr="00BA503A">
        <w:rPr>
          <w:rFonts w:ascii="Times New Roman" w:hAnsi="Times New Roman" w:cs="Times New Roman"/>
          <w:b/>
          <w:bCs/>
        </w:rPr>
        <w:t xml:space="preserve">Research topic: </w:t>
      </w:r>
      <w:r w:rsidR="00AC1DCA" w:rsidRPr="00AC1DCA">
        <w:rPr>
          <w:rFonts w:ascii="Times New Roman" w:hAnsi="Times New Roman" w:cs="Times New Roman"/>
          <w:b/>
          <w:bCs/>
          <w:color w:val="FF0000"/>
        </w:rPr>
        <w:t>title of the project</w:t>
      </w:r>
    </w:p>
    <w:p w14:paraId="094F5DA1" w14:textId="5FACB9E3" w:rsidR="00DF441D" w:rsidRPr="00BA503A" w:rsidRDefault="00DF441D" w:rsidP="00E853AD">
      <w:pPr>
        <w:spacing w:afterLines="80" w:after="192" w:line="240" w:lineRule="auto"/>
        <w:ind w:left="-709" w:right="-754"/>
        <w:rPr>
          <w:rFonts w:ascii="Times New Roman" w:hAnsi="Times New Roman" w:cs="Times New Roman"/>
          <w:b/>
          <w:bCs/>
        </w:rPr>
      </w:pPr>
      <w:r w:rsidRPr="00BA503A">
        <w:rPr>
          <w:rFonts w:ascii="Times New Roman" w:hAnsi="Times New Roman" w:cs="Times New Roman"/>
          <w:b/>
          <w:bCs/>
        </w:rPr>
        <w:t xml:space="preserve">Application number: </w:t>
      </w:r>
      <w:r w:rsidR="00084AB3">
        <w:rPr>
          <w:rFonts w:ascii="Times New Roman" w:hAnsi="Times New Roman" w:cs="Times New Roman"/>
          <w:b/>
          <w:bCs/>
          <w:color w:val="FF0000"/>
        </w:rPr>
        <w:t>application number f</w:t>
      </w:r>
      <w:r w:rsidR="002A302C" w:rsidRPr="002A302C">
        <w:rPr>
          <w:rFonts w:ascii="Times New Roman" w:hAnsi="Times New Roman" w:cs="Times New Roman"/>
          <w:b/>
          <w:bCs/>
          <w:color w:val="FF0000"/>
        </w:rPr>
        <w:t>r</w:t>
      </w:r>
      <w:r w:rsidR="00084AB3" w:rsidRPr="008A681C">
        <w:rPr>
          <w:rFonts w:ascii="Times New Roman" w:hAnsi="Times New Roman" w:cs="Times New Roman"/>
          <w:b/>
          <w:bCs/>
          <w:color w:val="FF0000"/>
        </w:rPr>
        <w:t>om</w:t>
      </w:r>
      <w:r w:rsidR="002A302C" w:rsidRPr="002A302C">
        <w:rPr>
          <w:rFonts w:ascii="Times New Roman" w:hAnsi="Times New Roman" w:cs="Times New Roman"/>
          <w:b/>
          <w:bCs/>
          <w:color w:val="FF0000"/>
        </w:rPr>
        <w:t xml:space="preserve"> SARA</w:t>
      </w:r>
    </w:p>
    <w:p w14:paraId="50465255" w14:textId="3FDBD684" w:rsidR="00B234AB" w:rsidRDefault="00DF441D" w:rsidP="00E853AD">
      <w:pPr>
        <w:spacing w:afterLines="80" w:after="192" w:line="240" w:lineRule="auto"/>
        <w:ind w:left="-709" w:right="-754"/>
        <w:rPr>
          <w:rFonts w:ascii="Times New Roman" w:hAnsi="Times New Roman" w:cs="Times New Roman"/>
          <w:b/>
          <w:bCs/>
          <w:color w:val="FF0000"/>
        </w:rPr>
      </w:pPr>
      <w:r w:rsidRPr="00BA503A">
        <w:rPr>
          <w:rFonts w:ascii="Times New Roman" w:hAnsi="Times New Roman" w:cs="Times New Roman"/>
          <w:b/>
          <w:bCs/>
        </w:rPr>
        <w:t xml:space="preserve">Date: </w:t>
      </w:r>
      <w:r w:rsidR="009F75A1">
        <w:rPr>
          <w:rFonts w:ascii="Times New Roman" w:hAnsi="Times New Roman" w:cs="Times New Roman"/>
          <w:b/>
          <w:bCs/>
          <w:color w:val="FF0000"/>
        </w:rPr>
        <w:t xml:space="preserve">20 </w:t>
      </w:r>
      <w:r w:rsidR="0098778D">
        <w:rPr>
          <w:rFonts w:ascii="Times New Roman" w:hAnsi="Times New Roman" w:cs="Times New Roman"/>
          <w:b/>
          <w:bCs/>
          <w:color w:val="FF0000"/>
        </w:rPr>
        <w:t>September 2019</w:t>
      </w:r>
    </w:p>
    <w:tbl>
      <w:tblPr>
        <w:tblStyle w:val="TableGrid"/>
        <w:tblW w:w="11199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8794"/>
        <w:gridCol w:w="2405"/>
      </w:tblGrid>
      <w:tr w:rsidR="00937F1A" w14:paraId="7B229D97" w14:textId="77777777" w:rsidTr="001C1A63">
        <w:tc>
          <w:tcPr>
            <w:tcW w:w="8794" w:type="dxa"/>
          </w:tcPr>
          <w:p w14:paraId="71115943" w14:textId="493DE71D" w:rsidR="00563171" w:rsidRPr="004758FA" w:rsidRDefault="00937F1A" w:rsidP="00937F1A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 w:rsidRPr="004758FA">
              <w:rPr>
                <w:rFonts w:ascii="Garamond" w:hAnsi="Garamond" w:cs="Times New Roman"/>
                <w:b/>
                <w:bCs/>
              </w:rPr>
              <w:t>1. General description of data</w:t>
            </w:r>
          </w:p>
          <w:p w14:paraId="1FEE6617" w14:textId="199E88DB" w:rsidR="00937F1A" w:rsidRPr="004758FA" w:rsidRDefault="00937F1A" w:rsidP="00937F1A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 w:rsidRPr="00A3497F">
              <w:rPr>
                <w:rFonts w:ascii="Garamond" w:hAnsi="Garamond" w:cs="Times New Roman"/>
                <w:b/>
                <w:bCs/>
              </w:rPr>
              <w:t xml:space="preserve">1.1 </w:t>
            </w:r>
            <w:r w:rsidR="00DD434B" w:rsidRPr="00A3497F">
              <w:rPr>
                <w:rFonts w:ascii="Garamond" w:hAnsi="Garamond" w:cs="Times New Roman"/>
                <w:b/>
                <w:bCs/>
              </w:rPr>
              <w:t>What kinds</w:t>
            </w:r>
            <w:r w:rsidR="00F61CD9" w:rsidRPr="00A3497F">
              <w:rPr>
                <w:rFonts w:ascii="Garamond" w:hAnsi="Garamond" w:cs="Times New Roman"/>
                <w:b/>
                <w:bCs/>
              </w:rPr>
              <w:t xml:space="preserve"> of data </w:t>
            </w:r>
            <w:r w:rsidR="00DD434B" w:rsidRPr="00A3497F">
              <w:rPr>
                <w:rFonts w:ascii="Garamond" w:hAnsi="Garamond" w:cs="Times New Roman"/>
                <w:b/>
                <w:bCs/>
              </w:rPr>
              <w:t>is your research based on</w:t>
            </w:r>
            <w:r w:rsidR="00F61CD9" w:rsidRPr="00A3497F">
              <w:rPr>
                <w:rFonts w:ascii="Garamond" w:hAnsi="Garamond" w:cs="Times New Roman"/>
                <w:b/>
                <w:bCs/>
              </w:rPr>
              <w:t>?</w:t>
            </w:r>
          </w:p>
          <w:p w14:paraId="502C5908" w14:textId="7701009B" w:rsidR="005C0EA6" w:rsidRDefault="009D1634" w:rsidP="00937F1A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</w:t>
            </w:r>
            <w:r w:rsidR="005C0EA6"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28071964" w14:textId="60E934F2" w:rsidR="004373B5" w:rsidRDefault="00587BC7" w:rsidP="00937F1A">
            <w:pPr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lang w:eastAsia="de-DE"/>
              </w:rPr>
              <w:t xml:space="preserve">Overall, </w:t>
            </w:r>
            <w:r w:rsidR="005E0DE9">
              <w:rPr>
                <w:rFonts w:asciiTheme="majorBidi" w:hAnsiTheme="majorBidi" w:cstheme="majorBidi"/>
                <w:lang w:eastAsia="de-DE"/>
              </w:rPr>
              <w:t xml:space="preserve">the </w:t>
            </w:r>
            <w:r w:rsidR="00A67424">
              <w:rPr>
                <w:rFonts w:asciiTheme="majorBidi" w:hAnsiTheme="majorBidi" w:cstheme="majorBidi"/>
                <w:lang w:eastAsia="de-DE"/>
              </w:rPr>
              <w:t>project</w:t>
            </w:r>
            <w:r w:rsidRPr="00A32A60">
              <w:rPr>
                <w:rFonts w:asciiTheme="majorBidi" w:hAnsiTheme="majorBidi" w:cstheme="majorBidi"/>
                <w:lang w:eastAsia="de-DE"/>
              </w:rPr>
              <w:t xml:space="preserve"> will follow </w:t>
            </w:r>
            <w:r w:rsidRPr="00A32A60">
              <w:rPr>
                <w:rFonts w:asciiTheme="majorBidi" w:hAnsiTheme="majorBidi" w:cstheme="majorBidi"/>
                <w:lang w:val="en-GB"/>
              </w:rPr>
              <w:t>the</w:t>
            </w:r>
            <w:r>
              <w:rPr>
                <w:rFonts w:asciiTheme="majorBidi" w:hAnsiTheme="majorBidi" w:cstheme="majorBidi"/>
                <w:lang w:val="en-GB"/>
              </w:rPr>
              <w:t xml:space="preserve"> </w:t>
            </w:r>
            <w:hyperlink r:id="rId8" w:history="1">
              <w:r w:rsidRPr="00FA310C">
                <w:rPr>
                  <w:rStyle w:val="Hyperlink"/>
                  <w:rFonts w:asciiTheme="majorBidi" w:hAnsiTheme="majorBidi" w:cstheme="majorBidi"/>
                  <w:lang w:val="en-GB"/>
                </w:rPr>
                <w:t>guidance</w:t>
              </w:r>
            </w:hyperlink>
            <w:r>
              <w:rPr>
                <w:rFonts w:asciiTheme="majorBidi" w:hAnsiTheme="majorBidi" w:cstheme="majorBidi"/>
                <w:lang w:val="en-GB"/>
              </w:rPr>
              <w:t xml:space="preserve"> </w:t>
            </w:r>
            <w:r w:rsidRPr="00A32A60">
              <w:rPr>
                <w:rFonts w:asciiTheme="majorBidi" w:hAnsiTheme="majorBidi" w:cstheme="majorBidi"/>
                <w:lang w:val="en-GB"/>
              </w:rPr>
              <w:t>for research data</w:t>
            </w:r>
            <w:r w:rsidR="00007BD8">
              <w:rPr>
                <w:rFonts w:asciiTheme="majorBidi" w:hAnsiTheme="majorBidi" w:cstheme="majorBidi"/>
                <w:lang w:val="en-GB"/>
              </w:rPr>
              <w:t xml:space="preserve"> </w:t>
            </w:r>
            <w:r w:rsidR="00007BD8" w:rsidRPr="00A32A60">
              <w:rPr>
                <w:rFonts w:asciiTheme="majorBidi" w:hAnsiTheme="majorBidi" w:cstheme="majorBidi"/>
                <w:lang w:val="en-GB"/>
              </w:rPr>
              <w:t>handling</w:t>
            </w:r>
            <w:r w:rsidR="00007BD8">
              <w:rPr>
                <w:rFonts w:asciiTheme="majorBidi" w:hAnsiTheme="majorBidi" w:cstheme="majorBidi"/>
                <w:lang w:val="en-GB"/>
              </w:rPr>
              <w:t xml:space="preserve"> and</w:t>
            </w:r>
            <w:r w:rsidRPr="00A32A60">
              <w:rPr>
                <w:rFonts w:asciiTheme="majorBidi" w:hAnsiTheme="majorBidi" w:cstheme="majorBidi"/>
                <w:lang w:val="en-GB"/>
              </w:rPr>
              <w:t xml:space="preserve"> management provided by Aalto University</w:t>
            </w:r>
            <w:r>
              <w:rPr>
                <w:rFonts w:asciiTheme="majorBidi" w:hAnsiTheme="majorBidi" w:cstheme="majorBidi"/>
              </w:rPr>
              <w:t xml:space="preserve">. </w:t>
            </w:r>
            <w:r w:rsidR="009D1634" w:rsidRPr="00EF1CD6">
              <w:rPr>
                <w:rFonts w:ascii="Times New Roman" w:hAnsi="Times New Roman" w:cs="Times New Roman"/>
                <w:bCs/>
              </w:rPr>
              <w:t>The project will use and generate qualitative data (such as models, guidelines and policies)</w:t>
            </w:r>
            <w:proofErr w:type="gramStart"/>
            <w:r w:rsidR="009D1634" w:rsidRPr="00EF1CD6">
              <w:rPr>
                <w:rFonts w:ascii="Times New Roman" w:hAnsi="Times New Roman" w:cs="Times New Roman"/>
                <w:bCs/>
              </w:rPr>
              <w:t>,</w:t>
            </w:r>
            <w:proofErr w:type="gramEnd"/>
            <w:r w:rsidR="009D1634" w:rsidRPr="00EF1CD6">
              <w:rPr>
                <w:rFonts w:ascii="Times New Roman" w:hAnsi="Times New Roman" w:cs="Times New Roman"/>
                <w:bCs/>
              </w:rPr>
              <w:t xml:space="preserve"> quantitative data (such as </w:t>
            </w:r>
            <w:r w:rsidR="009D1634" w:rsidRPr="00EF1CD6">
              <w:rPr>
                <w:rFonts w:ascii="Times New Roman" w:hAnsi="Times New Roman" w:cs="Times New Roman"/>
                <w:bCs/>
                <w:lang w:val="en-GB"/>
              </w:rPr>
              <w:t>[</w:t>
            </w:r>
            <w:bookmarkStart w:id="0" w:name="_GoBack"/>
            <w:r w:rsidR="00900D78" w:rsidRPr="00900D78">
              <w:rPr>
                <w:rFonts w:ascii="Times New Roman" w:hAnsi="Times New Roman" w:cs="Times New Roman"/>
                <w:bCs/>
                <w:color w:val="FF0000"/>
                <w:lang w:val="en-GB"/>
              </w:rPr>
              <w:t>example of data</w:t>
            </w:r>
            <w:bookmarkEnd w:id="0"/>
            <w:r w:rsidR="009D1634" w:rsidRPr="00EF1CD6">
              <w:rPr>
                <w:rFonts w:ascii="Times New Roman" w:hAnsi="Times New Roman" w:cs="Times New Roman"/>
                <w:bCs/>
                <w:lang w:val="en-GB"/>
              </w:rPr>
              <w:t>]</w:t>
            </w:r>
            <w:r w:rsidR="009D1634" w:rsidRPr="00EF1CD6">
              <w:rPr>
                <w:rFonts w:ascii="Times New Roman" w:hAnsi="Times New Roman" w:cs="Times New Roman"/>
                <w:bCs/>
              </w:rPr>
              <w:t xml:space="preserve">) and our own measured data (such as </w:t>
            </w:r>
            <w:r w:rsidR="009D1634" w:rsidRPr="00EF1CD6">
              <w:rPr>
                <w:rFonts w:ascii="Times New Roman" w:hAnsi="Times New Roman" w:cs="Times New Roman"/>
                <w:bCs/>
                <w:lang w:val="en-GB"/>
              </w:rPr>
              <w:t>[</w:t>
            </w:r>
            <w:r w:rsidR="00900D78" w:rsidRPr="00900D78">
              <w:rPr>
                <w:rFonts w:ascii="Times New Roman" w:hAnsi="Times New Roman" w:cs="Times New Roman"/>
                <w:bCs/>
                <w:color w:val="FF0000"/>
                <w:lang w:val="en-GB"/>
              </w:rPr>
              <w:t>example of data</w:t>
            </w:r>
            <w:r w:rsidR="009D1634" w:rsidRPr="00EF1CD6">
              <w:rPr>
                <w:rFonts w:ascii="Times New Roman" w:hAnsi="Times New Roman" w:cs="Times New Roman"/>
                <w:bCs/>
                <w:lang w:val="en-GB"/>
              </w:rPr>
              <w:t>]</w:t>
            </w:r>
            <w:r w:rsidR="009D1634" w:rsidRPr="00EF1CD6">
              <w:rPr>
                <w:rFonts w:ascii="Times New Roman" w:hAnsi="Times New Roman" w:cs="Times New Roman"/>
                <w:bCs/>
              </w:rPr>
              <w:t xml:space="preserve">). </w:t>
            </w:r>
            <w:r w:rsidR="009D1634">
              <w:rPr>
                <w:rFonts w:ascii="Times New Roman" w:hAnsi="Times New Roman" w:cs="Times New Roman"/>
                <w:bCs/>
              </w:rPr>
              <w:t xml:space="preserve">In the project, </w:t>
            </w:r>
            <w:r w:rsidR="003E0A0B">
              <w:rPr>
                <w:rFonts w:ascii="Times New Roman" w:hAnsi="Times New Roman" w:cs="Times New Roman"/>
                <w:bCs/>
              </w:rPr>
              <w:t>the research group</w:t>
            </w:r>
            <w:r w:rsidR="00007BD8">
              <w:rPr>
                <w:rFonts w:ascii="Times New Roman" w:hAnsi="Times New Roman" w:cs="Times New Roman"/>
                <w:bCs/>
              </w:rPr>
              <w:t xml:space="preserve"> will conduct </w:t>
            </w:r>
            <w:r w:rsidR="009D1634" w:rsidRPr="00EF1CD6">
              <w:rPr>
                <w:rFonts w:ascii="Times New Roman" w:hAnsi="Times New Roman" w:cs="Times New Roman"/>
                <w:bCs/>
              </w:rPr>
              <w:t>surveys and interviews as well as potentially record</w:t>
            </w:r>
            <w:r w:rsidR="00007BD8">
              <w:rPr>
                <w:rFonts w:ascii="Times New Roman" w:hAnsi="Times New Roman" w:cs="Times New Roman"/>
                <w:bCs/>
              </w:rPr>
              <w:t xml:space="preserve"> </w:t>
            </w:r>
            <w:r w:rsidR="009D1634" w:rsidRPr="00EF1CD6">
              <w:rPr>
                <w:rFonts w:ascii="Times New Roman" w:hAnsi="Times New Roman" w:cs="Times New Roman"/>
                <w:bCs/>
              </w:rPr>
              <w:t xml:space="preserve">some sessions during interaction workshops. </w:t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>Interviews will be documented using audio</w:t>
            </w:r>
            <w:r w:rsidR="009D1634">
              <w:rPr>
                <w:rFonts w:ascii="Times New Roman" w:hAnsi="Times New Roman" w:cs="Times New Roman"/>
                <w:szCs w:val="24"/>
                <w:lang w:val="en-GB"/>
              </w:rPr>
              <w:t xml:space="preserve"> and video</w:t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recorders. Survey data </w:t>
            </w:r>
            <w:proofErr w:type="gramStart"/>
            <w:r w:rsidR="009D1634">
              <w:rPr>
                <w:rFonts w:ascii="Times New Roman" w:hAnsi="Times New Roman" w:cs="Times New Roman"/>
                <w:szCs w:val="24"/>
                <w:lang w:val="en-GB"/>
              </w:rPr>
              <w:t>will</w:t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</w:t>
            </w:r>
            <w:r w:rsidR="009D1634">
              <w:rPr>
                <w:rFonts w:ascii="Times New Roman" w:hAnsi="Times New Roman" w:cs="Times New Roman"/>
                <w:szCs w:val="24"/>
                <w:lang w:val="en-GB"/>
              </w:rPr>
              <w:t xml:space="preserve">be </w:t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>collected</w:t>
            </w:r>
            <w:proofErr w:type="gramEnd"/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</w:t>
            </w:r>
            <w:commentRangeStart w:id="1"/>
            <w:r w:rsidR="003E0A0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using </w:t>
            </w:r>
            <w:r w:rsidR="003E0A0B">
              <w:rPr>
                <w:rFonts w:ascii="Times New Roman" w:hAnsi="Times New Roman" w:cs="Times New Roman"/>
                <w:szCs w:val="24"/>
                <w:lang w:val="en-GB"/>
              </w:rPr>
              <w:t>[</w:t>
            </w:r>
            <w:r w:rsidR="003E0A0B" w:rsidRPr="00102E26">
              <w:rPr>
                <w:rFonts w:ascii="Times New Roman" w:hAnsi="Times New Roman" w:cs="Times New Roman"/>
                <w:color w:val="FF0000"/>
                <w:szCs w:val="24"/>
                <w:lang w:val="en-GB"/>
              </w:rPr>
              <w:t>online survey tools</w:t>
            </w:r>
            <w:commentRangeEnd w:id="1"/>
            <w:r w:rsidR="003E0A0B">
              <w:rPr>
                <w:rStyle w:val="CommentReference"/>
              </w:rPr>
              <w:commentReference w:id="1"/>
            </w:r>
            <w:r w:rsidR="003E0A0B" w:rsidRPr="00102E26">
              <w:rPr>
                <w:rFonts w:ascii="Times New Roman" w:hAnsi="Times New Roman" w:cs="Times New Roman"/>
                <w:color w:val="FF0000"/>
                <w:szCs w:val="24"/>
                <w:lang w:val="en-GB"/>
              </w:rPr>
              <w:t>/ other methods, please specify</w:t>
            </w:r>
            <w:r w:rsidR="003E0A0B">
              <w:rPr>
                <w:rFonts w:ascii="Times New Roman" w:hAnsi="Times New Roman" w:cs="Times New Roman"/>
                <w:szCs w:val="24"/>
                <w:lang w:val="en-GB"/>
              </w:rPr>
              <w:t>]</w:t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. The collected data will include </w:t>
            </w:r>
            <w:commentRangeStart w:id="2"/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>direct identifiers</w:t>
            </w:r>
            <w:commentRangeEnd w:id="2"/>
            <w:r w:rsidR="009D1634" w:rsidRPr="00C71C86">
              <w:rPr>
                <w:rStyle w:val="CommentReference"/>
                <w:sz w:val="15"/>
                <w:lang w:val="en-GB"/>
              </w:rPr>
              <w:commentReference w:id="2"/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>, such as a person’s voice, and indirect identifiers of the participants. No</w:t>
            </w:r>
            <w:r w:rsidR="009D1634">
              <w:rPr>
                <w:rFonts w:ascii="Times New Roman" w:hAnsi="Times New Roman" w:cs="Times New Roman"/>
                <w:szCs w:val="24"/>
                <w:lang w:val="en-GB"/>
              </w:rPr>
              <w:t xml:space="preserve"> sensitive topics are addressed</w:t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(</w:t>
            </w:r>
            <w:r w:rsidR="009D1634" w:rsidRPr="0030511D">
              <w:rPr>
                <w:rFonts w:ascii="Times New Roman" w:hAnsi="Times New Roman" w:cs="Times New Roman"/>
                <w:b/>
                <w:color w:val="FF0000"/>
                <w:szCs w:val="24"/>
                <w:lang w:val="en-GB"/>
              </w:rPr>
              <w:t>OR</w:t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</w:t>
            </w:r>
            <w:commentRangeStart w:id="3"/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Sensitive personal data </w:t>
            </w:r>
            <w:commentRangeEnd w:id="3"/>
            <w:r w:rsidR="009D1634" w:rsidRPr="00C71C86">
              <w:rPr>
                <w:rStyle w:val="CommentReference"/>
                <w:sz w:val="15"/>
                <w:lang w:val="en-GB"/>
              </w:rPr>
              <w:commentReference w:id="3"/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>are collected from</w:t>
            </w:r>
            <w:r w:rsidR="004373B5">
              <w:rPr>
                <w:rFonts w:ascii="Times New Roman" w:hAnsi="Times New Roman" w:cs="Times New Roman"/>
                <w:szCs w:val="24"/>
                <w:lang w:val="en-GB"/>
              </w:rPr>
              <w:t xml:space="preserve"> or of</w:t>
            </w:r>
            <w:r w:rsidR="009D1634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the participants: data concerning [racial or ethnic origin; political opinions; religion or philosophical beliefs; trade union membership; data concerning health; sexual orientation or activity; genetic and biometric data for identifying the person]). </w:t>
            </w:r>
            <w:r w:rsidR="004373B5">
              <w:rPr>
                <w:rFonts w:ascii="Times New Roman" w:hAnsi="Times New Roman" w:cs="Times New Roman"/>
                <w:bCs/>
              </w:rPr>
              <w:t>The researchers</w:t>
            </w:r>
            <w:r w:rsidR="004373B5" w:rsidRPr="002831EA">
              <w:rPr>
                <w:rFonts w:ascii="Times New Roman" w:hAnsi="Times New Roman" w:cs="Times New Roman"/>
                <w:bCs/>
              </w:rPr>
              <w:t xml:space="preserve"> may use either publicly available background data (e.g. publications or open access databases) and own data, or they may purchase background data e.g. from [</w:t>
            </w:r>
            <w:r w:rsidR="004373B5" w:rsidRPr="004655E8">
              <w:rPr>
                <w:rFonts w:ascii="Times New Roman" w:hAnsi="Times New Roman" w:cs="Times New Roman"/>
                <w:bCs/>
                <w:color w:val="FF0000"/>
              </w:rPr>
              <w:t>name of database from which data is purchased</w:t>
            </w:r>
            <w:r w:rsidR="004373B5" w:rsidRPr="002831EA">
              <w:rPr>
                <w:rFonts w:ascii="Times New Roman" w:hAnsi="Times New Roman" w:cs="Times New Roman"/>
                <w:bCs/>
              </w:rPr>
              <w:t>].</w:t>
            </w:r>
          </w:p>
          <w:p w14:paraId="7C8140F4" w14:textId="63B96F77" w:rsidR="009D1634" w:rsidRPr="005C0EA6" w:rsidRDefault="00587BC7" w:rsidP="00937F1A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The volume of the data collected yearly </w:t>
            </w:r>
            <w:proofErr w:type="gramStart"/>
            <w:r>
              <w:rPr>
                <w:rFonts w:ascii="Times New Roman" w:hAnsi="Times New Roman" w:cs="Times New Roman"/>
                <w:color w:val="000000"/>
              </w:rPr>
              <w:t>is expected</w:t>
            </w:r>
            <w:proofErr w:type="gramEnd"/>
            <w:r>
              <w:rPr>
                <w:rFonts w:ascii="Times New Roman" w:hAnsi="Times New Roman" w:cs="Times New Roman"/>
                <w:color w:val="000000"/>
              </w:rPr>
              <w:t xml:space="preserve"> to be </w:t>
            </w:r>
            <w:r w:rsidR="009D1634" w:rsidRPr="00EF1CD6">
              <w:rPr>
                <w:rFonts w:ascii="Times New Roman" w:hAnsi="Times New Roman" w:cs="Times New Roman"/>
                <w:color w:val="000000"/>
              </w:rPr>
              <w:t xml:space="preserve">10 GB. </w:t>
            </w:r>
            <w:r w:rsidR="009D1634" w:rsidRPr="00EF1CD6">
              <w:rPr>
                <w:rFonts w:ascii="Times New Roman" w:hAnsi="Times New Roman" w:cs="Times New Roman"/>
                <w:bCs/>
              </w:rPr>
              <w:t xml:space="preserve">Experimental data is both in form of numbers and images. Some </w:t>
            </w:r>
            <w:proofErr w:type="gramStart"/>
            <w:r w:rsidR="009D1634" w:rsidRPr="00EF1CD6">
              <w:rPr>
                <w:rFonts w:ascii="Times New Roman" w:hAnsi="Times New Roman" w:cs="Times New Roman"/>
                <w:bCs/>
              </w:rPr>
              <w:t>is gathered</w:t>
            </w:r>
            <w:proofErr w:type="gramEnd"/>
            <w:r w:rsidR="009D1634" w:rsidRPr="00EF1CD6">
              <w:rPr>
                <w:rFonts w:ascii="Times New Roman" w:hAnsi="Times New Roman" w:cs="Times New Roman"/>
                <w:bCs/>
              </w:rPr>
              <w:t xml:space="preserve"> manually, but mostly via computers. </w:t>
            </w:r>
            <w:r w:rsidR="009D1634" w:rsidRPr="00EF1CD6">
              <w:rPr>
                <w:rFonts w:ascii="Times New Roman" w:hAnsi="Times New Roman" w:cs="Times New Roman"/>
              </w:rPr>
              <w:t>Measurement data will be stored as excel files (</w:t>
            </w:r>
            <w:r w:rsidR="009D1634" w:rsidRPr="00EF1CD6">
              <w:rPr>
                <w:rFonts w:ascii="Times New Roman" w:hAnsi="Times New Roman" w:cs="Times New Roman"/>
                <w:i/>
              </w:rPr>
              <w:t>.</w:t>
            </w:r>
            <w:proofErr w:type="spellStart"/>
            <w:r w:rsidR="009D1634" w:rsidRPr="00EF1CD6">
              <w:rPr>
                <w:rFonts w:ascii="Times New Roman" w:hAnsi="Times New Roman" w:cs="Times New Roman"/>
                <w:i/>
              </w:rPr>
              <w:t>xls</w:t>
            </w:r>
            <w:proofErr w:type="spellEnd"/>
            <w:r w:rsidR="009D1634" w:rsidRPr="00EF1CD6">
              <w:rPr>
                <w:rFonts w:ascii="Times New Roman" w:hAnsi="Times New Roman" w:cs="Times New Roman"/>
              </w:rPr>
              <w:t xml:space="preserve">, </w:t>
            </w:r>
            <w:r w:rsidR="009D1634" w:rsidRPr="00EF1CD6">
              <w:rPr>
                <w:rFonts w:ascii="Times New Roman" w:hAnsi="Times New Roman" w:cs="Times New Roman"/>
                <w:i/>
              </w:rPr>
              <w:t>.</w:t>
            </w:r>
            <w:proofErr w:type="spellStart"/>
            <w:r w:rsidR="009D1634" w:rsidRPr="00EF1CD6">
              <w:rPr>
                <w:rFonts w:ascii="Times New Roman" w:hAnsi="Times New Roman" w:cs="Times New Roman"/>
                <w:i/>
              </w:rPr>
              <w:t>xlsx</w:t>
            </w:r>
            <w:proofErr w:type="spellEnd"/>
            <w:r w:rsidR="009D1634" w:rsidRPr="00EF1CD6">
              <w:rPr>
                <w:rFonts w:ascii="Times New Roman" w:hAnsi="Times New Roman" w:cs="Times New Roman"/>
              </w:rPr>
              <w:t>) as well as in comma-separated values (</w:t>
            </w:r>
            <w:r w:rsidR="009D1634" w:rsidRPr="00EF1CD6">
              <w:rPr>
                <w:rFonts w:ascii="Times New Roman" w:hAnsi="Times New Roman" w:cs="Times New Roman"/>
                <w:i/>
              </w:rPr>
              <w:t>.csv</w:t>
            </w:r>
            <w:r w:rsidR="009D1634" w:rsidRPr="00EF1CD6">
              <w:rPr>
                <w:rFonts w:ascii="Times New Roman" w:hAnsi="Times New Roman" w:cs="Times New Roman"/>
              </w:rPr>
              <w:t xml:space="preserve">) or text format (ASCII) that </w:t>
            </w:r>
            <w:proofErr w:type="gramStart"/>
            <w:r w:rsidR="009D1634" w:rsidRPr="00EF1CD6">
              <w:rPr>
                <w:rFonts w:ascii="Times New Roman" w:hAnsi="Times New Roman" w:cs="Times New Roman"/>
              </w:rPr>
              <w:t>can be easily converted</w:t>
            </w:r>
            <w:proofErr w:type="gramEnd"/>
            <w:r w:rsidR="009D1634" w:rsidRPr="00EF1CD6">
              <w:rPr>
                <w:rFonts w:ascii="Times New Roman" w:hAnsi="Times New Roman" w:cs="Times New Roman"/>
              </w:rPr>
              <w:t xml:space="preserve"> into other formats. Images generated by </w:t>
            </w:r>
            <w:r w:rsidR="009D1634" w:rsidRPr="00EF1CD6">
              <w:rPr>
                <w:rFonts w:ascii="Times New Roman" w:hAnsi="Times New Roman" w:cs="Times New Roman"/>
                <w:bCs/>
                <w:lang w:val="en-GB"/>
              </w:rPr>
              <w:t>[]</w:t>
            </w:r>
            <w:r w:rsidR="009D1634" w:rsidRPr="00EF1CD6">
              <w:rPr>
                <w:rFonts w:ascii="Times New Roman" w:hAnsi="Times New Roman" w:cs="Times New Roman"/>
                <w:bCs/>
              </w:rPr>
              <w:t xml:space="preserve"> </w:t>
            </w:r>
            <w:r w:rsidR="009D1634" w:rsidRPr="00EF1CD6">
              <w:rPr>
                <w:rFonts w:ascii="Times New Roman" w:hAnsi="Times New Roman" w:cs="Times New Roman"/>
              </w:rPr>
              <w:t>will be stored in</w:t>
            </w:r>
            <w:r w:rsidR="009D1634" w:rsidRPr="00EF1CD6">
              <w:rPr>
                <w:rFonts w:ascii="Times New Roman" w:hAnsi="Times New Roman" w:cs="Times New Roman"/>
                <w:i/>
              </w:rPr>
              <w:t>.tiff</w:t>
            </w:r>
            <w:r w:rsidR="009D1634" w:rsidRPr="00EF1CD6">
              <w:rPr>
                <w:rFonts w:ascii="Times New Roman" w:hAnsi="Times New Roman" w:cs="Times New Roman"/>
              </w:rPr>
              <w:t xml:space="preserve"> format. Other data will consist of generally accepted formats (</w:t>
            </w:r>
            <w:r w:rsidR="009D1634" w:rsidRPr="00EF1CD6">
              <w:rPr>
                <w:rFonts w:ascii="Times New Roman" w:hAnsi="Times New Roman" w:cs="Times New Roman"/>
                <w:i/>
              </w:rPr>
              <w:t>.</w:t>
            </w:r>
            <w:proofErr w:type="spellStart"/>
            <w:r w:rsidR="009D1634" w:rsidRPr="00EF1CD6">
              <w:rPr>
                <w:rFonts w:ascii="Times New Roman" w:hAnsi="Times New Roman" w:cs="Times New Roman"/>
                <w:i/>
              </w:rPr>
              <w:t>docx</w:t>
            </w:r>
            <w:proofErr w:type="spellEnd"/>
            <w:r w:rsidR="009D1634" w:rsidRPr="00EF1CD6">
              <w:rPr>
                <w:rFonts w:ascii="Times New Roman" w:hAnsi="Times New Roman" w:cs="Times New Roman"/>
              </w:rPr>
              <w:t xml:space="preserve"> and </w:t>
            </w:r>
            <w:r w:rsidR="009D1634" w:rsidRPr="00EF1CD6">
              <w:rPr>
                <w:rFonts w:ascii="Times New Roman" w:hAnsi="Times New Roman" w:cs="Times New Roman"/>
                <w:i/>
              </w:rPr>
              <w:t>.pdf</w:t>
            </w:r>
            <w:r w:rsidR="009D1634" w:rsidRPr="00EF1CD6">
              <w:rPr>
                <w:rFonts w:ascii="Times New Roman" w:hAnsi="Times New Roman" w:cs="Times New Roman"/>
              </w:rPr>
              <w:t xml:space="preserve"> for documents/manuscripts, </w:t>
            </w:r>
            <w:r w:rsidR="009D1634" w:rsidRPr="00EF1CD6">
              <w:rPr>
                <w:rFonts w:ascii="Times New Roman" w:hAnsi="Times New Roman" w:cs="Times New Roman"/>
                <w:i/>
              </w:rPr>
              <w:t>.</w:t>
            </w:r>
            <w:proofErr w:type="spellStart"/>
            <w:r w:rsidR="009D1634" w:rsidRPr="00EF1CD6">
              <w:rPr>
                <w:rFonts w:ascii="Times New Roman" w:hAnsi="Times New Roman" w:cs="Times New Roman"/>
                <w:i/>
              </w:rPr>
              <w:t>png</w:t>
            </w:r>
            <w:proofErr w:type="spellEnd"/>
            <w:r w:rsidR="009D1634" w:rsidRPr="00EF1CD6">
              <w:rPr>
                <w:rFonts w:ascii="Times New Roman" w:hAnsi="Times New Roman" w:cs="Times New Roman"/>
              </w:rPr>
              <w:t xml:space="preserve">, </w:t>
            </w:r>
            <w:r w:rsidR="009D1634" w:rsidRPr="00EF1CD6">
              <w:rPr>
                <w:rFonts w:ascii="Times New Roman" w:hAnsi="Times New Roman" w:cs="Times New Roman"/>
                <w:i/>
              </w:rPr>
              <w:t>.jpg</w:t>
            </w:r>
            <w:r w:rsidR="009D1634" w:rsidRPr="00EF1CD6">
              <w:rPr>
                <w:rFonts w:ascii="Times New Roman" w:hAnsi="Times New Roman" w:cs="Times New Roman"/>
              </w:rPr>
              <w:t xml:space="preserve">, or </w:t>
            </w:r>
            <w:r w:rsidR="009D1634" w:rsidRPr="00EF1CD6">
              <w:rPr>
                <w:rFonts w:ascii="Times New Roman" w:hAnsi="Times New Roman" w:cs="Times New Roman"/>
                <w:i/>
              </w:rPr>
              <w:t>.tiff</w:t>
            </w:r>
            <w:r w:rsidR="009D1634" w:rsidRPr="00EF1CD6">
              <w:rPr>
                <w:rFonts w:ascii="Times New Roman" w:hAnsi="Times New Roman" w:cs="Times New Roman"/>
              </w:rPr>
              <w:t xml:space="preserve"> for illustrations </w:t>
            </w:r>
            <w:r w:rsidR="009D1634" w:rsidRPr="00EF1CD6">
              <w:rPr>
                <w:rFonts w:ascii="Times New Roman" w:hAnsi="Times New Roman" w:cs="Times New Roman"/>
                <w:i/>
              </w:rPr>
              <w:t>etc.</w:t>
            </w:r>
            <w:r w:rsidR="009D1634" w:rsidRPr="00EF1CD6">
              <w:rPr>
                <w:rFonts w:ascii="Times New Roman" w:hAnsi="Times New Roman" w:cs="Times New Roman"/>
              </w:rPr>
              <w:t xml:space="preserve">). </w:t>
            </w:r>
            <w:r w:rsidR="009D1634" w:rsidRPr="00EF1CD6">
              <w:rPr>
                <w:rFonts w:ascii="Times New Roman" w:hAnsi="Times New Roman" w:cs="Times New Roman"/>
                <w:bCs/>
              </w:rPr>
              <w:t xml:space="preserve">Recorded audio (e.g. from interviews) will be saved in </w:t>
            </w:r>
            <w:r w:rsidR="009D1634" w:rsidRPr="00A97508">
              <w:rPr>
                <w:rFonts w:ascii="Times New Roman" w:hAnsi="Times New Roman" w:cs="Times New Roman"/>
                <w:bCs/>
                <w:i/>
              </w:rPr>
              <w:t>.</w:t>
            </w:r>
            <w:proofErr w:type="spellStart"/>
            <w:r w:rsidR="009D1634" w:rsidRPr="00A97508">
              <w:rPr>
                <w:rFonts w:ascii="Times New Roman" w:hAnsi="Times New Roman" w:cs="Times New Roman"/>
                <w:bCs/>
                <w:i/>
              </w:rPr>
              <w:t>aif</w:t>
            </w:r>
            <w:proofErr w:type="spellEnd"/>
            <w:r w:rsidR="009D1634" w:rsidRPr="00EF1CD6">
              <w:rPr>
                <w:rFonts w:ascii="Times New Roman" w:hAnsi="Times New Roman" w:cs="Times New Roman"/>
                <w:bCs/>
              </w:rPr>
              <w:t xml:space="preserve"> or </w:t>
            </w:r>
            <w:r w:rsidR="009D1634" w:rsidRPr="00A97508">
              <w:rPr>
                <w:rFonts w:ascii="Times New Roman" w:hAnsi="Times New Roman" w:cs="Times New Roman"/>
                <w:bCs/>
                <w:i/>
              </w:rPr>
              <w:t>.wav</w:t>
            </w:r>
            <w:r w:rsidR="009D1634" w:rsidRPr="00EF1CD6">
              <w:rPr>
                <w:rFonts w:ascii="Times New Roman" w:hAnsi="Times New Roman" w:cs="Times New Roman"/>
                <w:bCs/>
              </w:rPr>
              <w:t xml:space="preserve"> format and videos in </w:t>
            </w:r>
            <w:r w:rsidR="009D1634" w:rsidRPr="00A97508">
              <w:rPr>
                <w:rFonts w:ascii="Times New Roman" w:hAnsi="Times New Roman" w:cs="Times New Roman"/>
                <w:bCs/>
                <w:i/>
              </w:rPr>
              <w:t>.</w:t>
            </w:r>
            <w:proofErr w:type="spellStart"/>
            <w:r w:rsidR="009D1634" w:rsidRPr="00A97508">
              <w:rPr>
                <w:rFonts w:ascii="Times New Roman" w:hAnsi="Times New Roman" w:cs="Times New Roman"/>
                <w:bCs/>
                <w:i/>
              </w:rPr>
              <w:t>avi</w:t>
            </w:r>
            <w:proofErr w:type="spellEnd"/>
            <w:r w:rsidR="009D1634" w:rsidRPr="00EF1CD6">
              <w:rPr>
                <w:rFonts w:ascii="Times New Roman" w:hAnsi="Times New Roman" w:cs="Times New Roman"/>
                <w:bCs/>
              </w:rPr>
              <w:t xml:space="preserve"> or </w:t>
            </w:r>
            <w:r w:rsidR="009D1634" w:rsidRPr="00A97508">
              <w:rPr>
                <w:rFonts w:ascii="Times New Roman" w:hAnsi="Times New Roman" w:cs="Times New Roman"/>
                <w:bCs/>
                <w:i/>
              </w:rPr>
              <w:t>.mj2</w:t>
            </w:r>
            <w:r w:rsidR="009D1634" w:rsidRPr="00EF1CD6">
              <w:rPr>
                <w:rFonts w:ascii="Times New Roman" w:hAnsi="Times New Roman" w:cs="Times New Roman"/>
                <w:bCs/>
              </w:rPr>
              <w:t>.</w:t>
            </w:r>
          </w:p>
          <w:p w14:paraId="3DBF0508" w14:textId="77777777" w:rsidR="005C0EA6" w:rsidRPr="005C0EA6" w:rsidRDefault="005C0EA6" w:rsidP="00937F1A">
            <w:pPr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lang w:val="en-GB"/>
              </w:rPr>
            </w:pPr>
          </w:p>
          <w:p w14:paraId="76AAEDD4" w14:textId="1BD449BB" w:rsidR="00937F1A" w:rsidRPr="00830985" w:rsidRDefault="00DA50C0" w:rsidP="00937F1A">
            <w:pPr>
              <w:spacing w:after="40"/>
              <w:rPr>
                <w:rFonts w:ascii="Garamond" w:hAnsi="Garamond" w:cs="Times New Roman"/>
                <w:b/>
                <w:bCs/>
              </w:rPr>
            </w:pPr>
            <w:r>
              <w:rPr>
                <w:rFonts w:ascii="Garamond" w:hAnsi="Garamond" w:cs="Times New Roman"/>
                <w:b/>
                <w:bCs/>
              </w:rPr>
              <w:t>1.2</w:t>
            </w:r>
            <w:r w:rsidR="00937F1A" w:rsidRPr="00830985">
              <w:rPr>
                <w:rFonts w:ascii="Garamond" w:hAnsi="Garamond" w:cs="Times New Roman"/>
                <w:b/>
                <w:bCs/>
              </w:rPr>
              <w:t xml:space="preserve"> How </w:t>
            </w:r>
            <w:proofErr w:type="gramStart"/>
            <w:r w:rsidR="00937F1A" w:rsidRPr="00830985">
              <w:rPr>
                <w:rFonts w:ascii="Garamond" w:hAnsi="Garamond" w:cs="Times New Roman"/>
                <w:b/>
                <w:bCs/>
              </w:rPr>
              <w:t>will the consistency and quality of data be controlled</w:t>
            </w:r>
            <w:proofErr w:type="gramEnd"/>
            <w:r w:rsidR="00937F1A" w:rsidRPr="00830985">
              <w:rPr>
                <w:rFonts w:ascii="Garamond" w:hAnsi="Garamond" w:cs="Times New Roman"/>
                <w:b/>
                <w:bCs/>
              </w:rPr>
              <w:t>?</w:t>
            </w:r>
          </w:p>
          <w:p w14:paraId="274C244D" w14:textId="58D209BB" w:rsidR="0019528D" w:rsidRPr="005C0EA6" w:rsidRDefault="00934435" w:rsidP="0019528D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</w:t>
            </w:r>
            <w:r w:rsidR="0019528D"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7B61A2E9" w14:textId="55E3156F" w:rsidR="0019528D" w:rsidRPr="00C71C86" w:rsidRDefault="0019528D" w:rsidP="00C66C42">
            <w:pPr>
              <w:jc w:val="both"/>
              <w:rPr>
                <w:rFonts w:ascii="Times New Roman" w:hAnsi="Times New Roman" w:cs="Times New Roman"/>
                <w:bCs/>
                <w:szCs w:val="24"/>
                <w:lang w:val="en-GB"/>
              </w:rPr>
            </w:pPr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All data </w:t>
            </w:r>
            <w:proofErr w:type="gramStart"/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>will be obtained</w:t>
            </w:r>
            <w:proofErr w:type="gramEnd"/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 using professional software</w:t>
            </w:r>
            <w:r w:rsidR="00CD2DBE">
              <w:rPr>
                <w:rFonts w:ascii="Times New Roman" w:hAnsi="Times New Roman" w:cs="Times New Roman"/>
                <w:bCs/>
                <w:szCs w:val="24"/>
                <w:lang w:val="en-GB"/>
              </w:rPr>
              <w:t>,</w:t>
            </w:r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 which ensures the consistency and quality of the data. Standardized protocols for the methods and treatments with clear instructions will be prepared, if not existing already, to ensure the repeatability</w:t>
            </w:r>
            <w:r w:rsidR="00CD2DBE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 of measured data</w:t>
            </w:r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. Quantitative data </w:t>
            </w:r>
            <w:proofErr w:type="gramStart"/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>will be checked</w:t>
            </w:r>
            <w:proofErr w:type="gramEnd"/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 for missing data. The PI and the research group leader will review processed data files re</w:t>
            </w:r>
            <w:r w:rsidR="004C0A8C">
              <w:rPr>
                <w:rFonts w:ascii="Times New Roman" w:hAnsi="Times New Roman" w:cs="Times New Roman"/>
                <w:bCs/>
                <w:szCs w:val="24"/>
                <w:lang w:val="en-GB"/>
              </w:rPr>
              <w:t>gularly and before any release.</w:t>
            </w:r>
          </w:p>
          <w:p w14:paraId="35322093" w14:textId="77777777" w:rsidR="00A63DC1" w:rsidRPr="0019528D" w:rsidRDefault="00A63DC1" w:rsidP="00693405">
            <w:pPr>
              <w:spacing w:after="80"/>
              <w:jc w:val="both"/>
              <w:rPr>
                <w:rFonts w:ascii="Times New Roman" w:hAnsi="Times New Roman" w:cs="Times New Roman"/>
                <w:lang w:val="en-GB"/>
              </w:rPr>
            </w:pPr>
          </w:p>
          <w:p w14:paraId="5A6B57FC" w14:textId="77777777" w:rsidR="00937F1A" w:rsidRPr="00180593" w:rsidRDefault="00937F1A" w:rsidP="00937F1A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 w:rsidRPr="00A32A60">
              <w:rPr>
                <w:rFonts w:ascii="Garamond" w:hAnsi="Garamond" w:cs="Times New Roman"/>
                <w:b/>
                <w:bCs/>
              </w:rPr>
              <w:t>2. Ethics and Legal Compliance</w:t>
            </w:r>
          </w:p>
          <w:p w14:paraId="631B46C5" w14:textId="3883CDA8" w:rsidR="00937F1A" w:rsidRPr="00A32A60" w:rsidRDefault="00937F1A" w:rsidP="00937F1A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 w:rsidRPr="00A32A60">
              <w:rPr>
                <w:rFonts w:ascii="Garamond" w:hAnsi="Garamond" w:cs="Times New Roman"/>
                <w:b/>
                <w:bCs/>
              </w:rPr>
              <w:t xml:space="preserve">2.1 </w:t>
            </w:r>
            <w:r w:rsidR="00FA06D9">
              <w:rPr>
                <w:rFonts w:ascii="Garamond" w:hAnsi="Garamond" w:cs="Times New Roman"/>
                <w:b/>
                <w:bCs/>
              </w:rPr>
              <w:t xml:space="preserve">What ethical issues </w:t>
            </w:r>
            <w:proofErr w:type="gramStart"/>
            <w:r w:rsidR="00FA06D9">
              <w:rPr>
                <w:rFonts w:ascii="Garamond" w:hAnsi="Garamond" w:cs="Times New Roman"/>
                <w:b/>
                <w:bCs/>
              </w:rPr>
              <w:t>are related</w:t>
            </w:r>
            <w:proofErr w:type="gramEnd"/>
            <w:r w:rsidR="00FA06D9">
              <w:rPr>
                <w:rFonts w:ascii="Garamond" w:hAnsi="Garamond" w:cs="Times New Roman"/>
                <w:b/>
                <w:bCs/>
              </w:rPr>
              <w:t xml:space="preserve"> to your data management</w:t>
            </w:r>
            <w:r w:rsidRPr="00A32A60">
              <w:rPr>
                <w:rFonts w:ascii="Garamond" w:hAnsi="Garamond" w:cs="Times New Roman"/>
                <w:b/>
                <w:bCs/>
              </w:rPr>
              <w:t>?</w:t>
            </w:r>
            <w:r w:rsidR="000E617A">
              <w:rPr>
                <w:rFonts w:ascii="Garamond" w:hAnsi="Garamond" w:cs="Times New Roman"/>
                <w:b/>
                <w:bCs/>
              </w:rPr>
              <w:t xml:space="preserve"> </w:t>
            </w:r>
          </w:p>
          <w:p w14:paraId="7481549C" w14:textId="6E5D1253" w:rsidR="00937F1A" w:rsidRDefault="7504AEE6" w:rsidP="002B5BC7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7504AEE6">
              <w:rPr>
                <w:rFonts w:ascii="Times New Roman" w:hAnsi="Times New Roman" w:cs="Times New Roman"/>
                <w:color w:val="000000" w:themeColor="text1"/>
              </w:rPr>
              <w:t xml:space="preserve">Aalto University is committed to follow </w:t>
            </w:r>
            <w:r w:rsidRPr="7504AEE6">
              <w:rPr>
                <w:rFonts w:ascii="Times New Roman" w:hAnsi="Times New Roman" w:cs="Times New Roman"/>
              </w:rPr>
              <w:t>the</w:t>
            </w:r>
            <w:r w:rsidR="00F62FE7">
              <w:rPr>
                <w:rFonts w:ascii="Times New Roman" w:hAnsi="Times New Roman" w:cs="Times New Roman"/>
              </w:rPr>
              <w:t xml:space="preserve"> </w:t>
            </w:r>
            <w:hyperlink r:id="rId11" w:history="1">
              <w:r w:rsidR="00F62FE7" w:rsidRPr="00F62FE7">
                <w:rPr>
                  <w:rStyle w:val="Hyperlink"/>
                  <w:rFonts w:ascii="Times New Roman" w:hAnsi="Times New Roman" w:cs="Times New Roman"/>
                </w:rPr>
                <w:t>guidelines</w:t>
              </w:r>
            </w:hyperlink>
            <w:r w:rsidRPr="7504AEE6">
              <w:rPr>
                <w:rFonts w:ascii="Times New Roman" w:hAnsi="Times New Roman" w:cs="Times New Roman"/>
              </w:rPr>
              <w:t xml:space="preserve"> </w:t>
            </w:r>
            <w:r w:rsidRPr="7504AEE6">
              <w:rPr>
                <w:rFonts w:ascii="Times New Roman" w:hAnsi="Times New Roman" w:cs="Times New Roman"/>
                <w:color w:val="000000" w:themeColor="text1"/>
              </w:rPr>
              <w:t>issued by the Finnish Advisory Board on Research Integrity (“</w:t>
            </w:r>
            <w:r w:rsidRPr="7504AEE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Responsible</w:t>
            </w:r>
            <w:r w:rsidRPr="7504AEE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7504AEE6">
              <w:rPr>
                <w:rFonts w:ascii="Times New Roman" w:hAnsi="Times New Roman" w:cs="Times New Roman"/>
                <w:i/>
                <w:iCs/>
              </w:rPr>
              <w:t>conduct of research and procedures for handling allegations of misconduct in Finland</w:t>
            </w:r>
            <w:r w:rsidRPr="7504AEE6">
              <w:rPr>
                <w:rFonts w:ascii="Times New Roman" w:hAnsi="Times New Roman" w:cs="Times New Roman"/>
              </w:rPr>
              <w:t xml:space="preserve">”) on good scientific practice, how to handle violations against it, as well as valid legislation. </w:t>
            </w:r>
            <w:r w:rsidRPr="7504AEE6">
              <w:rPr>
                <w:rFonts w:ascii="Times New Roman" w:eastAsia="Times New Roman" w:hAnsi="Times New Roman" w:cs="Times New Roman"/>
              </w:rPr>
              <w:t xml:space="preserve">We are also following </w:t>
            </w:r>
            <w:hyperlink r:id="rId12" w:history="1">
              <w:r w:rsidRPr="00FA310C">
                <w:rPr>
                  <w:rStyle w:val="Hyperlink"/>
                  <w:rFonts w:ascii="Times New Roman" w:eastAsia="Times New Roman" w:hAnsi="Times New Roman" w:cs="Times New Roman"/>
                </w:rPr>
                <w:t>the European Code of Conduct for Research Integrity by ALLEA</w:t>
              </w:r>
            </w:hyperlink>
            <w:r w:rsidRPr="7504AEE6">
              <w:rPr>
                <w:rFonts w:ascii="Times New Roman" w:eastAsia="Times New Roman" w:hAnsi="Times New Roman" w:cs="Times New Roman"/>
              </w:rPr>
              <w:t xml:space="preserve">. </w:t>
            </w:r>
            <w:r w:rsidRPr="7504AEE6">
              <w:rPr>
                <w:rFonts w:ascii="Times New Roman" w:hAnsi="Times New Roman" w:cs="Times New Roman"/>
              </w:rPr>
              <w:t xml:space="preserve">Aalto University has a </w:t>
            </w:r>
            <w:hyperlink r:id="rId13" w:history="1">
              <w:r w:rsidRPr="00FA310C">
                <w:rPr>
                  <w:rStyle w:val="Hyperlink"/>
                  <w:rFonts w:ascii="Times New Roman" w:hAnsi="Times New Roman" w:cs="Times New Roman"/>
                  <w:lang w:val="en-GB"/>
                </w:rPr>
                <w:t>Research Ethics Committee</w:t>
              </w:r>
            </w:hyperlink>
            <w:r w:rsidRPr="7504AEE6">
              <w:rPr>
                <w:rFonts w:ascii="Times New Roman" w:hAnsi="Times New Roman" w:cs="Times New Roman"/>
              </w:rPr>
              <w:t xml:space="preserve"> whose tasks include ex-ante evaluations of the ethi</w:t>
            </w:r>
            <w:r w:rsidR="004A6F4D">
              <w:rPr>
                <w:rFonts w:ascii="Times New Roman" w:hAnsi="Times New Roman" w:cs="Times New Roman"/>
              </w:rPr>
              <w:t>cal nature of research projects</w:t>
            </w:r>
            <w:r w:rsidR="00F26C5E" w:rsidRPr="00F26C5E">
              <w:rPr>
                <w:rFonts w:ascii="Times New Roman" w:hAnsi="Times New Roman" w:cs="Times New Roman"/>
                <w:bCs/>
              </w:rPr>
              <w:t>.</w:t>
            </w:r>
          </w:p>
          <w:p w14:paraId="0BF104A5" w14:textId="0DAAA244" w:rsidR="002B5BC7" w:rsidRDefault="002B5BC7" w:rsidP="002B5BC7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 1 (if no ethical issues are foreseen)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694719DF" w14:textId="77777777" w:rsidR="004A6F4D" w:rsidRPr="00653378" w:rsidRDefault="004A6F4D" w:rsidP="004A6F4D">
            <w:pPr>
              <w:spacing w:after="200"/>
              <w:jc w:val="both"/>
              <w:rPr>
                <w:rFonts w:ascii="Times New Roman" w:hAnsi="Times New Roman" w:cs="Times New Roman"/>
                <w:szCs w:val="24"/>
              </w:rPr>
            </w:pPr>
            <w:r w:rsidRPr="00653378">
              <w:rPr>
                <w:rFonts w:ascii="Times New Roman" w:hAnsi="Times New Roman" w:cs="Times New Roman"/>
                <w:szCs w:val="24"/>
              </w:rPr>
              <w:t xml:space="preserve">No studies </w:t>
            </w:r>
            <w:proofErr w:type="gramStart"/>
            <w:r w:rsidRPr="00653378">
              <w:rPr>
                <w:rFonts w:ascii="Times New Roman" w:hAnsi="Times New Roman" w:cs="Times New Roman"/>
                <w:szCs w:val="24"/>
              </w:rPr>
              <w:t>will be conducted</w:t>
            </w:r>
            <w:proofErr w:type="gramEnd"/>
            <w:r w:rsidRPr="00653378">
              <w:rPr>
                <w:rFonts w:ascii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</w:rPr>
              <w:t xml:space="preserve">in which </w:t>
            </w:r>
            <w:r w:rsidRPr="00653378">
              <w:rPr>
                <w:rFonts w:ascii="Times New Roman" w:hAnsi="Times New Roman" w:cs="Times New Roman"/>
                <w:szCs w:val="24"/>
              </w:rPr>
              <w:t>ethical issues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653378">
              <w:rPr>
                <w:rFonts w:ascii="Times New Roman" w:hAnsi="Times New Roman" w:cs="Times New Roman"/>
                <w:szCs w:val="24"/>
              </w:rPr>
              <w:t>may arise, such as research carried out with human beings or animals, genetic information, sensitive patient information</w:t>
            </w:r>
            <w:r>
              <w:rPr>
                <w:rFonts w:ascii="Times New Roman" w:hAnsi="Times New Roman" w:cs="Times New Roman"/>
                <w:szCs w:val="24"/>
              </w:rPr>
              <w:t xml:space="preserve">, </w:t>
            </w:r>
            <w:r w:rsidRPr="00653378">
              <w:rPr>
                <w:rFonts w:ascii="Times New Roman" w:hAnsi="Times New Roman" w:cs="Times New Roman"/>
                <w:szCs w:val="24"/>
              </w:rPr>
              <w:t>GPS locations or other personal data.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lang w:val="en-GB"/>
              </w:rPr>
              <w:t>T</w:t>
            </w:r>
            <w:r w:rsidRPr="7504AEE6">
              <w:rPr>
                <w:rFonts w:ascii="Times New Roman" w:hAnsi="Times New Roman" w:cs="Times New Roman"/>
              </w:rPr>
              <w:t xml:space="preserve">he </w:t>
            </w:r>
            <w:r w:rsidRPr="7504AEE6">
              <w:rPr>
                <w:rFonts w:ascii="Times New Roman" w:hAnsi="Times New Roman" w:cs="Times New Roman"/>
                <w:lang w:eastAsia="de-DE"/>
              </w:rPr>
              <w:t>EU’s General Data Protection Regulation’s</w:t>
            </w:r>
            <w:r>
              <w:rPr>
                <w:rFonts w:ascii="Times New Roman" w:hAnsi="Times New Roman" w:cs="Times New Roman"/>
                <w:lang w:eastAsia="de-DE"/>
              </w:rPr>
              <w:t xml:space="preserve"> (</w:t>
            </w:r>
            <w:hyperlink r:id="rId14" w:history="1">
              <w:r w:rsidRPr="00F62FE7">
                <w:rPr>
                  <w:rStyle w:val="Hyperlink"/>
                  <w:rFonts w:ascii="Times New Roman" w:hAnsi="Times New Roman" w:cs="Times New Roman"/>
                  <w:lang w:eastAsia="de-DE"/>
                </w:rPr>
                <w:t>GDPR</w:t>
              </w:r>
            </w:hyperlink>
            <w:r>
              <w:rPr>
                <w:rFonts w:ascii="Times New Roman" w:hAnsi="Times New Roman" w:cs="Times New Roman"/>
                <w:lang w:eastAsia="de-DE"/>
              </w:rPr>
              <w:t xml:space="preserve">) </w:t>
            </w:r>
            <w:r w:rsidRPr="7504AEE6">
              <w:rPr>
                <w:rFonts w:ascii="Times New Roman" w:hAnsi="Times New Roman" w:cs="Times New Roman"/>
                <w:lang w:eastAsia="de-DE"/>
              </w:rPr>
              <w:t>and the Finn</w:t>
            </w:r>
            <w:r>
              <w:rPr>
                <w:rFonts w:ascii="Times New Roman" w:hAnsi="Times New Roman" w:cs="Times New Roman"/>
                <w:lang w:eastAsia="de-DE"/>
              </w:rPr>
              <w:t xml:space="preserve">ish Personal </w:t>
            </w:r>
            <w:r w:rsidRPr="00F26C5E">
              <w:rPr>
                <w:rFonts w:ascii="Times New Roman" w:hAnsi="Times New Roman" w:cs="Times New Roman"/>
                <w:bCs/>
              </w:rPr>
              <w:t xml:space="preserve">Data Act requirements </w:t>
            </w:r>
            <w:proofErr w:type="gramStart"/>
            <w:r w:rsidRPr="00F26C5E">
              <w:rPr>
                <w:rFonts w:ascii="Times New Roman" w:hAnsi="Times New Roman" w:cs="Times New Roman"/>
                <w:bCs/>
              </w:rPr>
              <w:t>will be applied</w:t>
            </w:r>
            <w:proofErr w:type="gramEnd"/>
            <w:r>
              <w:rPr>
                <w:rFonts w:ascii="Times New Roman" w:hAnsi="Times New Roman" w:cs="Times New Roman"/>
                <w:bCs/>
              </w:rPr>
              <w:t>,</w:t>
            </w:r>
            <w:r w:rsidRPr="00F26C5E">
              <w:rPr>
                <w:rFonts w:ascii="Times New Roman" w:hAnsi="Times New Roman" w:cs="Times New Roman"/>
                <w:bCs/>
              </w:rPr>
              <w:t xml:space="preserve"> if </w:t>
            </w:r>
            <w:r>
              <w:rPr>
                <w:rFonts w:ascii="Times New Roman" w:hAnsi="Times New Roman" w:cs="Times New Roman"/>
                <w:bCs/>
              </w:rPr>
              <w:t>personal data is handled in the project.</w:t>
            </w:r>
          </w:p>
          <w:p w14:paraId="2F227AFE" w14:textId="0AAED76F" w:rsidR="003D1AAC" w:rsidRDefault="003D1AAC" w:rsidP="003D1AAC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 xml:space="preserve">Example </w:t>
            </w:r>
            <w:r w:rsidRPr="003D1AAC"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answer 2 (</w:t>
            </w:r>
            <w:r w:rsidRPr="003D1AAC">
              <w:rPr>
                <w:rFonts w:ascii="Times New Roman" w:hAnsi="Times New Roman" w:cs="Times New Roman"/>
                <w:i/>
                <w:color w:val="00B050"/>
                <w:szCs w:val="24"/>
                <w:u w:val="single"/>
              </w:rPr>
              <w:t>explain in detail the ethical issues within your research</w:t>
            </w:r>
            <w:r w:rsidRPr="003D1AAC"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)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37672B33" w14:textId="30470CFE" w:rsidR="002B5BC7" w:rsidRDefault="00DB0B86" w:rsidP="002B5BC7">
            <w:pPr>
              <w:jc w:val="both"/>
              <w:rPr>
                <w:rFonts w:ascii="Times New Roman" w:hAnsi="Times New Roman" w:cs="Times New Roman"/>
                <w:lang w:eastAsia="de-DE"/>
              </w:rPr>
            </w:pPr>
            <w:r>
              <w:rPr>
                <w:rFonts w:ascii="Times New Roman" w:hAnsi="Times New Roman" w:cs="Times New Roman"/>
                <w:szCs w:val="24"/>
              </w:rPr>
              <w:lastRenderedPageBreak/>
              <w:t xml:space="preserve">The project collects personal data for research purposes (see section 1). </w:t>
            </w:r>
            <w:r w:rsidRPr="00C71C86">
              <w:rPr>
                <w:rFonts w:ascii="Times New Roman" w:hAnsi="Times New Roman" w:cs="Times New Roman"/>
                <w:szCs w:val="24"/>
              </w:rPr>
              <w:t xml:space="preserve">The individual participants will give </w:t>
            </w:r>
            <w:commentRangeStart w:id="4"/>
            <w:r w:rsidRPr="00C71C86">
              <w:rPr>
                <w:rFonts w:ascii="Times New Roman" w:hAnsi="Times New Roman" w:cs="Times New Roman"/>
                <w:szCs w:val="24"/>
              </w:rPr>
              <w:t xml:space="preserve">their written consent for </w:t>
            </w:r>
            <w:r>
              <w:rPr>
                <w:rFonts w:ascii="Times New Roman" w:hAnsi="Times New Roman" w:cs="Times New Roman"/>
                <w:szCs w:val="24"/>
              </w:rPr>
              <w:t xml:space="preserve">participating in the project, and they </w:t>
            </w:r>
            <w:proofErr w:type="gramStart"/>
            <w:r>
              <w:rPr>
                <w:rFonts w:ascii="Times New Roman" w:hAnsi="Times New Roman" w:cs="Times New Roman"/>
                <w:szCs w:val="24"/>
              </w:rPr>
              <w:t>will be informed</w:t>
            </w:r>
            <w:proofErr w:type="gramEnd"/>
            <w:r>
              <w:rPr>
                <w:rFonts w:ascii="Times New Roman" w:hAnsi="Times New Roman" w:cs="Times New Roman"/>
                <w:szCs w:val="24"/>
              </w:rPr>
              <w:t xml:space="preserve"> of </w:t>
            </w:r>
            <w:r w:rsidRPr="00C71C86">
              <w:rPr>
                <w:rFonts w:ascii="Times New Roman" w:hAnsi="Times New Roman" w:cs="Times New Roman"/>
                <w:szCs w:val="24"/>
              </w:rPr>
              <w:t xml:space="preserve">data collection, and subsequent storage and </w:t>
            </w:r>
            <w:commentRangeStart w:id="5"/>
            <w:r w:rsidRPr="00C71C86">
              <w:rPr>
                <w:rFonts w:ascii="Times New Roman" w:hAnsi="Times New Roman" w:cs="Times New Roman"/>
                <w:szCs w:val="24"/>
              </w:rPr>
              <w:t>analysis</w:t>
            </w:r>
            <w:commentRangeEnd w:id="5"/>
            <w:r w:rsidRPr="00C71C86">
              <w:rPr>
                <w:rStyle w:val="CommentReference"/>
                <w:rFonts w:ascii="Times New Roman" w:hAnsi="Times New Roman" w:cs="Times New Roman"/>
                <w:szCs w:val="24"/>
                <w:lang w:val="en-GB"/>
              </w:rPr>
              <w:commentReference w:id="5"/>
            </w:r>
            <w:r>
              <w:rPr>
                <w:rFonts w:ascii="Times New Roman" w:hAnsi="Times New Roman" w:cs="Times New Roman"/>
                <w:szCs w:val="24"/>
              </w:rPr>
              <w:t xml:space="preserve"> in the project</w:t>
            </w:r>
            <w:commentRangeEnd w:id="4"/>
            <w:r>
              <w:rPr>
                <w:rStyle w:val="CommentReference"/>
              </w:rPr>
              <w:commentReference w:id="4"/>
            </w:r>
            <w:r>
              <w:rPr>
                <w:rFonts w:ascii="Times New Roman" w:hAnsi="Times New Roman" w:cs="Times New Roman"/>
                <w:szCs w:val="24"/>
              </w:rPr>
              <w:t xml:space="preserve"> in accordance with the GDPR</w:t>
            </w:r>
            <w:r w:rsidRPr="00C71C86">
              <w:rPr>
                <w:rFonts w:ascii="Times New Roman" w:hAnsi="Times New Roman" w:cs="Times New Roman"/>
                <w:szCs w:val="24"/>
              </w:rPr>
              <w:t xml:space="preserve">. </w:t>
            </w:r>
            <w:r w:rsidR="00486E8B" w:rsidRPr="00C71C86">
              <w:rPr>
                <w:rFonts w:ascii="Times New Roman" w:hAnsi="Times New Roman" w:cs="Times New Roman"/>
                <w:szCs w:val="24"/>
              </w:rPr>
              <w:t>All participants are legally competent adults (</w:t>
            </w:r>
            <w:r w:rsidR="00486E8B" w:rsidRPr="00360E59">
              <w:rPr>
                <w:rFonts w:ascii="Times New Roman" w:hAnsi="Times New Roman" w:cs="Times New Roman"/>
                <w:b/>
                <w:color w:val="FF0000"/>
                <w:szCs w:val="24"/>
                <w:lang w:val="en-GB"/>
              </w:rPr>
              <w:t>OR</w:t>
            </w:r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Permission </w:t>
            </w:r>
            <w:proofErr w:type="gramStart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>will be sought</w:t>
            </w:r>
            <w:proofErr w:type="gramEnd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from the guardian of a minor or a person under guardianship for their participation in the study)</w:t>
            </w:r>
            <w:r w:rsidR="00486E8B" w:rsidRPr="00C71C86">
              <w:rPr>
                <w:rFonts w:ascii="Times New Roman" w:hAnsi="Times New Roman" w:cs="Times New Roman"/>
                <w:szCs w:val="24"/>
              </w:rPr>
              <w:t xml:space="preserve">, the participation is voluntary </w:t>
            </w:r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>and all the personal data will be managed according to the EU’s General Data Protection Regulation (</w:t>
            </w:r>
            <w:hyperlink r:id="rId15" w:history="1">
              <w:r w:rsidR="00486E8B" w:rsidRPr="00C71C86">
                <w:rPr>
                  <w:rStyle w:val="Hyperlink"/>
                  <w:rFonts w:ascii="Times New Roman" w:hAnsi="Times New Roman" w:cs="Times New Roman"/>
                  <w:szCs w:val="24"/>
                  <w:lang w:val="en-GB"/>
                </w:rPr>
                <w:t>GDPR</w:t>
              </w:r>
            </w:hyperlink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). The collection of identifiers </w:t>
            </w:r>
            <w:proofErr w:type="gramStart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>are minimized</w:t>
            </w:r>
            <w:proofErr w:type="gramEnd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. </w:t>
            </w:r>
            <w:r w:rsidR="00486E8B" w:rsidRPr="00C71C86">
              <w:rPr>
                <w:rFonts w:ascii="Times New Roman" w:hAnsi="Times New Roman" w:cs="Times New Roman"/>
                <w:szCs w:val="24"/>
              </w:rPr>
              <w:t xml:space="preserve">Individuals are entitled to review the data concerning them, request deletion of their data, and stop participating in the data collection at any point in time. </w:t>
            </w:r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Only data that </w:t>
            </w:r>
            <w:proofErr w:type="gramStart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>can be efficiently anonymized</w:t>
            </w:r>
            <w:proofErr w:type="gramEnd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will be deposited in public repositories. As no sensitive personal data is collected nor the </w:t>
            </w:r>
            <w:commentRangeStart w:id="6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research design </w:t>
            </w:r>
            <w:commentRangeEnd w:id="6"/>
            <w:r w:rsidR="00486E8B" w:rsidRPr="00C71C86">
              <w:rPr>
                <w:rStyle w:val="CommentReference"/>
                <w:rFonts w:ascii="Times New Roman" w:hAnsi="Times New Roman" w:cs="Times New Roman"/>
                <w:szCs w:val="24"/>
                <w:lang w:val="en-GB"/>
              </w:rPr>
              <w:commentReference w:id="6"/>
            </w:r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requires ethical review, no review </w:t>
            </w:r>
            <w:proofErr w:type="gramStart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>will be sought</w:t>
            </w:r>
            <w:proofErr w:type="gramEnd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from the Aalto Research Ethics Committee (</w:t>
            </w:r>
            <w:r w:rsidR="00486E8B" w:rsidRPr="009647E2">
              <w:rPr>
                <w:rFonts w:ascii="Times New Roman" w:hAnsi="Times New Roman" w:cs="Times New Roman"/>
                <w:b/>
                <w:color w:val="FF0000"/>
                <w:szCs w:val="24"/>
                <w:lang w:val="en-GB"/>
              </w:rPr>
              <w:t>OR</w:t>
            </w:r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 Ethical review will be sought from the </w:t>
            </w:r>
            <w:commentRangeStart w:id="7"/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>Aalto Research Ethics Committee</w:t>
            </w:r>
            <w:commentRangeEnd w:id="7"/>
            <w:r w:rsidR="00486E8B" w:rsidRPr="00C71C86">
              <w:rPr>
                <w:rStyle w:val="CommentReference"/>
                <w:sz w:val="15"/>
                <w:lang w:val="en-GB"/>
              </w:rPr>
              <w:commentReference w:id="7"/>
            </w:r>
            <w:r w:rsidR="00486E8B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. </w:t>
            </w:r>
            <w:r w:rsidR="000A7E92" w:rsidRPr="00C71C86">
              <w:rPr>
                <w:rFonts w:ascii="Times New Roman" w:hAnsi="Times New Roman" w:cs="Times New Roman"/>
                <w:szCs w:val="24"/>
                <w:lang w:val="en-GB"/>
              </w:rPr>
              <w:t xml:space="preserve">Data protection impact assessment (DPIA) is included in </w:t>
            </w:r>
            <w:r w:rsidR="000A7E92">
              <w:rPr>
                <w:rFonts w:ascii="Times New Roman" w:hAnsi="Times New Roman" w:cs="Times New Roman"/>
                <w:szCs w:val="24"/>
                <w:lang w:val="en-GB"/>
              </w:rPr>
              <w:t xml:space="preserve">the request for statement to </w:t>
            </w:r>
            <w:proofErr w:type="gramStart"/>
            <w:r w:rsidR="000A7E92">
              <w:rPr>
                <w:rFonts w:ascii="Times New Roman" w:hAnsi="Times New Roman" w:cs="Times New Roman"/>
                <w:szCs w:val="24"/>
                <w:lang w:val="en-GB"/>
              </w:rPr>
              <w:t>be submitted</w:t>
            </w:r>
            <w:proofErr w:type="gramEnd"/>
            <w:r w:rsidR="000A7E92">
              <w:rPr>
                <w:rFonts w:ascii="Times New Roman" w:hAnsi="Times New Roman" w:cs="Times New Roman"/>
                <w:szCs w:val="24"/>
                <w:lang w:val="en-GB"/>
              </w:rPr>
              <w:t xml:space="preserve"> to the </w:t>
            </w:r>
            <w:r w:rsidR="000A7E92" w:rsidRPr="00C71C86">
              <w:rPr>
                <w:rFonts w:ascii="Times New Roman" w:hAnsi="Times New Roman" w:cs="Times New Roman"/>
                <w:szCs w:val="24"/>
                <w:lang w:val="en-GB"/>
              </w:rPr>
              <w:t>Ethics Committee’s review</w:t>
            </w:r>
            <w:r w:rsidR="000A7E92">
              <w:rPr>
                <w:rFonts w:ascii="Times New Roman" w:hAnsi="Times New Roman" w:cs="Times New Roman"/>
                <w:lang w:eastAsia="de-DE"/>
              </w:rPr>
              <w:t>).</w:t>
            </w:r>
          </w:p>
          <w:p w14:paraId="30CA48F6" w14:textId="77777777" w:rsidR="000A7E92" w:rsidRPr="002B5BC7" w:rsidRDefault="000A7E92" w:rsidP="002B5BC7">
            <w:pPr>
              <w:jc w:val="both"/>
              <w:rPr>
                <w:rFonts w:ascii="Times New Roman" w:hAnsi="Times New Roman" w:cs="Times New Roman"/>
                <w:lang w:eastAsia="de-DE"/>
              </w:rPr>
            </w:pPr>
          </w:p>
          <w:p w14:paraId="02C42CC6" w14:textId="77777777" w:rsidR="00F26C5E" w:rsidRDefault="00F26C5E" w:rsidP="00F26C5E">
            <w:pPr>
              <w:spacing w:after="80"/>
              <w:jc w:val="both"/>
              <w:rPr>
                <w:rFonts w:ascii="Garamond" w:hAnsi="Garamond" w:cs="Times New Roman"/>
                <w:b/>
                <w:bCs/>
              </w:rPr>
            </w:pPr>
            <w:r w:rsidRPr="00A32A60">
              <w:rPr>
                <w:rFonts w:ascii="Garamond" w:hAnsi="Garamond" w:cs="Times New Roman"/>
                <w:b/>
                <w:bCs/>
              </w:rPr>
              <w:t xml:space="preserve">2.2 How will </w:t>
            </w:r>
            <w:r>
              <w:rPr>
                <w:rFonts w:ascii="Garamond" w:hAnsi="Garamond" w:cs="Times New Roman"/>
                <w:b/>
                <w:bCs/>
              </w:rPr>
              <w:t xml:space="preserve">data ownership, </w:t>
            </w:r>
            <w:r w:rsidRPr="00A32A60">
              <w:rPr>
                <w:rFonts w:ascii="Garamond" w:hAnsi="Garamond" w:cs="Times New Roman"/>
                <w:b/>
                <w:bCs/>
              </w:rPr>
              <w:t xml:space="preserve">copyright and IPR issues </w:t>
            </w:r>
            <w:proofErr w:type="gramStart"/>
            <w:r w:rsidRPr="00A32A60">
              <w:rPr>
                <w:rFonts w:ascii="Garamond" w:hAnsi="Garamond" w:cs="Times New Roman"/>
                <w:b/>
                <w:bCs/>
              </w:rPr>
              <w:t>be managed</w:t>
            </w:r>
            <w:proofErr w:type="gramEnd"/>
            <w:r w:rsidRPr="00A32A60">
              <w:rPr>
                <w:rFonts w:ascii="Garamond" w:hAnsi="Garamond" w:cs="Times New Roman"/>
                <w:b/>
                <w:bCs/>
              </w:rPr>
              <w:t>?</w:t>
            </w:r>
          </w:p>
          <w:p w14:paraId="7872B7C2" w14:textId="3F793366" w:rsidR="00934435" w:rsidRPr="00934435" w:rsidRDefault="00934435" w:rsidP="00934435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0DF6CB83" w14:textId="4078C07D" w:rsidR="000A7E92" w:rsidRDefault="00937F1A" w:rsidP="000A7E92">
            <w:pPr>
              <w:spacing w:after="80"/>
              <w:jc w:val="both"/>
              <w:rPr>
                <w:rFonts w:ascii="Times New Roman" w:hAnsi="Times New Roman" w:cs="Times New Roman"/>
              </w:rPr>
            </w:pPr>
            <w:r w:rsidRPr="00A32A60">
              <w:rPr>
                <w:rFonts w:ascii="Times New Roman" w:hAnsi="Times New Roman" w:cs="Times New Roman"/>
              </w:rPr>
              <w:t xml:space="preserve">As in all externally funded research projects of Aalto University, the data </w:t>
            </w:r>
            <w:r w:rsidR="000A7E92">
              <w:rPr>
                <w:rFonts w:ascii="Times New Roman" w:hAnsi="Times New Roman" w:cs="Times New Roman"/>
              </w:rPr>
              <w:t xml:space="preserve">and results </w:t>
            </w:r>
            <w:proofErr w:type="gramStart"/>
            <w:r w:rsidRPr="00A32A60">
              <w:rPr>
                <w:rFonts w:ascii="Times New Roman" w:hAnsi="Times New Roman" w:cs="Times New Roman"/>
              </w:rPr>
              <w:t>will be owned</w:t>
            </w:r>
            <w:proofErr w:type="gramEnd"/>
            <w:r w:rsidRPr="00A32A60">
              <w:rPr>
                <w:rFonts w:ascii="Times New Roman" w:hAnsi="Times New Roman" w:cs="Times New Roman"/>
              </w:rPr>
              <w:t xml:space="preserve"> by the university</w:t>
            </w:r>
            <w:r w:rsidR="00D25433">
              <w:rPr>
                <w:rFonts w:ascii="Times New Roman" w:hAnsi="Times New Roman" w:cs="Times New Roman"/>
              </w:rPr>
              <w:t xml:space="preserve">. </w:t>
            </w:r>
            <w:r w:rsidR="003506BD">
              <w:rPr>
                <w:rFonts w:ascii="Times New Roman" w:hAnsi="Times New Roman" w:cs="Times New Roman"/>
              </w:rPr>
              <w:t>D</w:t>
            </w:r>
            <w:r w:rsidR="005D3319">
              <w:rPr>
                <w:rFonts w:ascii="Times New Roman" w:hAnsi="Times New Roman" w:cs="Times New Roman"/>
              </w:rPr>
              <w:t>uring the mobility phase</w:t>
            </w:r>
            <w:r w:rsidR="004B29F5">
              <w:rPr>
                <w:rFonts w:ascii="Times New Roman" w:hAnsi="Times New Roman" w:cs="Times New Roman"/>
              </w:rPr>
              <w:t xml:space="preserve"> or other cooperative activities</w:t>
            </w:r>
            <w:r w:rsidR="005D3319">
              <w:rPr>
                <w:rFonts w:ascii="Times New Roman" w:hAnsi="Times New Roman" w:cs="Times New Roman"/>
              </w:rPr>
              <w:t xml:space="preserve">, data and results </w:t>
            </w:r>
            <w:proofErr w:type="gramStart"/>
            <w:r w:rsidR="005D3319">
              <w:rPr>
                <w:rFonts w:ascii="Times New Roman" w:hAnsi="Times New Roman" w:cs="Times New Roman"/>
              </w:rPr>
              <w:t>might be jointly generated</w:t>
            </w:r>
            <w:proofErr w:type="gramEnd"/>
            <w:r w:rsidR="005D3319">
              <w:rPr>
                <w:rFonts w:ascii="Times New Roman" w:hAnsi="Times New Roman" w:cs="Times New Roman"/>
              </w:rPr>
              <w:t xml:space="preserve"> together with the researchers from</w:t>
            </w:r>
            <w:r w:rsidR="004B29F5">
              <w:rPr>
                <w:rFonts w:ascii="Times New Roman" w:hAnsi="Times New Roman" w:cs="Times New Roman"/>
              </w:rPr>
              <w:t xml:space="preserve"> the partner institutions</w:t>
            </w:r>
            <w:r w:rsidR="005D3319">
              <w:rPr>
                <w:rFonts w:ascii="Times New Roman" w:hAnsi="Times New Roman" w:cs="Times New Roman"/>
              </w:rPr>
              <w:t xml:space="preserve">. These data and results </w:t>
            </w:r>
            <w:proofErr w:type="gramStart"/>
            <w:r w:rsidR="005D3319">
              <w:rPr>
                <w:rFonts w:ascii="Times New Roman" w:hAnsi="Times New Roman" w:cs="Times New Roman"/>
              </w:rPr>
              <w:t>will be owned</w:t>
            </w:r>
            <w:proofErr w:type="gramEnd"/>
            <w:r w:rsidR="005D3319">
              <w:rPr>
                <w:rFonts w:ascii="Times New Roman" w:hAnsi="Times New Roman" w:cs="Times New Roman"/>
              </w:rPr>
              <w:t xml:space="preserve"> either by the </w:t>
            </w:r>
            <w:proofErr w:type="spellStart"/>
            <w:r w:rsidR="005D3319">
              <w:rPr>
                <w:rFonts w:ascii="Times New Roman" w:hAnsi="Times New Roman" w:cs="Times New Roman"/>
              </w:rPr>
              <w:t>organ</w:t>
            </w:r>
            <w:r w:rsidR="002507D4">
              <w:rPr>
                <w:rFonts w:ascii="Times New Roman" w:hAnsi="Times New Roman" w:cs="Times New Roman"/>
              </w:rPr>
              <w:t>i</w:t>
            </w:r>
            <w:r w:rsidR="005D3319">
              <w:rPr>
                <w:rFonts w:ascii="Times New Roman" w:hAnsi="Times New Roman" w:cs="Times New Roman"/>
              </w:rPr>
              <w:t>sation</w:t>
            </w:r>
            <w:r w:rsidR="00F66779">
              <w:rPr>
                <w:rFonts w:ascii="Times New Roman" w:hAnsi="Times New Roman" w:cs="Times New Roman"/>
              </w:rPr>
              <w:t>s</w:t>
            </w:r>
            <w:proofErr w:type="spellEnd"/>
            <w:r w:rsidR="005D3319">
              <w:rPr>
                <w:rFonts w:ascii="Times New Roman" w:hAnsi="Times New Roman" w:cs="Times New Roman"/>
              </w:rPr>
              <w:t xml:space="preserve"> in question in the proportion in which they have contributed to </w:t>
            </w:r>
            <w:r w:rsidR="001806AC">
              <w:rPr>
                <w:rFonts w:ascii="Times New Roman" w:hAnsi="Times New Roman" w:cs="Times New Roman"/>
              </w:rPr>
              <w:t xml:space="preserve">the creation or jointly owned. </w:t>
            </w:r>
            <w:r w:rsidR="00F66779">
              <w:rPr>
                <w:rFonts w:ascii="Times New Roman" w:hAnsi="Times New Roman" w:cs="Times New Roman"/>
              </w:rPr>
              <w:t>T</w:t>
            </w:r>
            <w:r w:rsidR="005D3319">
              <w:rPr>
                <w:rFonts w:ascii="Times New Roman" w:hAnsi="Times New Roman" w:cs="Times New Roman"/>
              </w:rPr>
              <w:t xml:space="preserve">he terms of exercising the joint ownership </w:t>
            </w:r>
            <w:proofErr w:type="gramStart"/>
            <w:r w:rsidR="005D3319">
              <w:rPr>
                <w:rFonts w:ascii="Times New Roman" w:hAnsi="Times New Roman" w:cs="Times New Roman"/>
              </w:rPr>
              <w:t>will be specified</w:t>
            </w:r>
            <w:proofErr w:type="gramEnd"/>
            <w:r w:rsidR="005D3319">
              <w:rPr>
                <w:rFonts w:ascii="Times New Roman" w:hAnsi="Times New Roman" w:cs="Times New Roman"/>
              </w:rPr>
              <w:t xml:space="preserve"> </w:t>
            </w:r>
            <w:r w:rsidR="00F66779">
              <w:rPr>
                <w:rFonts w:ascii="Times New Roman" w:hAnsi="Times New Roman" w:cs="Times New Roman"/>
              </w:rPr>
              <w:t xml:space="preserve">in an </w:t>
            </w:r>
            <w:r w:rsidR="005D3319">
              <w:rPr>
                <w:rFonts w:ascii="Times New Roman" w:hAnsi="Times New Roman" w:cs="Times New Roman"/>
              </w:rPr>
              <w:t xml:space="preserve">agreement. </w:t>
            </w:r>
            <w:r w:rsidR="00D25433">
              <w:rPr>
                <w:rFonts w:ascii="Times New Roman" w:hAnsi="Times New Roman" w:cs="Times New Roman"/>
              </w:rPr>
              <w:t>T</w:t>
            </w:r>
            <w:r w:rsidRPr="00A32A60">
              <w:rPr>
                <w:rFonts w:ascii="Times New Roman" w:hAnsi="Times New Roman" w:cs="Times New Roman"/>
              </w:rPr>
              <w:t>he aim is to publish the data as openly as possible</w:t>
            </w:r>
            <w:r w:rsidR="00313981">
              <w:rPr>
                <w:rFonts w:ascii="Times New Roman" w:hAnsi="Times New Roman" w:cs="Times New Roman"/>
              </w:rPr>
              <w:t xml:space="preserve">. </w:t>
            </w:r>
            <w:r w:rsidR="000A7E92">
              <w:rPr>
                <w:rFonts w:ascii="Times New Roman" w:hAnsi="Times New Roman" w:cs="Times New Roman"/>
              </w:rPr>
              <w:t>(</w:t>
            </w:r>
            <w:proofErr w:type="gramStart"/>
            <w:r w:rsidR="000A7E92" w:rsidRPr="001D3877">
              <w:rPr>
                <w:rFonts w:ascii="Times New Roman" w:hAnsi="Times New Roman" w:cs="Times New Roman"/>
                <w:b/>
                <w:color w:val="FF0000"/>
                <w:szCs w:val="24"/>
                <w:lang w:val="en-GB"/>
              </w:rPr>
              <w:t>OR</w:t>
            </w:r>
            <w:proofErr w:type="gramEnd"/>
            <w:r w:rsidR="000A7E92">
              <w:rPr>
                <w:rFonts w:ascii="Times New Roman" w:hAnsi="Times New Roman" w:cs="Times New Roman"/>
                <w:b/>
                <w:color w:val="FF0000"/>
                <w:szCs w:val="24"/>
                <w:lang w:val="en-GB"/>
              </w:rPr>
              <w:t xml:space="preserve"> </w:t>
            </w:r>
            <w:r w:rsidR="000A7E92" w:rsidRPr="009A375B">
              <w:rPr>
                <w:rFonts w:ascii="Times New Roman" w:hAnsi="Times New Roman" w:cs="Times New Roman"/>
              </w:rPr>
              <w:t xml:space="preserve">In this project, data </w:t>
            </w:r>
            <w:r w:rsidR="000A7E92">
              <w:rPr>
                <w:rFonts w:ascii="Times New Roman" w:hAnsi="Times New Roman" w:cs="Times New Roman"/>
              </w:rPr>
              <w:t xml:space="preserve">includes personal data </w:t>
            </w:r>
            <w:r w:rsidR="000A7E92" w:rsidRPr="009A375B">
              <w:rPr>
                <w:rFonts w:ascii="Times New Roman" w:hAnsi="Times New Roman" w:cs="Times New Roman"/>
              </w:rPr>
              <w:t>and will be treated as mentioned above</w:t>
            </w:r>
            <w:r w:rsidR="000A7E92">
              <w:rPr>
                <w:rFonts w:ascii="Times New Roman" w:hAnsi="Times New Roman" w:cs="Times New Roman"/>
              </w:rPr>
              <w:t xml:space="preserve">. </w:t>
            </w:r>
            <w:proofErr w:type="gramStart"/>
            <w:r w:rsidR="000A7E92" w:rsidRPr="00070A63">
              <w:rPr>
                <w:rFonts w:ascii="Times New Roman" w:hAnsi="Times New Roman" w:cs="Times New Roman"/>
                <w:b/>
                <w:color w:val="FF0000"/>
              </w:rPr>
              <w:t>OR</w:t>
            </w:r>
            <w:proofErr w:type="gramEnd"/>
            <w:r w:rsidR="000A7E92">
              <w:rPr>
                <w:rFonts w:ascii="Times New Roman" w:hAnsi="Times New Roman" w:cs="Times New Roman"/>
              </w:rPr>
              <w:t xml:space="preserve"> </w:t>
            </w:r>
            <w:r w:rsidR="000A7E92" w:rsidRPr="009A375B">
              <w:rPr>
                <w:rFonts w:ascii="Times New Roman" w:hAnsi="Times New Roman" w:cs="Times New Roman"/>
              </w:rPr>
              <w:t xml:space="preserve">In this project, data </w:t>
            </w:r>
            <w:r w:rsidR="000A7E92">
              <w:rPr>
                <w:rFonts w:ascii="Times New Roman" w:hAnsi="Times New Roman" w:cs="Times New Roman"/>
              </w:rPr>
              <w:t>includes confidential data, which will not be published</w:t>
            </w:r>
            <w:r w:rsidR="000A7E92" w:rsidRPr="009A375B">
              <w:rPr>
                <w:rFonts w:ascii="Times New Roman" w:hAnsi="Times New Roman" w:cs="Times New Roman"/>
              </w:rPr>
              <w:t>).</w:t>
            </w:r>
            <w:r w:rsidR="000A7E92">
              <w:rPr>
                <w:rFonts w:ascii="Times New Roman" w:hAnsi="Times New Roman" w:cs="Times New Roman"/>
              </w:rPr>
              <w:t xml:space="preserve"> </w:t>
            </w:r>
            <w:r w:rsidR="000A7E92" w:rsidRPr="00A31FC2">
              <w:rPr>
                <w:rFonts w:ascii="Times New Roman" w:hAnsi="Times New Roman" w:cs="Times New Roman"/>
                <w:lang w:eastAsia="de-DE"/>
              </w:rPr>
              <w:t>However, before publishing the data</w:t>
            </w:r>
            <w:r w:rsidR="000A7E92">
              <w:rPr>
                <w:rFonts w:ascii="Times New Roman" w:hAnsi="Times New Roman" w:cs="Times New Roman"/>
                <w:lang w:eastAsia="de-DE"/>
              </w:rPr>
              <w:t xml:space="preserve"> (</w:t>
            </w:r>
            <w:r w:rsidR="000A7E92" w:rsidRPr="007B4B81">
              <w:rPr>
                <w:rFonts w:ascii="Times New Roman" w:hAnsi="Times New Roman" w:cs="Times New Roman"/>
                <w:color w:val="FF0000"/>
                <w:lang w:eastAsia="de-DE"/>
              </w:rPr>
              <w:t xml:space="preserve">not valid for personal data and other confidential data), </w:t>
            </w:r>
            <w:r w:rsidR="000A7E92">
              <w:rPr>
                <w:rFonts w:ascii="Times New Roman" w:hAnsi="Times New Roman" w:cs="Times New Roman"/>
                <w:lang w:eastAsia="de-DE"/>
              </w:rPr>
              <w:t xml:space="preserve">the possibilities of commercial exploitation </w:t>
            </w:r>
            <w:r w:rsidR="000A7E92" w:rsidRPr="00A31FC2">
              <w:rPr>
                <w:rFonts w:ascii="Times New Roman" w:hAnsi="Times New Roman" w:cs="Times New Roman"/>
                <w:lang w:eastAsia="de-DE"/>
              </w:rPr>
              <w:t xml:space="preserve">will </w:t>
            </w:r>
            <w:r w:rsidR="000A7E92">
              <w:rPr>
                <w:rFonts w:ascii="Times New Roman" w:hAnsi="Times New Roman" w:cs="Times New Roman"/>
                <w:lang w:eastAsia="de-DE"/>
              </w:rPr>
              <w:t xml:space="preserve">be </w:t>
            </w:r>
            <w:r w:rsidR="000A7E92" w:rsidRPr="00A32A60">
              <w:rPr>
                <w:rFonts w:ascii="Times New Roman" w:hAnsi="Times New Roman" w:cs="Times New Roman"/>
              </w:rPr>
              <w:t>evaluated</w:t>
            </w:r>
            <w:r w:rsidR="000A7E92">
              <w:rPr>
                <w:rFonts w:ascii="Times New Roman" w:hAnsi="Times New Roman" w:cs="Times New Roman"/>
              </w:rPr>
              <w:t xml:space="preserve">, for instance with the support of the innovation services of the consortium parties (such as </w:t>
            </w:r>
            <w:hyperlink r:id="rId16" w:history="1">
              <w:r w:rsidR="000A7E92">
                <w:rPr>
                  <w:rStyle w:val="Hyperlink"/>
                  <w:rFonts w:ascii="Times New Roman" w:hAnsi="Times New Roman" w:cs="Times New Roman"/>
                </w:rPr>
                <w:t>Aalto</w:t>
              </w:r>
              <w:r w:rsidR="000A7E92" w:rsidRPr="00F62FE7">
                <w:rPr>
                  <w:rStyle w:val="Hyperlink"/>
                  <w:rFonts w:ascii="Times New Roman" w:hAnsi="Times New Roman" w:cs="Times New Roman"/>
                </w:rPr>
                <w:t xml:space="preserve"> Innovations Services</w:t>
              </w:r>
            </w:hyperlink>
            <w:r w:rsidR="000A7E92">
              <w:rPr>
                <w:rFonts w:ascii="Times New Roman" w:hAnsi="Times New Roman" w:cs="Times New Roman"/>
              </w:rPr>
              <w:t>.</w:t>
            </w:r>
            <w:r w:rsidR="000A7E92" w:rsidRPr="00A32A60">
              <w:rPr>
                <w:rFonts w:ascii="Times New Roman" w:hAnsi="Times New Roman" w:cs="Times New Roman"/>
              </w:rPr>
              <w:t xml:space="preserve"> </w:t>
            </w:r>
            <w:r w:rsidR="000A7E92" w:rsidRPr="00A31FC2">
              <w:rPr>
                <w:rFonts w:ascii="Times New Roman" w:hAnsi="Times New Roman" w:cs="Times New Roman"/>
                <w:lang w:eastAsia="de-DE"/>
              </w:rPr>
              <w:t xml:space="preserve">If the research results in patentable inventions, the IPR of the inventions </w:t>
            </w:r>
            <w:proofErr w:type="gramStart"/>
            <w:r w:rsidR="000A7E92" w:rsidRPr="00A31FC2">
              <w:rPr>
                <w:rFonts w:ascii="Times New Roman" w:hAnsi="Times New Roman" w:cs="Times New Roman"/>
                <w:lang w:eastAsia="de-DE"/>
              </w:rPr>
              <w:t>will be protected and treated according to the law applied to academic researchers</w:t>
            </w:r>
            <w:proofErr w:type="gramEnd"/>
            <w:r w:rsidR="000A7E92" w:rsidRPr="00A31FC2">
              <w:rPr>
                <w:rFonts w:ascii="Times New Roman" w:hAnsi="Times New Roman" w:cs="Times New Roman"/>
                <w:lang w:eastAsia="de-DE"/>
              </w:rPr>
              <w:t>.</w:t>
            </w:r>
          </w:p>
          <w:p w14:paraId="7C11AD14" w14:textId="77777777" w:rsidR="00F909F6" w:rsidRDefault="00F909F6" w:rsidP="00313981">
            <w:pPr>
              <w:spacing w:after="80"/>
              <w:jc w:val="both"/>
              <w:rPr>
                <w:rFonts w:ascii="Times New Roman" w:hAnsi="Times New Roman" w:cs="Times New Roman"/>
                <w:lang w:eastAsia="de-DE"/>
              </w:rPr>
            </w:pPr>
          </w:p>
          <w:p w14:paraId="7BBEB35E" w14:textId="4890EA23" w:rsidR="00937F1A" w:rsidRDefault="00937F1A" w:rsidP="00937F1A">
            <w:pPr>
              <w:spacing w:after="40"/>
              <w:rPr>
                <w:rFonts w:ascii="Garamond" w:hAnsi="Garamond" w:cs="Times New Roman"/>
                <w:b/>
                <w:bCs/>
              </w:rPr>
            </w:pPr>
            <w:r w:rsidRPr="00A32A60">
              <w:rPr>
                <w:rFonts w:ascii="Garamond" w:hAnsi="Garamond" w:cs="Times New Roman"/>
                <w:b/>
                <w:bCs/>
              </w:rPr>
              <w:t>3. Documentation and metadata</w:t>
            </w:r>
          </w:p>
          <w:p w14:paraId="7A730BF1" w14:textId="2BC470D0" w:rsidR="00413829" w:rsidRDefault="00086885" w:rsidP="00086885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00E9D467" w14:textId="5E2D966F" w:rsidR="001C1A63" w:rsidRPr="00887416" w:rsidRDefault="001B42DF" w:rsidP="00887416">
            <w:pPr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i/>
                <w:color w:val="FF0000"/>
                <w:u w:val="single"/>
              </w:rPr>
            </w:pPr>
            <w:r w:rsidRPr="00A32A60">
              <w:rPr>
                <w:rFonts w:ascii="Times New Roman" w:hAnsi="Times New Roman"/>
              </w:rPr>
              <w:t>All data w</w:t>
            </w:r>
            <w:r w:rsidR="00EF1724">
              <w:rPr>
                <w:rFonts w:ascii="Times New Roman" w:hAnsi="Times New Roman"/>
              </w:rPr>
              <w:t xml:space="preserve">ill be documented in </w:t>
            </w:r>
            <w:r w:rsidRPr="00A32A60">
              <w:rPr>
                <w:rFonts w:ascii="Times New Roman" w:hAnsi="Times New Roman"/>
              </w:rPr>
              <w:t>notebooks (</w:t>
            </w:r>
            <w:r w:rsidRPr="00A32A60">
              <w:rPr>
                <w:rFonts w:asciiTheme="minorBidi" w:hAnsiTheme="minorBidi"/>
                <w:lang w:val="en-GB" w:eastAsia="de-DE"/>
              </w:rPr>
              <w:t>e.g.,</w:t>
            </w:r>
            <w:r w:rsidRPr="00A32A60">
              <w:rPr>
                <w:rFonts w:ascii="Times New Roman" w:hAnsi="Times New Roman"/>
              </w:rPr>
              <w:t xml:space="preserve"> parameters applied, the date, the code for the labels and abbreviations used, </w:t>
            </w:r>
            <w:r w:rsidRPr="00A32A60">
              <w:rPr>
                <w:rFonts w:ascii="Times New Roman" w:hAnsi="Times New Roman"/>
                <w:i/>
              </w:rPr>
              <w:t>etc.</w:t>
            </w:r>
            <w:r w:rsidRPr="00A32A60">
              <w:rPr>
                <w:rFonts w:ascii="Times New Roman" w:hAnsi="Times New Roman"/>
              </w:rPr>
              <w:t>) as well as in the excel files</w:t>
            </w:r>
            <w:r w:rsidRPr="00D936AA">
              <w:rPr>
                <w:rFonts w:ascii="Times New Roman" w:hAnsi="Times New Roman"/>
                <w:highlight w:val="red"/>
              </w:rPr>
              <w:t xml:space="preserve">. </w:t>
            </w:r>
            <w:r w:rsidRPr="00D936AA">
              <w:rPr>
                <w:rFonts w:ascii="Times New Roman" w:hAnsi="Times New Roman" w:cs="Times New Roman"/>
                <w:highlight w:val="red"/>
              </w:rPr>
              <w:t xml:space="preserve">The resulting raw data </w:t>
            </w:r>
            <w:proofErr w:type="gramStart"/>
            <w:r w:rsidRPr="00D936AA">
              <w:rPr>
                <w:rFonts w:ascii="Times New Roman" w:hAnsi="Times New Roman" w:cs="Times New Roman"/>
                <w:highlight w:val="red"/>
              </w:rPr>
              <w:t>will be recorded</w:t>
            </w:r>
            <w:proofErr w:type="gramEnd"/>
            <w:r w:rsidRPr="00D936AA">
              <w:rPr>
                <w:rFonts w:ascii="Times New Roman" w:hAnsi="Times New Roman" w:cs="Times New Roman"/>
                <w:highlight w:val="red"/>
              </w:rPr>
              <w:t xml:space="preserve"> either in the same laboratory notebooks or in electronic form, depending on the used measurement technique.</w:t>
            </w:r>
            <w:r w:rsidRPr="00A32A60">
              <w:rPr>
                <w:rFonts w:ascii="Times New Roman" w:hAnsi="Times New Roman"/>
              </w:rPr>
              <w:t xml:space="preserve"> </w:t>
            </w:r>
            <w:r w:rsidRPr="00A32A60">
              <w:rPr>
                <w:rFonts w:asciiTheme="majorBidi" w:hAnsiTheme="majorBidi" w:cstheme="majorBidi"/>
                <w:lang w:val="en-GB" w:eastAsia="de-DE"/>
              </w:rPr>
              <w:t xml:space="preserve">The data generated during the project </w:t>
            </w:r>
            <w:proofErr w:type="gramStart"/>
            <w:r w:rsidRPr="00A32A60">
              <w:rPr>
                <w:rFonts w:asciiTheme="majorBidi" w:hAnsiTheme="majorBidi" w:cstheme="majorBidi"/>
                <w:lang w:val="en-GB" w:eastAsia="de-DE"/>
              </w:rPr>
              <w:t>will be converted</w:t>
            </w:r>
            <w:proofErr w:type="gramEnd"/>
            <w:r w:rsidRPr="00A32A60">
              <w:rPr>
                <w:rFonts w:asciiTheme="majorBidi" w:hAnsiTheme="majorBidi" w:cstheme="majorBidi"/>
                <w:lang w:val="en-GB" w:eastAsia="de-DE"/>
              </w:rPr>
              <w:t xml:space="preserve"> to an electronic format </w:t>
            </w:r>
            <w:r w:rsidRPr="00A32A60">
              <w:rPr>
                <w:rFonts w:ascii="Times New Roman" w:hAnsi="Times New Roman" w:cs="Times New Roman"/>
              </w:rPr>
              <w:t>(</w:t>
            </w:r>
            <w:r w:rsidRPr="00B27D85">
              <w:rPr>
                <w:rFonts w:ascii="Times New Roman" w:hAnsi="Times New Roman" w:cs="Times New Roman"/>
                <w:i/>
              </w:rPr>
              <w:t>.</w:t>
            </w:r>
            <w:proofErr w:type="spellStart"/>
            <w:r w:rsidRPr="00B27D85">
              <w:rPr>
                <w:rFonts w:ascii="Times New Roman" w:hAnsi="Times New Roman" w:cs="Times New Roman"/>
                <w:i/>
              </w:rPr>
              <w:t>xlsx</w:t>
            </w:r>
            <w:proofErr w:type="spellEnd"/>
            <w:r w:rsidRPr="00A32A60">
              <w:rPr>
                <w:rFonts w:ascii="Times New Roman" w:hAnsi="Times New Roman" w:cs="Times New Roman"/>
              </w:rPr>
              <w:t xml:space="preserve">, </w:t>
            </w:r>
            <w:r w:rsidRPr="00B27D85">
              <w:rPr>
                <w:rFonts w:ascii="Times New Roman" w:hAnsi="Times New Roman" w:cs="Times New Roman"/>
                <w:i/>
              </w:rPr>
              <w:t>.</w:t>
            </w:r>
            <w:proofErr w:type="spellStart"/>
            <w:r w:rsidRPr="00B27D85">
              <w:rPr>
                <w:rFonts w:ascii="Times New Roman" w:hAnsi="Times New Roman" w:cs="Times New Roman"/>
                <w:i/>
              </w:rPr>
              <w:t>docx</w:t>
            </w:r>
            <w:proofErr w:type="spellEnd"/>
            <w:r w:rsidRPr="00A32A60">
              <w:rPr>
                <w:rFonts w:ascii="Times New Roman" w:hAnsi="Times New Roman" w:cs="Times New Roman"/>
              </w:rPr>
              <w:t xml:space="preserve">, </w:t>
            </w:r>
            <w:r w:rsidRPr="00B27D85">
              <w:rPr>
                <w:rFonts w:ascii="Times New Roman" w:hAnsi="Times New Roman" w:cs="Times New Roman"/>
                <w:i/>
              </w:rPr>
              <w:t>.pdf</w:t>
            </w:r>
            <w:r w:rsidRPr="00A32A60">
              <w:rPr>
                <w:rFonts w:ascii="Times New Roman" w:hAnsi="Times New Roman" w:cs="Times New Roman"/>
              </w:rPr>
              <w:t xml:space="preserve">, </w:t>
            </w:r>
            <w:r w:rsidRPr="00B27D85">
              <w:rPr>
                <w:rFonts w:ascii="Times New Roman" w:hAnsi="Times New Roman" w:cs="Times New Roman"/>
                <w:i/>
              </w:rPr>
              <w:t>.txt</w:t>
            </w:r>
            <w:r w:rsidRPr="00A32A60">
              <w:rPr>
                <w:rFonts w:ascii="Times New Roman" w:hAnsi="Times New Roman" w:cs="Times New Roman"/>
              </w:rPr>
              <w:t xml:space="preserve">, </w:t>
            </w:r>
            <w:r w:rsidRPr="00B27D85">
              <w:rPr>
                <w:rFonts w:ascii="Times New Roman" w:hAnsi="Times New Roman" w:cs="Times New Roman"/>
                <w:i/>
              </w:rPr>
              <w:t>.</w:t>
            </w:r>
            <w:proofErr w:type="spellStart"/>
            <w:r w:rsidRPr="00B27D85">
              <w:rPr>
                <w:rFonts w:ascii="Times New Roman" w:hAnsi="Times New Roman" w:cs="Times New Roman"/>
                <w:i/>
              </w:rPr>
              <w:t>tif</w:t>
            </w:r>
            <w:proofErr w:type="spellEnd"/>
            <w:r w:rsidRPr="00A32A60">
              <w:rPr>
                <w:rFonts w:ascii="Times New Roman" w:hAnsi="Times New Roman" w:cs="Times New Roman"/>
              </w:rPr>
              <w:t>)</w:t>
            </w:r>
            <w:r w:rsidRPr="00A32A60">
              <w:rPr>
                <w:rFonts w:asciiTheme="majorBidi" w:hAnsiTheme="majorBidi" w:cstheme="majorBidi"/>
                <w:lang w:val="en-GB" w:eastAsia="de-DE"/>
              </w:rPr>
              <w:t xml:space="preserve">. </w:t>
            </w:r>
            <w:r w:rsidRPr="00A32A60">
              <w:rPr>
                <w:rFonts w:ascii="Times New Roman" w:hAnsi="Times New Roman"/>
              </w:rPr>
              <w:t>The folder structure will separate the different sample sets</w:t>
            </w:r>
            <w:r w:rsidR="00DF2B8D">
              <w:rPr>
                <w:rFonts w:ascii="Times New Roman" w:hAnsi="Times New Roman"/>
              </w:rPr>
              <w:t>/ type of data</w:t>
            </w:r>
            <w:r w:rsidRPr="00A32A60">
              <w:rPr>
                <w:rFonts w:ascii="Times New Roman" w:hAnsi="Times New Roman"/>
              </w:rPr>
              <w:t xml:space="preserve">. The filenames will contain </w:t>
            </w:r>
            <w:r w:rsidRPr="00A32A60">
              <w:rPr>
                <w:rFonts w:ascii="Times New Roman" w:hAnsi="Times New Roman" w:cs="Times New Roman"/>
              </w:rPr>
              <w:t>all descriptive and necessary information</w:t>
            </w:r>
            <w:r w:rsidRPr="00A32A60">
              <w:rPr>
                <w:rFonts w:ascii="Times New Roman" w:hAnsi="Times New Roman"/>
              </w:rPr>
              <w:t xml:space="preserve"> (the date at which the data was collected and, an abbreviation for the respective method or treatment applied, sample type) </w:t>
            </w:r>
            <w:r w:rsidRPr="00A32A60">
              <w:rPr>
                <w:rFonts w:ascii="Times New Roman" w:hAnsi="Times New Roman" w:cs="Times New Roman"/>
              </w:rPr>
              <w:t>so that it will be easy to recognize them afterward</w:t>
            </w:r>
            <w:r w:rsidRPr="00A32A60">
              <w:rPr>
                <w:rFonts w:ascii="Times New Roman" w:hAnsi="Times New Roman"/>
              </w:rPr>
              <w:t xml:space="preserve">. </w:t>
            </w:r>
            <w:r w:rsidR="00452375" w:rsidRPr="00B27D85">
              <w:rPr>
                <w:rFonts w:ascii="Times New Roman" w:hAnsi="Times New Roman" w:cs="Times New Roman"/>
              </w:rPr>
              <w:t xml:space="preserve">Datasets </w:t>
            </w:r>
            <w:proofErr w:type="gramStart"/>
            <w:r w:rsidR="00452375" w:rsidRPr="00B27D85">
              <w:rPr>
                <w:rFonts w:ascii="Times New Roman" w:hAnsi="Times New Roman" w:cs="Times New Roman"/>
              </w:rPr>
              <w:t>will be documented</w:t>
            </w:r>
            <w:proofErr w:type="gramEnd"/>
            <w:r w:rsidR="00452375" w:rsidRPr="00B27D85">
              <w:rPr>
                <w:rFonts w:ascii="Times New Roman" w:hAnsi="Times New Roman" w:cs="Times New Roman"/>
              </w:rPr>
              <w:t xml:space="preserve"> with descriptive metadata </w:t>
            </w:r>
            <w:r w:rsidR="00452375" w:rsidRPr="00B27D85">
              <w:rPr>
                <w:rFonts w:asciiTheme="minorBidi" w:hAnsiTheme="minorBidi"/>
                <w:lang w:val="en-GB" w:eastAsia="de-DE"/>
              </w:rPr>
              <w:t xml:space="preserve">(e.g., title, year of publication, dataset´s creator, description, keywords, </w:t>
            </w:r>
            <w:r w:rsidR="00452375" w:rsidRPr="00B27D85">
              <w:rPr>
                <w:rFonts w:asciiTheme="minorBidi" w:hAnsiTheme="minorBidi"/>
                <w:i/>
                <w:lang w:val="en-GB" w:eastAsia="de-DE"/>
              </w:rPr>
              <w:t>etc</w:t>
            </w:r>
            <w:r w:rsidR="00452375" w:rsidRPr="00B27D85">
              <w:rPr>
                <w:rFonts w:asciiTheme="minorBidi" w:hAnsiTheme="minorBidi"/>
                <w:lang w:val="en-GB" w:eastAsia="de-DE"/>
              </w:rPr>
              <w:t xml:space="preserve">.) </w:t>
            </w:r>
            <w:r w:rsidR="00452375" w:rsidRPr="00B27D85">
              <w:rPr>
                <w:rFonts w:ascii="Times New Roman" w:hAnsi="Times New Roman" w:cs="Times New Roman"/>
              </w:rPr>
              <w:t xml:space="preserve">which ensures understandability and findability of the data in the future. </w:t>
            </w:r>
            <w:r w:rsidR="00452375" w:rsidRPr="00B27D85">
              <w:rPr>
                <w:rFonts w:ascii="Times New Roman" w:hAnsi="Times New Roman"/>
              </w:rPr>
              <w:t xml:space="preserve">If needed, README files </w:t>
            </w:r>
            <w:proofErr w:type="gramStart"/>
            <w:r w:rsidR="00452375" w:rsidRPr="00B27D85">
              <w:rPr>
                <w:rFonts w:ascii="Times New Roman" w:hAnsi="Times New Roman"/>
              </w:rPr>
              <w:t>will be created</w:t>
            </w:r>
            <w:proofErr w:type="gramEnd"/>
            <w:r w:rsidR="00452375" w:rsidRPr="00B27D85">
              <w:rPr>
                <w:rFonts w:ascii="Times New Roman" w:hAnsi="Times New Roman"/>
              </w:rPr>
              <w:t xml:space="preserve"> for datasets to </w:t>
            </w:r>
            <w:r w:rsidR="00B27D85" w:rsidRPr="00B27D85">
              <w:rPr>
                <w:rFonts w:ascii="Times New Roman" w:hAnsi="Times New Roman"/>
              </w:rPr>
              <w:t>as</w:t>
            </w:r>
            <w:r w:rsidR="00C52398" w:rsidRPr="00B27D85">
              <w:rPr>
                <w:rFonts w:ascii="Times New Roman" w:hAnsi="Times New Roman"/>
              </w:rPr>
              <w:t>certain</w:t>
            </w:r>
            <w:r w:rsidR="00452375" w:rsidRPr="00B27D85">
              <w:rPr>
                <w:rFonts w:ascii="Times New Roman" w:hAnsi="Times New Roman"/>
              </w:rPr>
              <w:t xml:space="preserve"> their re-usability, </w:t>
            </w:r>
            <w:r w:rsidR="00452375" w:rsidRPr="00B27D85">
              <w:rPr>
                <w:rFonts w:ascii="Times New Roman" w:hAnsi="Times New Roman" w:cs="Times New Roman"/>
              </w:rPr>
              <w:t>reading and interpretation</w:t>
            </w:r>
            <w:r w:rsidR="00452375" w:rsidRPr="00B27D85">
              <w:rPr>
                <w:rFonts w:ascii="Times New Roman" w:hAnsi="Times New Roman"/>
              </w:rPr>
              <w:t>.</w:t>
            </w:r>
          </w:p>
          <w:p w14:paraId="252AC9D4" w14:textId="77777777" w:rsidR="00D514DC" w:rsidRPr="00A32A60" w:rsidRDefault="00D514DC" w:rsidP="00937F1A">
            <w:pPr>
              <w:spacing w:after="80"/>
              <w:jc w:val="both"/>
              <w:rPr>
                <w:rFonts w:ascii="Times New Roman" w:hAnsi="Times New Roman"/>
              </w:rPr>
            </w:pPr>
          </w:p>
          <w:p w14:paraId="68DC6070" w14:textId="2A3587C9" w:rsidR="00937F1A" w:rsidRPr="00A32A60" w:rsidRDefault="00937F1A" w:rsidP="00937F1A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 w:rsidRPr="00A32A60">
              <w:rPr>
                <w:rFonts w:ascii="Garamond" w:hAnsi="Garamond" w:cs="Times New Roman"/>
                <w:b/>
                <w:bCs/>
              </w:rPr>
              <w:t>4. Storage and backup during the research project</w:t>
            </w:r>
            <w:r w:rsidR="00782506">
              <w:rPr>
                <w:rFonts w:ascii="Garamond" w:hAnsi="Garamond" w:cs="Times New Roman"/>
                <w:b/>
                <w:bCs/>
              </w:rPr>
              <w:t xml:space="preserve"> </w:t>
            </w:r>
          </w:p>
          <w:p w14:paraId="696CA84A" w14:textId="54867253" w:rsidR="00937F1A" w:rsidRPr="00A32A60" w:rsidRDefault="00B27EE5" w:rsidP="00937F1A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>
              <w:rPr>
                <w:rFonts w:ascii="Garamond" w:hAnsi="Garamond" w:cs="Times New Roman"/>
                <w:b/>
                <w:bCs/>
              </w:rPr>
              <w:t xml:space="preserve">4.1 Where will your data </w:t>
            </w:r>
            <w:r w:rsidR="00937F1A" w:rsidRPr="00A32A60">
              <w:rPr>
                <w:rFonts w:ascii="Garamond" w:hAnsi="Garamond" w:cs="Times New Roman"/>
                <w:b/>
                <w:bCs/>
              </w:rPr>
              <w:t xml:space="preserve">be stored, and how </w:t>
            </w:r>
            <w:proofErr w:type="gramStart"/>
            <w:r w:rsidR="00937F1A" w:rsidRPr="00A32A60">
              <w:rPr>
                <w:rFonts w:ascii="Garamond" w:hAnsi="Garamond" w:cs="Times New Roman"/>
                <w:b/>
                <w:bCs/>
              </w:rPr>
              <w:t>will they be backed up</w:t>
            </w:r>
            <w:proofErr w:type="gramEnd"/>
            <w:r w:rsidR="00937F1A" w:rsidRPr="00A32A60">
              <w:rPr>
                <w:rFonts w:ascii="Garamond" w:hAnsi="Garamond" w:cs="Times New Roman"/>
                <w:b/>
                <w:bCs/>
              </w:rPr>
              <w:t>?</w:t>
            </w:r>
          </w:p>
          <w:p w14:paraId="37CC3FA1" w14:textId="7ECD3029" w:rsidR="00B33823" w:rsidRPr="00B33823" w:rsidRDefault="00B33823" w:rsidP="00B33823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 1 (no sensitive or confidential data)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0881058A" w14:textId="3D3E7050" w:rsidR="00937F1A" w:rsidRDefault="00937F1A" w:rsidP="00E053B8">
            <w:pPr>
              <w:jc w:val="both"/>
              <w:rPr>
                <w:rFonts w:ascii="Times New Roman" w:hAnsi="Times New Roman" w:cs="Times New Roman"/>
              </w:rPr>
            </w:pPr>
            <w:r w:rsidRPr="00A32A60">
              <w:rPr>
                <w:rFonts w:ascii="Times New Roman" w:hAnsi="Times New Roman" w:cs="Times New Roman"/>
              </w:rPr>
              <w:t xml:space="preserve">All data will be stored on institutional servers at Aalto University and </w:t>
            </w:r>
            <w:proofErr w:type="gramStart"/>
            <w:r w:rsidRPr="00A32A60">
              <w:rPr>
                <w:rFonts w:ascii="Times New Roman" w:hAnsi="Times New Roman" w:cs="Times New Roman"/>
              </w:rPr>
              <w:t xml:space="preserve">will be backed </w:t>
            </w:r>
            <w:r w:rsidRPr="00FA310C">
              <w:rPr>
                <w:rFonts w:ascii="Times New Roman" w:hAnsi="Times New Roman" w:cs="Times New Roman"/>
              </w:rPr>
              <w:t>up</w:t>
            </w:r>
            <w:proofErr w:type="gramEnd"/>
            <w:r w:rsidRPr="00FA310C">
              <w:rPr>
                <w:rFonts w:ascii="Times New Roman" w:hAnsi="Times New Roman" w:cs="Times New Roman"/>
              </w:rPr>
              <w:t xml:space="preserve"> by the Aalto University IT Services; more details on </w:t>
            </w:r>
            <w:hyperlink r:id="rId17" w:history="1">
              <w:r w:rsidRPr="00FA310C">
                <w:rPr>
                  <w:rStyle w:val="Hyperlink"/>
                  <w:rFonts w:ascii="Times New Roman" w:hAnsi="Times New Roman" w:cs="Times New Roman"/>
                </w:rPr>
                <w:t>the Aalto</w:t>
              </w:r>
              <w:r w:rsidR="00FA310C" w:rsidRPr="00FA310C">
                <w:rPr>
                  <w:rStyle w:val="Hyperlink"/>
                  <w:rFonts w:ascii="Times New Roman" w:hAnsi="Times New Roman" w:cs="Times New Roman"/>
                </w:rPr>
                <w:t xml:space="preserve"> Storage services for research data</w:t>
              </w:r>
            </w:hyperlink>
            <w:r w:rsidRPr="00A32A60">
              <w:rPr>
                <w:rFonts w:ascii="Times New Roman" w:hAnsi="Times New Roman" w:cs="Times New Roman"/>
              </w:rPr>
              <w:t xml:space="preserve">. The services include a snapshot feature and regular backups that make file versions automatically to recover from unwanted deletions - tape backups provide also system-level disaster recovery. If needed, cloud storages services </w:t>
            </w:r>
            <w:proofErr w:type="gramStart"/>
            <w:r w:rsidRPr="00A32A60">
              <w:rPr>
                <w:rFonts w:ascii="Times New Roman" w:hAnsi="Times New Roman" w:cs="Times New Roman"/>
              </w:rPr>
              <w:t>will be used</w:t>
            </w:r>
            <w:proofErr w:type="gramEnd"/>
            <w:r w:rsidRPr="00A32A60">
              <w:rPr>
                <w:rFonts w:ascii="Times New Roman" w:hAnsi="Times New Roman" w:cs="Times New Roman"/>
              </w:rPr>
              <w:t xml:space="preserve"> for storing non-confidential data. Aalto University provides such services as OneDrive, Google Drive, </w:t>
            </w:r>
            <w:proofErr w:type="gramStart"/>
            <w:r w:rsidRPr="00A32A60">
              <w:rPr>
                <w:rFonts w:ascii="Times New Roman" w:hAnsi="Times New Roman" w:cs="Times New Roman"/>
              </w:rPr>
              <w:t>Dropbox</w:t>
            </w:r>
            <w:proofErr w:type="gramEnd"/>
            <w:r w:rsidRPr="00A32A60">
              <w:rPr>
                <w:rFonts w:ascii="Times New Roman" w:hAnsi="Times New Roman" w:cs="Times New Roman"/>
              </w:rPr>
              <w:t xml:space="preserve"> with</w:t>
            </w:r>
            <w:r w:rsidR="00BC27E4">
              <w:rPr>
                <w:rFonts w:ascii="Times New Roman" w:hAnsi="Times New Roman" w:cs="Times New Roman"/>
              </w:rPr>
              <w:t xml:space="preserve"> an </w:t>
            </w:r>
            <w:r w:rsidR="00134202">
              <w:rPr>
                <w:rFonts w:ascii="Times New Roman" w:hAnsi="Times New Roman" w:cs="Times New Roman"/>
              </w:rPr>
              <w:t>unlimited</w:t>
            </w:r>
            <w:r w:rsidR="00BC27E4">
              <w:rPr>
                <w:rFonts w:ascii="Times New Roman" w:hAnsi="Times New Roman" w:cs="Times New Roman"/>
              </w:rPr>
              <w:t xml:space="preserve"> capacity</w:t>
            </w:r>
            <w:r w:rsidRPr="00A32A60">
              <w:rPr>
                <w:rFonts w:ascii="Times New Roman" w:hAnsi="Times New Roman" w:cs="Times New Roman"/>
              </w:rPr>
              <w:t xml:space="preserve">. </w:t>
            </w:r>
            <w:r w:rsidR="00865919">
              <w:rPr>
                <w:rFonts w:ascii="Times New Roman" w:hAnsi="Times New Roman" w:cs="Times New Roman"/>
              </w:rPr>
              <w:t>All mentioned</w:t>
            </w:r>
            <w:r w:rsidR="00BE5B5B">
              <w:rPr>
                <w:rFonts w:ascii="Times New Roman" w:hAnsi="Times New Roman" w:cs="Times New Roman"/>
              </w:rPr>
              <w:t xml:space="preserve"> </w:t>
            </w:r>
            <w:r w:rsidR="00F87FFE" w:rsidRPr="00BE5B5B">
              <w:rPr>
                <w:rFonts w:ascii="Times New Roman" w:hAnsi="Times New Roman" w:cs="Times New Roman"/>
              </w:rPr>
              <w:t>services</w:t>
            </w:r>
            <w:r w:rsidRPr="00A32A60">
              <w:rPr>
                <w:rFonts w:ascii="Times New Roman" w:hAnsi="Times New Roman" w:cs="Times New Roman"/>
              </w:rPr>
              <w:t xml:space="preserve"> are free of charge.</w:t>
            </w:r>
          </w:p>
          <w:p w14:paraId="1B8F84CE" w14:textId="0F597281" w:rsidR="00B33823" w:rsidRPr="00B33823" w:rsidRDefault="00B33823" w:rsidP="00B33823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 2 (sensitive or confidential data)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23F992A9" w14:textId="390777DD" w:rsidR="00B33823" w:rsidRPr="001E13BA" w:rsidRDefault="004C0A8C" w:rsidP="001E13BA">
            <w:pPr>
              <w:spacing w:after="200"/>
              <w:jc w:val="both"/>
              <w:rPr>
                <w:rFonts w:ascii="Times New Roman" w:hAnsi="Times New Roman" w:cs="Times New Roman"/>
                <w:bCs/>
                <w:szCs w:val="24"/>
                <w:lang w:val="en-GB"/>
              </w:rPr>
            </w:pPr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All data will be stored on secure network drives at Aalto University, which are suited to host personal and sensitive data. </w:t>
            </w:r>
            <w:r w:rsidR="001E13BA" w:rsidRPr="00A32A60">
              <w:rPr>
                <w:rFonts w:ascii="Times New Roman" w:hAnsi="Times New Roman" w:cs="Times New Roman"/>
              </w:rPr>
              <w:t xml:space="preserve">All data </w:t>
            </w:r>
            <w:proofErr w:type="gramStart"/>
            <w:r w:rsidR="001E13BA" w:rsidRPr="00A32A60">
              <w:rPr>
                <w:rFonts w:ascii="Times New Roman" w:hAnsi="Times New Roman" w:cs="Times New Roman"/>
              </w:rPr>
              <w:t xml:space="preserve">will be backed </w:t>
            </w:r>
            <w:r w:rsidR="001E13BA" w:rsidRPr="00FA310C">
              <w:rPr>
                <w:rFonts w:ascii="Times New Roman" w:hAnsi="Times New Roman" w:cs="Times New Roman"/>
              </w:rPr>
              <w:t>up</w:t>
            </w:r>
            <w:proofErr w:type="gramEnd"/>
            <w:r w:rsidR="001E13BA" w:rsidRPr="00FA310C">
              <w:rPr>
                <w:rFonts w:ascii="Times New Roman" w:hAnsi="Times New Roman" w:cs="Times New Roman"/>
              </w:rPr>
              <w:t xml:space="preserve"> by the Aalto University IT Services; more details on </w:t>
            </w:r>
            <w:hyperlink r:id="rId18" w:history="1">
              <w:r w:rsidR="001E13BA" w:rsidRPr="00FA310C">
                <w:rPr>
                  <w:rStyle w:val="Hyperlink"/>
                  <w:rFonts w:ascii="Times New Roman" w:hAnsi="Times New Roman" w:cs="Times New Roman"/>
                </w:rPr>
                <w:t>the Aalto Storage services for research data</w:t>
              </w:r>
            </w:hyperlink>
            <w:r w:rsidR="001E13BA" w:rsidRPr="00A32A60">
              <w:rPr>
                <w:rFonts w:ascii="Times New Roman" w:hAnsi="Times New Roman" w:cs="Times New Roman"/>
              </w:rPr>
              <w:t xml:space="preserve">. </w:t>
            </w:r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>The services include a snapshot feature and regular backups that make file versions automatically to recover from unwanted deletions</w:t>
            </w:r>
            <w:r w:rsidR="001E13BA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 </w:t>
            </w:r>
            <w:r w:rsidR="001E13BA" w:rsidRPr="00A32A60">
              <w:rPr>
                <w:rFonts w:ascii="Times New Roman" w:hAnsi="Times New Roman" w:cs="Times New Roman"/>
              </w:rPr>
              <w:t xml:space="preserve">- tape </w:t>
            </w:r>
            <w:r w:rsidR="001E13BA" w:rsidRPr="00A32A60">
              <w:rPr>
                <w:rFonts w:ascii="Times New Roman" w:hAnsi="Times New Roman" w:cs="Times New Roman"/>
              </w:rPr>
              <w:lastRenderedPageBreak/>
              <w:t>backups provide also</w:t>
            </w:r>
            <w:r w:rsidR="001E13BA">
              <w:rPr>
                <w:rFonts w:ascii="Times New Roman" w:hAnsi="Times New Roman" w:cs="Times New Roman"/>
              </w:rPr>
              <w:t xml:space="preserve"> system-level disaster recovery</w:t>
            </w:r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. The data </w:t>
            </w:r>
            <w:proofErr w:type="gramStart"/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>will be transferred</w:t>
            </w:r>
            <w:proofErr w:type="gramEnd"/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 xml:space="preserve"> to other systems only if </w:t>
            </w:r>
            <w:r w:rsidR="00ED0604">
              <w:rPr>
                <w:rFonts w:ascii="Times New Roman" w:hAnsi="Times New Roman" w:cs="Times New Roman"/>
                <w:bCs/>
                <w:szCs w:val="24"/>
                <w:lang w:val="en-GB"/>
              </w:rPr>
              <w:t>necessary</w:t>
            </w:r>
            <w:r w:rsidRPr="00C71C86">
              <w:rPr>
                <w:rFonts w:ascii="Times New Roman" w:hAnsi="Times New Roman" w:cs="Times New Roman"/>
                <w:bCs/>
                <w:szCs w:val="24"/>
                <w:lang w:val="en-GB"/>
              </w:rPr>
              <w:t>, such as when arc</w:t>
            </w:r>
            <w:r w:rsidR="001E13BA">
              <w:rPr>
                <w:rFonts w:ascii="Times New Roman" w:hAnsi="Times New Roman" w:cs="Times New Roman"/>
                <w:bCs/>
                <w:szCs w:val="24"/>
                <w:lang w:val="en-GB"/>
              </w:rPr>
              <w:t>hiving selected anonymous data.</w:t>
            </w:r>
          </w:p>
          <w:p w14:paraId="772E2631" w14:textId="3FDC279F" w:rsidR="000E12C2" w:rsidRDefault="000E12C2" w:rsidP="000E12C2">
            <w:pPr>
              <w:autoSpaceDE w:val="0"/>
              <w:autoSpaceDN w:val="0"/>
              <w:adjustRightInd w:val="0"/>
              <w:spacing w:after="80"/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 w:cs="Times New Roman"/>
                <w:b/>
                <w:bCs/>
              </w:rPr>
              <w:t xml:space="preserve">4.2 </w:t>
            </w:r>
            <w:r w:rsidRPr="00F87FFE">
              <w:rPr>
                <w:rFonts w:ascii="Garamond" w:hAnsi="Garamond"/>
                <w:b/>
              </w:rPr>
              <w:t xml:space="preserve">Who will be responsible for controlling access to your data, and how </w:t>
            </w:r>
            <w:proofErr w:type="gramStart"/>
            <w:r w:rsidRPr="00F87FFE">
              <w:rPr>
                <w:rFonts w:ascii="Garamond" w:hAnsi="Garamond"/>
                <w:b/>
              </w:rPr>
              <w:t>will secured access be controlled</w:t>
            </w:r>
            <w:proofErr w:type="gramEnd"/>
            <w:r w:rsidRPr="00F87FFE">
              <w:rPr>
                <w:rFonts w:ascii="Garamond" w:hAnsi="Garamond"/>
                <w:b/>
              </w:rPr>
              <w:t>?</w:t>
            </w:r>
          </w:p>
          <w:p w14:paraId="7BE8CBA3" w14:textId="2F507367" w:rsidR="004227FF" w:rsidRPr="004227FF" w:rsidRDefault="004227FF" w:rsidP="000E12C2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12C8266F" w14:textId="5E4544E7" w:rsidR="00937F1A" w:rsidRDefault="00937F1A" w:rsidP="00937F1A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inorBidi" w:hAnsiTheme="minorBidi"/>
                <w:lang w:val="en-GB" w:eastAsia="de-DE"/>
              </w:rPr>
            </w:pPr>
            <w:r w:rsidRPr="00A32A60">
              <w:rPr>
                <w:rFonts w:ascii="Times New Roman" w:hAnsi="Times New Roman" w:cs="Times New Roman"/>
              </w:rPr>
              <w:t xml:space="preserve">All the Aalto University laptops include automatic data encryption with </w:t>
            </w:r>
            <w:proofErr w:type="spellStart"/>
            <w:r w:rsidRPr="00A32A60">
              <w:rPr>
                <w:rFonts w:ascii="Times New Roman" w:hAnsi="Times New Roman" w:cs="Times New Roman"/>
              </w:rPr>
              <w:t>Bitlocker</w:t>
            </w:r>
            <w:proofErr w:type="spellEnd"/>
            <w:r w:rsidRPr="00A32A60">
              <w:rPr>
                <w:rFonts w:ascii="Times New Roman" w:hAnsi="Times New Roman" w:cs="Times New Roman"/>
              </w:rPr>
              <w:t xml:space="preserve">, and secure file transfer over the network with a VPN solution, that </w:t>
            </w:r>
            <w:proofErr w:type="gramStart"/>
            <w:r w:rsidRPr="00A32A60">
              <w:rPr>
                <w:rFonts w:ascii="Times New Roman" w:hAnsi="Times New Roman" w:cs="Times New Roman"/>
              </w:rPr>
              <w:t>will be utilized</w:t>
            </w:r>
            <w:proofErr w:type="gramEnd"/>
            <w:r w:rsidRPr="00A32A60">
              <w:rPr>
                <w:rFonts w:ascii="Times New Roman" w:hAnsi="Times New Roman" w:cs="Times New Roman"/>
              </w:rPr>
              <w:t xml:space="preserve"> in the project. </w:t>
            </w:r>
            <w:r w:rsidRPr="00A32A60">
              <w:rPr>
                <w:rFonts w:ascii="Times New Roman" w:hAnsi="Times New Roman"/>
              </w:rPr>
              <w:t xml:space="preserve">During data analysis, the data will be accessible only to the </w:t>
            </w:r>
            <w:r w:rsidR="00EF737F">
              <w:rPr>
                <w:rFonts w:ascii="Times New Roman" w:hAnsi="Times New Roman"/>
              </w:rPr>
              <w:t xml:space="preserve">research group </w:t>
            </w:r>
            <w:r w:rsidRPr="00A32A60">
              <w:rPr>
                <w:rFonts w:ascii="Times New Roman" w:hAnsi="Times New Roman"/>
              </w:rPr>
              <w:t xml:space="preserve">members involved in the project. The PI of the project will control access to the project data. </w:t>
            </w:r>
            <w:r w:rsidRPr="00020B50">
              <w:rPr>
                <w:rFonts w:ascii="Times New Roman" w:hAnsi="Times New Roman"/>
              </w:rPr>
              <w:t xml:space="preserve">The data can </w:t>
            </w:r>
            <w:r w:rsidR="00020B50" w:rsidRPr="00B25CBB">
              <w:rPr>
                <w:rFonts w:ascii="Times New Roman" w:hAnsi="Times New Roman"/>
              </w:rPr>
              <w:t>also</w:t>
            </w:r>
            <w:r w:rsidR="00020B50">
              <w:rPr>
                <w:rFonts w:ascii="Times New Roman" w:hAnsi="Times New Roman"/>
              </w:rPr>
              <w:t xml:space="preserve"> </w:t>
            </w:r>
            <w:r w:rsidRPr="00020B50">
              <w:rPr>
                <w:rFonts w:ascii="Times New Roman" w:hAnsi="Times New Roman"/>
              </w:rPr>
              <w:t xml:space="preserve">be </w:t>
            </w:r>
            <w:r w:rsidRPr="00020B50">
              <w:rPr>
                <w:rFonts w:asciiTheme="minorBidi" w:hAnsiTheme="minorBidi"/>
                <w:lang w:val="en-GB" w:eastAsia="de-DE"/>
              </w:rPr>
              <w:t>stored in</w:t>
            </w:r>
            <w:r w:rsidRPr="00A32A60">
              <w:rPr>
                <w:rFonts w:asciiTheme="minorBidi" w:hAnsiTheme="minorBidi"/>
                <w:lang w:val="en-GB" w:eastAsia="de-DE"/>
              </w:rPr>
              <w:t xml:space="preserve"> a </w:t>
            </w:r>
            <w:r w:rsidRPr="00020B50">
              <w:rPr>
                <w:rFonts w:asciiTheme="minorBidi" w:hAnsiTheme="minorBidi"/>
                <w:lang w:val="en-GB" w:eastAsia="de-DE"/>
              </w:rPr>
              <w:t>repository</w:t>
            </w:r>
            <w:r w:rsidR="00020B50">
              <w:rPr>
                <w:rFonts w:asciiTheme="minorBidi" w:hAnsiTheme="minorBidi"/>
                <w:lang w:val="en-GB" w:eastAsia="de-DE"/>
              </w:rPr>
              <w:t xml:space="preserve"> </w:t>
            </w:r>
            <w:r w:rsidRPr="00A32A60">
              <w:rPr>
                <w:rFonts w:asciiTheme="minorBidi" w:hAnsiTheme="minorBidi"/>
                <w:lang w:val="en-GB" w:eastAsia="de-DE"/>
              </w:rPr>
              <w:t xml:space="preserve">that secures their backup and where you can choose the level of openness. </w:t>
            </w:r>
          </w:p>
          <w:p w14:paraId="5FE42DEF" w14:textId="3BFA8E9A" w:rsidR="00ED0604" w:rsidRPr="00D057FA" w:rsidRDefault="00ED0604" w:rsidP="00ED060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Theme="minorBidi" w:hAnsiTheme="minorBidi"/>
                <w:lang w:val="en-GB" w:eastAsia="de-DE"/>
              </w:rPr>
              <w:t>If pe</w:t>
            </w:r>
            <w:r>
              <w:rPr>
                <w:rFonts w:asciiTheme="minorBidi" w:hAnsiTheme="minorBidi"/>
                <w:lang w:val="en-GB" w:eastAsia="de-DE"/>
              </w:rPr>
              <w:t xml:space="preserve">rsonal data </w:t>
            </w:r>
            <w:proofErr w:type="gramStart"/>
            <w:r>
              <w:rPr>
                <w:rFonts w:asciiTheme="minorBidi" w:hAnsiTheme="minorBidi"/>
                <w:lang w:val="en-GB" w:eastAsia="de-DE"/>
              </w:rPr>
              <w:t>is transferred</w:t>
            </w:r>
            <w:proofErr w:type="gramEnd"/>
            <w:r>
              <w:rPr>
                <w:rFonts w:asciiTheme="minorBidi" w:hAnsiTheme="minorBidi"/>
                <w:lang w:val="en-GB" w:eastAsia="de-DE"/>
              </w:rPr>
              <w:t xml:space="preserve"> </w:t>
            </w:r>
            <w:r>
              <w:rPr>
                <w:rFonts w:asciiTheme="minorBidi" w:hAnsiTheme="minorBidi"/>
                <w:lang w:val="en-GB" w:eastAsia="de-DE"/>
              </w:rPr>
              <w:t xml:space="preserve">to </w:t>
            </w:r>
            <w:r>
              <w:rPr>
                <w:rFonts w:asciiTheme="minorBidi" w:hAnsiTheme="minorBidi"/>
                <w:lang w:val="en-GB" w:eastAsia="de-DE"/>
              </w:rPr>
              <w:t>a partner institution</w:t>
            </w:r>
            <w:r>
              <w:rPr>
                <w:rFonts w:asciiTheme="minorBidi" w:hAnsiTheme="minorBidi"/>
                <w:lang w:val="en-GB" w:eastAsia="de-DE"/>
              </w:rPr>
              <w:t>, or the</w:t>
            </w:r>
            <w:r>
              <w:rPr>
                <w:rFonts w:asciiTheme="minorBidi" w:hAnsiTheme="minorBidi"/>
                <w:lang w:val="en-GB" w:eastAsia="de-DE"/>
              </w:rPr>
              <w:t xml:space="preserve"> institutions</w:t>
            </w:r>
            <w:r>
              <w:rPr>
                <w:rFonts w:asciiTheme="minorBidi" w:hAnsiTheme="minorBidi"/>
                <w:lang w:val="en-GB" w:eastAsia="de-DE"/>
              </w:rPr>
              <w:t xml:space="preserve"> otherwise process personal data jointly in the project, </w:t>
            </w:r>
            <w:r>
              <w:rPr>
                <w:rFonts w:asciiTheme="minorBidi" w:hAnsiTheme="minorBidi"/>
                <w:lang w:val="en-GB" w:eastAsia="de-DE"/>
              </w:rPr>
              <w:t>such</w:t>
            </w:r>
            <w:r>
              <w:rPr>
                <w:rFonts w:asciiTheme="minorBidi" w:hAnsiTheme="minorBidi"/>
                <w:lang w:val="en-GB" w:eastAsia="de-DE"/>
              </w:rPr>
              <w:t xml:space="preserve"> institutions will make appropriate agreements with one another to ensure compliance with the GDPR. </w:t>
            </w:r>
          </w:p>
          <w:p w14:paraId="46D0BD09" w14:textId="77777777" w:rsidR="000D688D" w:rsidRDefault="000D688D" w:rsidP="00937F1A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inorBidi" w:hAnsiTheme="minorBidi"/>
                <w:lang w:val="en-GB" w:eastAsia="de-DE"/>
              </w:rPr>
            </w:pPr>
          </w:p>
          <w:p w14:paraId="237731E3" w14:textId="77777777" w:rsidR="00937F1A" w:rsidRPr="00A32A60" w:rsidRDefault="00937F1A" w:rsidP="00937F1A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 w:rsidRPr="00A32A60">
              <w:rPr>
                <w:rFonts w:ascii="Garamond" w:hAnsi="Garamond" w:cs="Times New Roman"/>
                <w:b/>
                <w:bCs/>
              </w:rPr>
              <w:t>5. Opening, publishing and archiving the data after the research project</w:t>
            </w:r>
          </w:p>
          <w:p w14:paraId="4E5388F5" w14:textId="2271447C" w:rsidR="00A13DDE" w:rsidRDefault="00937F1A" w:rsidP="00937F1A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 w:rsidRPr="00A32A60">
              <w:rPr>
                <w:rFonts w:ascii="Garamond" w:hAnsi="Garamond" w:cs="Times New Roman"/>
                <w:b/>
                <w:bCs/>
              </w:rPr>
              <w:t xml:space="preserve">5.1 </w:t>
            </w:r>
            <w:r w:rsidR="00A13DDE" w:rsidRPr="00A13DDE">
              <w:rPr>
                <w:rFonts w:ascii="Garamond" w:hAnsi="Garamond" w:cs="Times New Roman"/>
                <w:b/>
                <w:bCs/>
              </w:rPr>
              <w:t xml:space="preserve">What part of the data </w:t>
            </w:r>
            <w:proofErr w:type="gramStart"/>
            <w:r w:rsidR="00A13DDE" w:rsidRPr="00A13DDE">
              <w:rPr>
                <w:rFonts w:ascii="Garamond" w:hAnsi="Garamond" w:cs="Times New Roman"/>
                <w:b/>
                <w:bCs/>
              </w:rPr>
              <w:t>can be made</w:t>
            </w:r>
            <w:proofErr w:type="gramEnd"/>
            <w:r w:rsidR="00A13DDE" w:rsidRPr="00A13DDE">
              <w:rPr>
                <w:rFonts w:ascii="Garamond" w:hAnsi="Garamond" w:cs="Times New Roman"/>
                <w:b/>
                <w:bCs/>
              </w:rPr>
              <w:t xml:space="preserve"> openly available or publ</w:t>
            </w:r>
            <w:r w:rsidR="00A13DDE">
              <w:rPr>
                <w:rFonts w:ascii="Garamond" w:hAnsi="Garamond" w:cs="Times New Roman"/>
                <w:b/>
                <w:bCs/>
              </w:rPr>
              <w:t>ished?</w:t>
            </w:r>
          </w:p>
          <w:p w14:paraId="4F500EB8" w14:textId="2F47383C" w:rsidR="003C4837" w:rsidRPr="003C4837" w:rsidRDefault="003C4837" w:rsidP="003C4837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 xml:space="preserve">Example answer 1 (no </w:t>
            </w:r>
            <w:r w:rsidR="006E0E95"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personal data</w:t>
            </w: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 xml:space="preserve"> or confidential data)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68B81075" w14:textId="558F6250" w:rsidR="00B92192" w:rsidRDefault="0070227B" w:rsidP="00E57FC9">
            <w:pPr>
              <w:spacing w:after="80"/>
              <w:jc w:val="both"/>
              <w:rPr>
                <w:rFonts w:ascii="Times New Roman" w:hAnsi="Times New Roman" w:cs="Times New Roman"/>
                <w:szCs w:val="18"/>
              </w:rPr>
            </w:pPr>
            <w:r w:rsidRPr="0070227B">
              <w:rPr>
                <w:rFonts w:ascii="Times New Roman" w:hAnsi="Times New Roman" w:cs="Times New Roman"/>
                <w:szCs w:val="18"/>
              </w:rPr>
              <w:t xml:space="preserve">The </w:t>
            </w:r>
            <w:r w:rsidR="009948BA">
              <w:rPr>
                <w:rFonts w:ascii="Times New Roman" w:hAnsi="Times New Roman" w:cs="Times New Roman"/>
                <w:szCs w:val="18"/>
              </w:rPr>
              <w:t xml:space="preserve">data related to </w:t>
            </w:r>
            <w:r w:rsidRPr="0070227B">
              <w:rPr>
                <w:rFonts w:ascii="Times New Roman" w:hAnsi="Times New Roman" w:cs="Times New Roman"/>
                <w:szCs w:val="18"/>
              </w:rPr>
              <w:t>the published materials</w:t>
            </w:r>
            <w:r w:rsidR="00E23144">
              <w:rPr>
                <w:rFonts w:ascii="Times New Roman" w:hAnsi="Times New Roman" w:cs="Times New Roman"/>
              </w:rPr>
              <w:t xml:space="preserve"> will be mad</w:t>
            </w:r>
            <w:r w:rsidR="00B92192" w:rsidRPr="00B92192">
              <w:rPr>
                <w:rFonts w:ascii="Times New Roman" w:hAnsi="Times New Roman" w:cs="Times New Roman"/>
              </w:rPr>
              <w:t xml:space="preserve">e available for example in </w:t>
            </w:r>
            <w:hyperlink r:id="rId19" w:history="1">
              <w:proofErr w:type="spellStart"/>
              <w:r w:rsidR="00B92192" w:rsidRPr="00FA310C">
                <w:rPr>
                  <w:rStyle w:val="Hyperlink"/>
                  <w:rFonts w:ascii="Times New Roman" w:hAnsi="Times New Roman" w:cs="Times New Roman"/>
                </w:rPr>
                <w:t>Zenodo</w:t>
              </w:r>
              <w:proofErr w:type="spellEnd"/>
            </w:hyperlink>
            <w:r w:rsidR="00B92192" w:rsidRPr="00B92192">
              <w:rPr>
                <w:rFonts w:ascii="Times New Roman" w:hAnsi="Times New Roman" w:cs="Times New Roman"/>
              </w:rPr>
              <w:t xml:space="preserve">, in </w:t>
            </w:r>
            <w:hyperlink r:id="rId20" w:history="1">
              <w:r w:rsidR="00B92192" w:rsidRPr="00FA310C">
                <w:rPr>
                  <w:rStyle w:val="Hyperlink"/>
                  <w:rFonts w:ascii="Times New Roman" w:hAnsi="Times New Roman" w:cs="Times New Roman"/>
                </w:rPr>
                <w:t>IDA Storage Service</w:t>
              </w:r>
            </w:hyperlink>
            <w:r w:rsidR="00B92192" w:rsidRPr="00B92192">
              <w:rPr>
                <w:rFonts w:ascii="Times New Roman" w:hAnsi="Times New Roman" w:cs="Times New Roman"/>
              </w:rPr>
              <w:t xml:space="preserve"> or in </w:t>
            </w:r>
            <w:hyperlink r:id="rId21" w:history="1">
              <w:r w:rsidR="00B92192" w:rsidRPr="00FA310C">
                <w:rPr>
                  <w:rStyle w:val="Hyperlink"/>
                  <w:rFonts w:ascii="Times New Roman" w:hAnsi="Times New Roman" w:cs="Times New Roman"/>
                </w:rPr>
                <w:t>B2SHARE</w:t>
              </w:r>
            </w:hyperlink>
            <w:r w:rsidR="008B743A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 repositories under </w:t>
            </w:r>
            <w:r w:rsidR="00EF737F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a </w:t>
            </w:r>
            <w:r w:rsidR="008B743A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Creative Commons license </w:t>
            </w:r>
            <w:r w:rsidR="00EF737F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chosen case-by-case by the owner of the results (e.g. CC BY 4.0) </w:t>
            </w:r>
            <w:r w:rsidR="008B743A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to maximize the re-use of the data</w:t>
            </w:r>
            <w:r w:rsidR="008B743A" w:rsidRPr="00A97649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.</w:t>
            </w:r>
            <w:r w:rsidR="00B92192" w:rsidRPr="00A97649">
              <w:rPr>
                <w:rFonts w:ascii="Times New Roman" w:hAnsi="Times New Roman" w:cs="Times New Roman"/>
              </w:rPr>
              <w:t xml:space="preserve"> </w:t>
            </w:r>
            <w:r w:rsidR="003E29B9" w:rsidRPr="00A97649">
              <w:rPr>
                <w:rFonts w:ascii="Times New Roman" w:hAnsi="Times New Roman" w:cs="Times New Roman"/>
              </w:rPr>
              <w:t xml:space="preserve">In the repositories, the deposited data will be included with the required </w:t>
            </w:r>
            <w:r w:rsidR="00452375" w:rsidRPr="00A97649">
              <w:rPr>
                <w:rFonts w:ascii="Times New Roman" w:hAnsi="Times New Roman" w:cs="Times New Roman"/>
              </w:rPr>
              <w:t xml:space="preserve">standard </w:t>
            </w:r>
            <w:r w:rsidR="003E29B9" w:rsidRPr="00A97649">
              <w:rPr>
                <w:rFonts w:ascii="Times New Roman" w:hAnsi="Times New Roman" w:cs="Times New Roman"/>
              </w:rPr>
              <w:t>metadata</w:t>
            </w:r>
            <w:r w:rsidR="00A72B08" w:rsidRPr="00A97649">
              <w:rPr>
                <w:rFonts w:ascii="Times New Roman" w:hAnsi="Times New Roman" w:cs="Times New Roman"/>
              </w:rPr>
              <w:t xml:space="preserve"> to ensure re-usability</w:t>
            </w:r>
            <w:r w:rsidR="003E29B9" w:rsidRPr="00A97649">
              <w:rPr>
                <w:rFonts w:ascii="Times New Roman" w:hAnsi="Times New Roman" w:cs="Times New Roman"/>
              </w:rPr>
              <w:t xml:space="preserve">. The services provide also persistent identifiers (e.g. DOI, URN) to promote data citation. In addition, the repositories give the option of including </w:t>
            </w:r>
            <w:r w:rsidR="003E29B9" w:rsidRPr="00A97649">
              <w:rPr>
                <w:rFonts w:ascii="Times New Roman" w:hAnsi="Times New Roman"/>
              </w:rPr>
              <w:t xml:space="preserve">README files to make the </w:t>
            </w:r>
            <w:r w:rsidR="00A72B08" w:rsidRPr="00A97649">
              <w:rPr>
                <w:rFonts w:ascii="Times New Roman" w:hAnsi="Times New Roman"/>
              </w:rPr>
              <w:t xml:space="preserve">uploaded </w:t>
            </w:r>
            <w:r w:rsidR="003E29B9" w:rsidRPr="00A97649">
              <w:rPr>
                <w:rFonts w:ascii="Times New Roman" w:hAnsi="Times New Roman"/>
              </w:rPr>
              <w:t>data files understandable.</w:t>
            </w:r>
            <w:r w:rsidR="003E29B9">
              <w:rPr>
                <w:rFonts w:ascii="Times New Roman" w:hAnsi="Times New Roman"/>
              </w:rPr>
              <w:t xml:space="preserve"> </w:t>
            </w:r>
            <w:r w:rsidR="00A538AB">
              <w:rPr>
                <w:rFonts w:ascii="Times New Roman" w:hAnsi="Times New Roman"/>
              </w:rPr>
              <w:t xml:space="preserve">We will use the </w:t>
            </w:r>
            <w:hyperlink r:id="rId22" w:history="1">
              <w:r w:rsidR="00F34882" w:rsidRPr="00DE2D0B">
                <w:rPr>
                  <w:rStyle w:val="Hyperlink"/>
                  <w:rFonts w:ascii="Times New Roman" w:hAnsi="Times New Roman" w:cs="Times New Roman"/>
                </w:rPr>
                <w:t>ACRIS</w:t>
              </w:r>
            </w:hyperlink>
            <w:r w:rsidR="00F34882" w:rsidRPr="00B92192">
              <w:rPr>
                <w:rFonts w:ascii="Times New Roman" w:hAnsi="Times New Roman" w:cs="Times New Roman"/>
              </w:rPr>
              <w:t xml:space="preserve"> (Aalto Current Research Information System) system to </w:t>
            </w:r>
            <w:r w:rsidR="00865919">
              <w:rPr>
                <w:rFonts w:ascii="Times New Roman" w:hAnsi="Times New Roman" w:cs="Times New Roman"/>
              </w:rPr>
              <w:t>enter</w:t>
            </w:r>
            <w:r w:rsidR="00F34882" w:rsidRPr="00B92192">
              <w:rPr>
                <w:rFonts w:ascii="Times New Roman" w:hAnsi="Times New Roman" w:cs="Times New Roman"/>
              </w:rPr>
              <w:t xml:space="preserve"> the resulting publication</w:t>
            </w:r>
            <w:r w:rsidR="00865919">
              <w:rPr>
                <w:rFonts w:ascii="Times New Roman" w:hAnsi="Times New Roman" w:cs="Times New Roman"/>
              </w:rPr>
              <w:t xml:space="preserve"> information</w:t>
            </w:r>
            <w:r w:rsidR="00F34882" w:rsidRPr="00B92192">
              <w:rPr>
                <w:rFonts w:ascii="Times New Roman" w:hAnsi="Times New Roman" w:cs="Times New Roman"/>
              </w:rPr>
              <w:t xml:space="preserve"> and the metadata of data, e.g. for internal and external reporting and to improve the visibility of research outputs. </w:t>
            </w:r>
            <w:r w:rsidR="00B92192" w:rsidRPr="00B92192">
              <w:rPr>
                <w:rFonts w:ascii="Times New Roman" w:hAnsi="Times New Roman" w:cs="Times New Roman"/>
              </w:rPr>
              <w:t xml:space="preserve">The open access publications will also be available in the institutional ACRIS repository. All research outputs will be </w:t>
            </w:r>
            <w:r w:rsidR="00B92192" w:rsidRPr="00B92192">
              <w:rPr>
                <w:rFonts w:ascii="Times New Roman" w:hAnsi="Times New Roman" w:cs="Times New Roman"/>
                <w:szCs w:val="18"/>
              </w:rPr>
              <w:t xml:space="preserve">publicly available in </w:t>
            </w:r>
            <w:hyperlink r:id="rId23" w:history="1">
              <w:r w:rsidR="00B92192" w:rsidRPr="00FA310C">
                <w:rPr>
                  <w:rStyle w:val="Hyperlink"/>
                  <w:rFonts w:ascii="Times New Roman" w:hAnsi="Times New Roman" w:cs="Times New Roman"/>
                  <w:szCs w:val="18"/>
                </w:rPr>
                <w:t>the research.aalto.fi/</w:t>
              </w:r>
              <w:proofErr w:type="spellStart"/>
              <w:r w:rsidR="00B92192" w:rsidRPr="00FA310C">
                <w:rPr>
                  <w:rStyle w:val="Hyperlink"/>
                  <w:rFonts w:ascii="Times New Roman" w:hAnsi="Times New Roman" w:cs="Times New Roman"/>
                  <w:szCs w:val="18"/>
                </w:rPr>
                <w:t>en</w:t>
              </w:r>
              <w:proofErr w:type="spellEnd"/>
              <w:r w:rsidR="00B92192" w:rsidRPr="00FA310C">
                <w:rPr>
                  <w:rStyle w:val="Hyperlink"/>
                  <w:rFonts w:ascii="Times New Roman" w:hAnsi="Times New Roman" w:cs="Times New Roman"/>
                  <w:szCs w:val="18"/>
                </w:rPr>
                <w:t>/</w:t>
              </w:r>
            </w:hyperlink>
            <w:r w:rsidR="00B92192" w:rsidRPr="00B92192">
              <w:rPr>
                <w:rFonts w:ascii="Times New Roman" w:hAnsi="Times New Roman" w:cs="Times New Roman"/>
                <w:szCs w:val="18"/>
              </w:rPr>
              <w:t xml:space="preserve"> platform</w:t>
            </w:r>
            <w:r w:rsidR="00610268">
              <w:rPr>
                <w:rFonts w:ascii="Times New Roman" w:hAnsi="Times New Roman" w:cs="Times New Roman"/>
                <w:szCs w:val="18"/>
              </w:rPr>
              <w:t xml:space="preserve"> and the publications in the </w:t>
            </w:r>
            <w:r w:rsidR="00610268" w:rsidRPr="00C51D07">
              <w:rPr>
                <w:rFonts w:ascii="Times New Roman" w:hAnsi="Times New Roman" w:cs="Times New Roman"/>
                <w:szCs w:val="18"/>
              </w:rPr>
              <w:t xml:space="preserve">national </w:t>
            </w:r>
            <w:hyperlink r:id="rId24" w:history="1">
              <w:proofErr w:type="spellStart"/>
              <w:r w:rsidR="00610268" w:rsidRPr="00FA310C">
                <w:rPr>
                  <w:rStyle w:val="Hyperlink"/>
                  <w:rFonts w:ascii="Times New Roman" w:hAnsi="Times New Roman" w:cs="Times New Roman"/>
                  <w:szCs w:val="18"/>
                </w:rPr>
                <w:t>Juuli</w:t>
              </w:r>
              <w:proofErr w:type="spellEnd"/>
              <w:r w:rsidR="00610268" w:rsidRPr="00FA310C">
                <w:rPr>
                  <w:rStyle w:val="Hyperlink"/>
                  <w:rFonts w:ascii="Times New Roman" w:hAnsi="Times New Roman" w:cs="Times New Roman"/>
                  <w:szCs w:val="18"/>
                </w:rPr>
                <w:t xml:space="preserve"> portal</w:t>
              </w:r>
            </w:hyperlink>
            <w:r w:rsidR="00610268" w:rsidRPr="00C51D07">
              <w:rPr>
                <w:rFonts w:ascii="Times New Roman" w:hAnsi="Times New Roman" w:cs="Times New Roman"/>
                <w:szCs w:val="18"/>
              </w:rPr>
              <w:t>.</w:t>
            </w:r>
            <w:r w:rsidR="0014087E">
              <w:rPr>
                <w:rFonts w:ascii="Times New Roman" w:hAnsi="Times New Roman" w:cs="Times New Roman"/>
                <w:szCs w:val="18"/>
              </w:rPr>
              <w:t xml:space="preserve"> In </w:t>
            </w:r>
            <w:r w:rsidR="00D81E4A">
              <w:rPr>
                <w:rFonts w:ascii="Times New Roman" w:hAnsi="Times New Roman" w:cs="Times New Roman"/>
                <w:szCs w:val="18"/>
              </w:rPr>
              <w:t>addition,</w:t>
            </w:r>
            <w:r w:rsidR="0014087E">
              <w:rPr>
                <w:rFonts w:ascii="Times New Roman" w:hAnsi="Times New Roman" w:cs="Times New Roman"/>
                <w:szCs w:val="18"/>
              </w:rPr>
              <w:t xml:space="preserve"> the metadata of data </w:t>
            </w:r>
            <w:proofErr w:type="gramStart"/>
            <w:r w:rsidR="0014087E">
              <w:rPr>
                <w:rFonts w:ascii="Times New Roman" w:hAnsi="Times New Roman" w:cs="Times New Roman"/>
                <w:szCs w:val="18"/>
              </w:rPr>
              <w:t xml:space="preserve">will </w:t>
            </w:r>
            <w:r w:rsidR="00FE575E">
              <w:rPr>
                <w:rFonts w:ascii="Times New Roman" w:hAnsi="Times New Roman" w:cs="Times New Roman"/>
                <w:szCs w:val="18"/>
              </w:rPr>
              <w:t xml:space="preserve">be </w:t>
            </w:r>
            <w:r w:rsidR="0014087E">
              <w:rPr>
                <w:rFonts w:ascii="Times New Roman" w:hAnsi="Times New Roman" w:cs="Times New Roman"/>
                <w:szCs w:val="18"/>
              </w:rPr>
              <w:t>showcased</w:t>
            </w:r>
            <w:proofErr w:type="gramEnd"/>
            <w:r w:rsidR="0014087E">
              <w:rPr>
                <w:rFonts w:ascii="Times New Roman" w:hAnsi="Times New Roman" w:cs="Times New Roman"/>
                <w:szCs w:val="18"/>
              </w:rPr>
              <w:t xml:space="preserve"> in the national </w:t>
            </w:r>
            <w:hyperlink r:id="rId25" w:history="1">
              <w:proofErr w:type="spellStart"/>
              <w:r w:rsidR="0014087E" w:rsidRPr="00FE575E">
                <w:rPr>
                  <w:rStyle w:val="Hyperlink"/>
                  <w:rFonts w:ascii="Times New Roman" w:hAnsi="Times New Roman" w:cs="Times New Roman"/>
                  <w:szCs w:val="18"/>
                </w:rPr>
                <w:t>Etsin</w:t>
              </w:r>
              <w:proofErr w:type="spellEnd"/>
              <w:r w:rsidR="0014087E" w:rsidRPr="00FE575E">
                <w:rPr>
                  <w:rStyle w:val="Hyperlink"/>
                  <w:rFonts w:ascii="Times New Roman" w:hAnsi="Times New Roman" w:cs="Times New Roman"/>
                  <w:szCs w:val="18"/>
                </w:rPr>
                <w:t xml:space="preserve"> Research Data Finder</w:t>
              </w:r>
            </w:hyperlink>
            <w:r w:rsidR="0014087E">
              <w:rPr>
                <w:rFonts w:ascii="Times New Roman" w:hAnsi="Times New Roman" w:cs="Times New Roman"/>
                <w:szCs w:val="18"/>
              </w:rPr>
              <w:t xml:space="preserve">. </w:t>
            </w:r>
          </w:p>
          <w:p w14:paraId="1F388FDE" w14:textId="5599FD84" w:rsidR="00FE347E" w:rsidRPr="00B33823" w:rsidRDefault="00FE347E" w:rsidP="00FE347E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 2 (</w:t>
            </w:r>
            <w:r w:rsidR="006E0E95"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personal data</w:t>
            </w: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 xml:space="preserve"> or confidential data)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77527BCC" w14:textId="2A8D6FDA" w:rsidR="00FE347E" w:rsidRPr="00FE347E" w:rsidRDefault="00DE2D0B" w:rsidP="00FE347E">
            <w:pPr>
              <w:spacing w:after="8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 protect </w:t>
            </w:r>
            <w:r w:rsidR="005206C6">
              <w:rPr>
                <w:rFonts w:ascii="Times New Roman" w:hAnsi="Times New Roman" w:cs="Times New Roman"/>
              </w:rPr>
              <w:t xml:space="preserve">the </w:t>
            </w:r>
            <w:r w:rsidR="00FE347E" w:rsidRPr="00FE347E">
              <w:rPr>
                <w:rFonts w:ascii="Times New Roman" w:hAnsi="Times New Roman" w:cs="Times New Roman"/>
              </w:rPr>
              <w:t xml:space="preserve">identity of the participants, the data that </w:t>
            </w:r>
            <w:proofErr w:type="gramStart"/>
            <w:r w:rsidR="00FE347E" w:rsidRPr="00FE347E">
              <w:rPr>
                <w:rFonts w:ascii="Times New Roman" w:hAnsi="Times New Roman" w:cs="Times New Roman"/>
              </w:rPr>
              <w:t>cannot be efficiently anonymized</w:t>
            </w:r>
            <w:proofErr w:type="gramEnd"/>
            <w:r w:rsidR="00FE347E" w:rsidRPr="00FE347E">
              <w:rPr>
                <w:rFonts w:ascii="Times New Roman" w:hAnsi="Times New Roman" w:cs="Times New Roman"/>
              </w:rPr>
              <w:t xml:space="preserve"> will not be released. However, the metadata of all data sets </w:t>
            </w:r>
            <w:proofErr w:type="gramStart"/>
            <w:r w:rsidR="00FE347E" w:rsidRPr="00FE347E">
              <w:rPr>
                <w:rFonts w:ascii="Times New Roman" w:hAnsi="Times New Roman" w:cs="Times New Roman"/>
              </w:rPr>
              <w:t>will be entered</w:t>
            </w:r>
            <w:proofErr w:type="gramEnd"/>
            <w:r w:rsidR="00FE347E" w:rsidRPr="00FE347E">
              <w:rPr>
                <w:rFonts w:ascii="Times New Roman" w:hAnsi="Times New Roman" w:cs="Times New Roman"/>
              </w:rPr>
              <w:t xml:space="preserve"> to ACRIS (Aalto Current Research Information System) and </w:t>
            </w:r>
            <w:r w:rsidR="00F749CD">
              <w:rPr>
                <w:rFonts w:ascii="Times New Roman" w:hAnsi="Times New Roman" w:cs="Times New Roman"/>
                <w:szCs w:val="18"/>
              </w:rPr>
              <w:t xml:space="preserve">the national </w:t>
            </w:r>
            <w:hyperlink r:id="rId26" w:history="1">
              <w:proofErr w:type="spellStart"/>
              <w:r w:rsidR="00F749CD" w:rsidRPr="00462E8E">
                <w:rPr>
                  <w:rStyle w:val="Hyperlink"/>
                  <w:rFonts w:ascii="Times New Roman" w:hAnsi="Times New Roman" w:cs="Times New Roman"/>
                  <w:szCs w:val="18"/>
                </w:rPr>
                <w:t>Qvain</w:t>
              </w:r>
              <w:proofErr w:type="spellEnd"/>
              <w:r w:rsidR="00F749CD" w:rsidRPr="00462E8E">
                <w:rPr>
                  <w:rStyle w:val="Hyperlink"/>
                  <w:rFonts w:ascii="Times New Roman" w:hAnsi="Times New Roman" w:cs="Times New Roman"/>
                  <w:szCs w:val="18"/>
                </w:rPr>
                <w:t xml:space="preserve"> Research Metadata Tool</w:t>
              </w:r>
            </w:hyperlink>
            <w:r w:rsidR="00F749CD">
              <w:rPr>
                <w:rFonts w:ascii="Times New Roman" w:hAnsi="Times New Roman" w:cs="Times New Roman"/>
                <w:szCs w:val="18"/>
              </w:rPr>
              <w:t xml:space="preserve"> systems</w:t>
            </w:r>
            <w:r w:rsidR="00FE347E" w:rsidRPr="00FE347E">
              <w:rPr>
                <w:rFonts w:ascii="Times New Roman" w:hAnsi="Times New Roman" w:cs="Times New Roman"/>
              </w:rPr>
              <w:t xml:space="preserve"> for internal and external reporting and to improve the findability and visibility of the datasets. </w:t>
            </w:r>
            <w:r w:rsidR="00D21EDE" w:rsidRPr="00B92192">
              <w:rPr>
                <w:rFonts w:ascii="Times New Roman" w:hAnsi="Times New Roman" w:cs="Times New Roman"/>
              </w:rPr>
              <w:t xml:space="preserve">The open access publications will also be available in the institutional ACRIS repository. </w:t>
            </w:r>
            <w:r w:rsidR="00F21082">
              <w:rPr>
                <w:rFonts w:ascii="Times New Roman" w:hAnsi="Times New Roman" w:cs="Times New Roman"/>
              </w:rPr>
              <w:t>T</w:t>
            </w:r>
            <w:r w:rsidR="00FE347E" w:rsidRPr="00FE347E">
              <w:rPr>
                <w:rFonts w:ascii="Times New Roman" w:hAnsi="Times New Roman" w:cs="Times New Roman"/>
              </w:rPr>
              <w:t xml:space="preserve">he project will adhere to the default policy of the Academy of Finland by either sharing data via FSD’s services or by sharing metadata of </w:t>
            </w:r>
            <w:proofErr w:type="gramStart"/>
            <w:r w:rsidR="00FE347E" w:rsidRPr="00FE347E">
              <w:rPr>
                <w:rFonts w:ascii="Times New Roman" w:hAnsi="Times New Roman" w:cs="Times New Roman"/>
              </w:rPr>
              <w:t>research</w:t>
            </w:r>
            <w:proofErr w:type="gramEnd"/>
            <w:r w:rsidR="00FE347E" w:rsidRPr="00FE347E">
              <w:rPr>
                <w:rFonts w:ascii="Times New Roman" w:hAnsi="Times New Roman" w:cs="Times New Roman"/>
              </w:rPr>
              <w:t xml:space="preserve"> data though national catalogues.</w:t>
            </w:r>
          </w:p>
          <w:p w14:paraId="257AFCBA" w14:textId="2B0198DF" w:rsidR="00937F1A" w:rsidRPr="00A32A60" w:rsidRDefault="00937F1A" w:rsidP="00937F1A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 w:rsidRPr="00A32A60">
              <w:rPr>
                <w:rFonts w:ascii="Garamond" w:hAnsi="Garamond" w:cs="Times New Roman"/>
                <w:b/>
                <w:bCs/>
              </w:rPr>
              <w:t>5.2 Where will data with long-term value be archived, and for how long?</w:t>
            </w:r>
          </w:p>
          <w:p w14:paraId="20F7DFD1" w14:textId="4F24DD4D" w:rsidR="00DA3B2B" w:rsidRPr="00DA3B2B" w:rsidRDefault="00DA3B2B" w:rsidP="00DA3B2B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 1 (no sensitive or confidential data)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0D2CB345" w14:textId="00169335" w:rsidR="007565B4" w:rsidRDefault="006E35AD" w:rsidP="001806AC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6E35AD">
              <w:rPr>
                <w:rFonts w:ascii="Times New Roman" w:hAnsi="Times New Roman" w:cs="Times New Roman"/>
                <w:bCs/>
              </w:rPr>
              <w:t xml:space="preserve">The data </w:t>
            </w:r>
            <w:r w:rsidRPr="006E35AD">
              <w:rPr>
                <w:rFonts w:ascii="Times New Roman" w:hAnsi="Times New Roman" w:cs="Times New Roman"/>
                <w:lang w:eastAsia="en-GB"/>
              </w:rPr>
              <w:t xml:space="preserve">with recognized long-term value </w:t>
            </w:r>
            <w:proofErr w:type="gramStart"/>
            <w:r w:rsidRPr="006E35AD">
              <w:rPr>
                <w:rFonts w:ascii="Times New Roman" w:hAnsi="Times New Roman" w:cs="Times New Roman"/>
                <w:lang w:eastAsia="en-GB"/>
              </w:rPr>
              <w:t>will be archived</w:t>
            </w:r>
            <w:proofErr w:type="gramEnd"/>
            <w:r w:rsidRPr="006E35AD">
              <w:rPr>
                <w:rFonts w:ascii="Times New Roman" w:hAnsi="Times New Roman" w:cs="Times New Roman"/>
                <w:lang w:eastAsia="en-GB"/>
              </w:rPr>
              <w:t xml:space="preserve"> in the </w:t>
            </w:r>
            <w:r w:rsidRPr="00C51D07">
              <w:rPr>
                <w:rFonts w:ascii="Times New Roman" w:hAnsi="Times New Roman" w:cs="Times New Roman"/>
              </w:rPr>
              <w:t xml:space="preserve">national </w:t>
            </w:r>
            <w:hyperlink r:id="rId27" w:history="1">
              <w:proofErr w:type="spellStart"/>
              <w:r w:rsidRPr="00CB257C">
                <w:rPr>
                  <w:rStyle w:val="Hyperlink"/>
                  <w:rFonts w:ascii="Times New Roman" w:hAnsi="Times New Roman" w:cs="Times New Roman"/>
                </w:rPr>
                <w:t>Fairdata</w:t>
              </w:r>
              <w:proofErr w:type="spellEnd"/>
              <w:r w:rsidRPr="00CB257C">
                <w:rPr>
                  <w:rStyle w:val="Hyperlink"/>
                  <w:rFonts w:ascii="Times New Roman" w:hAnsi="Times New Roman" w:cs="Times New Roman"/>
                </w:rPr>
                <w:t xml:space="preserve"> PAS</w:t>
              </w:r>
            </w:hyperlink>
            <w:r w:rsidRPr="006E35AD">
              <w:rPr>
                <w:rFonts w:ascii="Times New Roman" w:hAnsi="Times New Roman" w:cs="Times New Roman"/>
              </w:rPr>
              <w:t xml:space="preserve"> service provided by the Finnish IT Center for Science. The storage period </w:t>
            </w:r>
            <w:proofErr w:type="gramStart"/>
            <w:r w:rsidRPr="006E35AD">
              <w:rPr>
                <w:rFonts w:ascii="Times New Roman" w:hAnsi="Times New Roman" w:cs="Times New Roman"/>
              </w:rPr>
              <w:t>wil</w:t>
            </w:r>
            <w:r w:rsidR="00A75565">
              <w:rPr>
                <w:rFonts w:ascii="Times New Roman" w:hAnsi="Times New Roman" w:cs="Times New Roman"/>
              </w:rPr>
              <w:t>l be decided</w:t>
            </w:r>
            <w:proofErr w:type="gramEnd"/>
            <w:r w:rsidR="00A75565">
              <w:rPr>
                <w:rFonts w:ascii="Times New Roman" w:hAnsi="Times New Roman" w:cs="Times New Roman"/>
              </w:rPr>
              <w:t xml:space="preserve"> during the</w:t>
            </w:r>
            <w:r w:rsidR="001806AC">
              <w:rPr>
                <w:rFonts w:ascii="Times New Roman" w:hAnsi="Times New Roman" w:cs="Times New Roman"/>
              </w:rPr>
              <w:t xml:space="preserve"> </w:t>
            </w:r>
            <w:r w:rsidR="00A75565">
              <w:rPr>
                <w:rFonts w:ascii="Times New Roman" w:hAnsi="Times New Roman" w:cs="Times New Roman"/>
                <w:bCs/>
              </w:rPr>
              <w:t>p</w:t>
            </w:r>
            <w:r w:rsidR="00A75565" w:rsidRPr="00A75565">
              <w:rPr>
                <w:rFonts w:ascii="Times New Roman" w:hAnsi="Times New Roman" w:cs="Times New Roman"/>
                <w:bCs/>
              </w:rPr>
              <w:t>roject.</w:t>
            </w:r>
          </w:p>
          <w:p w14:paraId="45871025" w14:textId="77777777" w:rsidR="00563553" w:rsidRPr="00B33823" w:rsidRDefault="00563553" w:rsidP="00563553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 2 (sensitive or confidential data)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7D1A1637" w14:textId="24CD5ED2" w:rsidR="00563553" w:rsidRPr="00563553" w:rsidRDefault="00563553" w:rsidP="001806AC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FE347E">
              <w:rPr>
                <w:rFonts w:ascii="Times New Roman" w:hAnsi="Times New Roman" w:cs="Times New Roman"/>
              </w:rPr>
              <w:t xml:space="preserve">The anonymized data </w:t>
            </w:r>
            <w:r w:rsidRPr="006E35AD">
              <w:rPr>
                <w:rFonts w:ascii="Times New Roman" w:hAnsi="Times New Roman" w:cs="Times New Roman"/>
                <w:lang w:eastAsia="en-GB"/>
              </w:rPr>
              <w:t xml:space="preserve">with recognized long-term value </w:t>
            </w:r>
            <w:proofErr w:type="gramStart"/>
            <w:r w:rsidRPr="00FE347E">
              <w:rPr>
                <w:rFonts w:ascii="Times New Roman" w:hAnsi="Times New Roman" w:cs="Times New Roman"/>
              </w:rPr>
              <w:t>will be archived</w:t>
            </w:r>
            <w:proofErr w:type="gramEnd"/>
            <w:r w:rsidRPr="00FE347E">
              <w:rPr>
                <w:rFonts w:ascii="Times New Roman" w:hAnsi="Times New Roman" w:cs="Times New Roman"/>
              </w:rPr>
              <w:t xml:space="preserve"> at </w:t>
            </w:r>
            <w:hyperlink r:id="rId28" w:history="1">
              <w:r w:rsidRPr="00FE347E">
                <w:rPr>
                  <w:rStyle w:val="Hyperlink"/>
                  <w:rFonts w:ascii="Times New Roman" w:hAnsi="Times New Roman" w:cs="Times New Roman"/>
                </w:rPr>
                <w:t>the Finnish Social Science Data Archive (FSD)</w:t>
              </w:r>
            </w:hyperlink>
            <w:r w:rsidRPr="00FE347E">
              <w:rPr>
                <w:rFonts w:ascii="Times New Roman" w:hAnsi="Times New Roman" w:cs="Times New Roman"/>
              </w:rPr>
              <w:t>. The archive is responsible for curating, preserving and disseminating the dataset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E35AD">
              <w:rPr>
                <w:rFonts w:ascii="Times New Roman" w:hAnsi="Times New Roman" w:cs="Times New Roman"/>
              </w:rPr>
              <w:t xml:space="preserve">The storage period </w:t>
            </w:r>
            <w:proofErr w:type="gramStart"/>
            <w:r w:rsidRPr="006E35AD">
              <w:rPr>
                <w:rFonts w:ascii="Times New Roman" w:hAnsi="Times New Roman" w:cs="Times New Roman"/>
              </w:rPr>
              <w:t>wil</w:t>
            </w:r>
            <w:r>
              <w:rPr>
                <w:rFonts w:ascii="Times New Roman" w:hAnsi="Times New Roman" w:cs="Times New Roman"/>
              </w:rPr>
              <w:t>l be decided</w:t>
            </w:r>
            <w:proofErr w:type="gramEnd"/>
            <w:r>
              <w:rPr>
                <w:rFonts w:ascii="Times New Roman" w:hAnsi="Times New Roman" w:cs="Times New Roman"/>
              </w:rPr>
              <w:t xml:space="preserve"> during the </w:t>
            </w:r>
            <w:r>
              <w:rPr>
                <w:rFonts w:ascii="Times New Roman" w:hAnsi="Times New Roman" w:cs="Times New Roman"/>
                <w:bCs/>
              </w:rPr>
              <w:t>p</w:t>
            </w:r>
            <w:r w:rsidRPr="00A75565">
              <w:rPr>
                <w:rFonts w:ascii="Times New Roman" w:hAnsi="Times New Roman" w:cs="Times New Roman"/>
                <w:bCs/>
              </w:rPr>
              <w:t>roject.</w:t>
            </w:r>
          </w:p>
          <w:p w14:paraId="04210A7A" w14:textId="77777777" w:rsidR="00713015" w:rsidRPr="00A75565" w:rsidRDefault="00713015" w:rsidP="00A75565">
            <w:pPr>
              <w:spacing w:after="80"/>
              <w:jc w:val="both"/>
              <w:rPr>
                <w:rFonts w:ascii="Times New Roman" w:hAnsi="Times New Roman" w:cs="Times New Roman"/>
                <w:bCs/>
              </w:rPr>
            </w:pPr>
          </w:p>
          <w:p w14:paraId="5BA00603" w14:textId="037F50FA" w:rsidR="00A75565" w:rsidRPr="00A32A60" w:rsidRDefault="00A75565" w:rsidP="00892877">
            <w:pPr>
              <w:spacing w:after="80"/>
              <w:rPr>
                <w:rFonts w:ascii="Garamond" w:hAnsi="Garamond" w:cs="Times New Roman"/>
                <w:b/>
                <w:bCs/>
              </w:rPr>
            </w:pPr>
            <w:r>
              <w:rPr>
                <w:rFonts w:ascii="Garamond" w:hAnsi="Garamond" w:cs="Times New Roman"/>
                <w:b/>
                <w:bCs/>
              </w:rPr>
              <w:t>6. Data management responsibilities and resources</w:t>
            </w:r>
          </w:p>
          <w:p w14:paraId="04245FF1" w14:textId="4F8A3851" w:rsidR="002A64AF" w:rsidRPr="002A64AF" w:rsidRDefault="002A64AF" w:rsidP="002A64AF">
            <w:pPr>
              <w:autoSpaceDE w:val="0"/>
              <w:autoSpaceDN w:val="0"/>
              <w:adjustRightInd w:val="0"/>
              <w:spacing w:after="80"/>
              <w:jc w:val="both"/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</w:pPr>
            <w:r>
              <w:rPr>
                <w:rFonts w:asciiTheme="majorBidi" w:hAnsiTheme="majorBidi" w:cstheme="majorBidi"/>
                <w:i/>
                <w:color w:val="00B050"/>
                <w:u w:val="single"/>
                <w:lang w:eastAsia="de-DE"/>
              </w:rPr>
              <w:t>Example answer</w:t>
            </w:r>
            <w:r w:rsidRPr="005C0EA6">
              <w:rPr>
                <w:rFonts w:asciiTheme="majorBidi" w:hAnsiTheme="majorBidi" w:cstheme="majorBidi"/>
                <w:i/>
                <w:color w:val="00B050"/>
                <w:lang w:eastAsia="de-DE"/>
              </w:rPr>
              <w:t>:</w:t>
            </w:r>
          </w:p>
          <w:p w14:paraId="6FA864F1" w14:textId="77777777" w:rsidR="006E0E95" w:rsidRDefault="00B470C0" w:rsidP="00F2108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</w:t>
            </w:r>
            <w:r w:rsidR="00CC12DD">
              <w:rPr>
                <w:rFonts w:ascii="Times New Roman" w:hAnsi="Times New Roman" w:cs="Times New Roman"/>
              </w:rPr>
              <w:t xml:space="preserve">PI will be responsible for data </w:t>
            </w:r>
            <w:r w:rsidR="00CC12DD" w:rsidRPr="004D0CCB">
              <w:rPr>
                <w:rFonts w:ascii="Times New Roman" w:hAnsi="Times New Roman" w:cs="Times New Roman"/>
              </w:rPr>
              <w:t>management during the research project life cycle.</w:t>
            </w:r>
            <w:r w:rsidR="004D0CCB" w:rsidRPr="004D0CCB">
              <w:rPr>
                <w:rFonts w:ascii="Times New Roman" w:hAnsi="Times New Roman" w:cs="Times New Roman"/>
              </w:rPr>
              <w:t xml:space="preserve"> In general, data management </w:t>
            </w:r>
            <w:proofErr w:type="gramStart"/>
            <w:r w:rsidR="00185270">
              <w:rPr>
                <w:rFonts w:ascii="Times New Roman" w:hAnsi="Times New Roman" w:cs="Times New Roman"/>
              </w:rPr>
              <w:t xml:space="preserve">is </w:t>
            </w:r>
            <w:r w:rsidR="007977B3">
              <w:rPr>
                <w:rFonts w:ascii="Times New Roman" w:hAnsi="Times New Roman" w:cs="Times New Roman"/>
              </w:rPr>
              <w:t>integrated</w:t>
            </w:r>
            <w:proofErr w:type="gramEnd"/>
            <w:r w:rsidR="007977B3">
              <w:rPr>
                <w:rFonts w:ascii="Times New Roman" w:hAnsi="Times New Roman" w:cs="Times New Roman"/>
              </w:rPr>
              <w:t xml:space="preserve"> </w:t>
            </w:r>
            <w:r w:rsidR="00F21082">
              <w:rPr>
                <w:rFonts w:ascii="Times New Roman" w:hAnsi="Times New Roman" w:cs="Times New Roman"/>
              </w:rPr>
              <w:t>in</w:t>
            </w:r>
            <w:r w:rsidR="007977B3">
              <w:rPr>
                <w:rFonts w:ascii="Times New Roman" w:hAnsi="Times New Roman" w:cs="Times New Roman"/>
              </w:rPr>
              <w:t xml:space="preserve">to </w:t>
            </w:r>
            <w:r w:rsidR="004D0CCB" w:rsidRPr="004D0CCB">
              <w:rPr>
                <w:rFonts w:ascii="Times New Roman" w:hAnsi="Times New Roman" w:cs="Times New Roman"/>
              </w:rPr>
              <w:t>research practices, and it is difficult to make</w:t>
            </w:r>
            <w:r w:rsidR="00F21082">
              <w:rPr>
                <w:rFonts w:ascii="Times New Roman" w:hAnsi="Times New Roman" w:cs="Times New Roman"/>
              </w:rPr>
              <w:t xml:space="preserve"> a</w:t>
            </w:r>
            <w:r w:rsidR="004D0CCB" w:rsidRPr="004D0CCB">
              <w:rPr>
                <w:rFonts w:ascii="Times New Roman" w:hAnsi="Times New Roman" w:cs="Times New Roman"/>
              </w:rPr>
              <w:t xml:space="preserve"> detailed estimation about the use of time, costs or other efforts put alone on management. </w:t>
            </w:r>
          </w:p>
          <w:p w14:paraId="3E9E72F3" w14:textId="641B3240" w:rsidR="006E0E95" w:rsidRDefault="006E0E95" w:rsidP="00F2108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492C7E">
              <w:rPr>
                <w:rFonts w:ascii="Times New Roman" w:hAnsi="Times New Roman" w:cs="Times New Roman"/>
              </w:rPr>
              <w:t xml:space="preserve">Furthermore, all facilities to be used for managing, preservation, sharing, and publishing </w:t>
            </w:r>
            <w:r>
              <w:rPr>
                <w:rFonts w:ascii="Times New Roman" w:hAnsi="Times New Roman" w:cs="Times New Roman"/>
              </w:rPr>
              <w:t xml:space="preserve">of </w:t>
            </w:r>
            <w:r w:rsidRPr="00492C7E">
              <w:rPr>
                <w:rFonts w:ascii="Times New Roman" w:hAnsi="Times New Roman" w:cs="Times New Roman"/>
              </w:rPr>
              <w:t xml:space="preserve">the data are free of charge and do not require additional help from experts. However, data handling and documentation during data processing will </w:t>
            </w:r>
            <w:r>
              <w:rPr>
                <w:rFonts w:ascii="Times New Roman" w:hAnsi="Times New Roman" w:cs="Times New Roman"/>
              </w:rPr>
              <w:t xml:space="preserve">need additional work by the researchers and data experts of the consortium members, in order </w:t>
            </w:r>
            <w:r w:rsidRPr="00492C7E">
              <w:rPr>
                <w:rFonts w:ascii="Times New Roman" w:hAnsi="Times New Roman" w:cs="Times New Roman"/>
              </w:rPr>
              <w:t xml:space="preserve">to ensure understandability and findability of the published and preserved data. We </w:t>
            </w:r>
            <w:r>
              <w:rPr>
                <w:rFonts w:ascii="Times New Roman" w:hAnsi="Times New Roman" w:cs="Times New Roman"/>
              </w:rPr>
              <w:t>estimate</w:t>
            </w:r>
            <w:r w:rsidRPr="00492C7E">
              <w:rPr>
                <w:rFonts w:ascii="Times New Roman" w:hAnsi="Times New Roman" w:cs="Times New Roman"/>
              </w:rPr>
              <w:t xml:space="preserve"> that the extra effort on data management will require altogether 4 weeks.</w:t>
            </w:r>
          </w:p>
          <w:p w14:paraId="67D44807" w14:textId="43EC9613" w:rsidR="00937F1A" w:rsidRPr="007977B3" w:rsidRDefault="00937F1A" w:rsidP="00F2108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05" w:type="dxa"/>
          </w:tcPr>
          <w:p w14:paraId="630C9BC7" w14:textId="77777777" w:rsidR="008F2665" w:rsidRPr="00923579" w:rsidRDefault="008F266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F78AEBF" w14:textId="604D0A19" w:rsidR="00EF4A39" w:rsidRDefault="00EF4A39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A61B58E" w14:textId="77777777" w:rsidR="00836E1C" w:rsidRDefault="00836E1C" w:rsidP="00F61CD9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0BD87D9" w14:textId="77777777" w:rsidR="00836E1C" w:rsidRDefault="00836E1C" w:rsidP="00F61CD9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2F2312C" w14:textId="417F03B1" w:rsidR="00F61CD9" w:rsidRPr="00923579" w:rsidRDefault="006D6096" w:rsidP="00F61CD9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 w:rsidRPr="00A3497F">
              <w:rPr>
                <w:rFonts w:ascii="Garamond" w:hAnsi="Garamond"/>
              </w:rPr>
              <w:t xml:space="preserve">What data </w:t>
            </w:r>
            <w:proofErr w:type="gramStart"/>
            <w:r w:rsidRPr="00A3497F">
              <w:rPr>
                <w:rFonts w:ascii="Garamond" w:hAnsi="Garamond"/>
              </w:rPr>
              <w:t>will be collected, produced or reused</w:t>
            </w:r>
            <w:proofErr w:type="gramEnd"/>
            <w:r w:rsidRPr="00A3497F">
              <w:rPr>
                <w:rFonts w:ascii="Garamond" w:hAnsi="Garamond"/>
              </w:rPr>
              <w:t>?</w:t>
            </w:r>
          </w:p>
          <w:p w14:paraId="105546D8" w14:textId="77777777" w:rsidR="00F61CD9" w:rsidRDefault="00F61CD9" w:rsidP="00F61CD9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28B887D" w14:textId="13FEF592" w:rsidR="00F61CD9" w:rsidRDefault="00F61CD9" w:rsidP="00F61CD9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ive a rough estimate of the size of the data produced or collected</w:t>
            </w:r>
            <w:r w:rsidR="00855EFA">
              <w:rPr>
                <w:rFonts w:ascii="Garamond" w:hAnsi="Garamond"/>
              </w:rPr>
              <w:t>.</w:t>
            </w:r>
          </w:p>
          <w:p w14:paraId="371F9A3C" w14:textId="77777777" w:rsidR="00855EFA" w:rsidRDefault="00855EFA" w:rsidP="00F61CD9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86BD0AD" w14:textId="784F1E58" w:rsidR="00855EFA" w:rsidRDefault="00855EFA" w:rsidP="00F61CD9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 w:rsidRPr="00855EFA">
              <w:rPr>
                <w:rFonts w:ascii="Garamond" w:hAnsi="Garamond"/>
              </w:rPr>
              <w:t xml:space="preserve">What file formats will the data be </w:t>
            </w:r>
            <w:proofErr w:type="gramStart"/>
            <w:r w:rsidRPr="00855EFA">
              <w:rPr>
                <w:rFonts w:ascii="Garamond" w:hAnsi="Garamond"/>
              </w:rPr>
              <w:t>in</w:t>
            </w:r>
            <w:proofErr w:type="gramEnd"/>
            <w:r w:rsidRPr="00855EFA">
              <w:rPr>
                <w:rFonts w:ascii="Garamond" w:hAnsi="Garamond"/>
              </w:rPr>
              <w:t>?</w:t>
            </w:r>
          </w:p>
          <w:p w14:paraId="2DFFE9D8" w14:textId="77777777" w:rsidR="00F61CD9" w:rsidRDefault="00F61CD9" w:rsidP="00F61CD9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DBAD36B" w14:textId="77777777" w:rsidR="00F61CD9" w:rsidRDefault="00F61CD9" w:rsidP="00F61CD9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 w:rsidRPr="00983EF1">
              <w:rPr>
                <w:rFonts w:ascii="Garamond" w:hAnsi="Garamond"/>
              </w:rPr>
              <w:t>Is it necessary to use uncommon software to read or use the data?</w:t>
            </w:r>
          </w:p>
          <w:p w14:paraId="5141C278" w14:textId="2BB2DBF2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FAA886C" w14:textId="6C40513A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A790E89" w14:textId="112F9057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8C102BD" w14:textId="4F930226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5C63E73" w14:textId="3156A908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49F56EB" w14:textId="4FD66C5B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007C9FB" w14:textId="75DC83BD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27B6D6AF" w14:textId="2C56B624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5965042" w14:textId="4291AAE6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95618DC" w14:textId="2704B1ED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A2A8A31" w14:textId="4D046360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36A1445" w14:textId="77777777" w:rsidR="00A44D05" w:rsidRDefault="00A44D0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FA9FB5D" w14:textId="77777777" w:rsidR="00A44D05" w:rsidRDefault="00A44D0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32DB246" w14:textId="77777777" w:rsidR="00A44D05" w:rsidRDefault="00A44D0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70DB477" w14:textId="77777777" w:rsidR="00A44D05" w:rsidRDefault="00A44D0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72E8733" w14:textId="77777777" w:rsidR="00A44D05" w:rsidRDefault="00A44D0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63C613E" w14:textId="77777777" w:rsidR="00A44D05" w:rsidRDefault="00A44D0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C89EEC6" w14:textId="77777777" w:rsidR="00A44D05" w:rsidRDefault="00A44D0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19813A7" w14:textId="6C6F1968" w:rsidR="00F22604" w:rsidRDefault="00F2260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or example, in handling sensitive data, protecting the identity of participants, or gaining consent for data sharing</w:t>
            </w:r>
            <w:r w:rsidR="00CB4AFF">
              <w:rPr>
                <w:rFonts w:ascii="Garamond" w:hAnsi="Garamond"/>
              </w:rPr>
              <w:t>.</w:t>
            </w:r>
          </w:p>
          <w:p w14:paraId="1931EFA2" w14:textId="2BC2C6BC" w:rsidR="00882E0E" w:rsidRDefault="00882E0E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A4EEC91" w14:textId="70D66172" w:rsidR="00882E0E" w:rsidRDefault="00882E0E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B654C65" w14:textId="2830B3CE" w:rsidR="00882E0E" w:rsidRDefault="00882E0E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4A49835" w14:textId="20986FA2" w:rsidR="00DA6E10" w:rsidRDefault="00DA6E10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50EDC32" w14:textId="77777777" w:rsidR="00934435" w:rsidRDefault="0093443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9A66269" w14:textId="77777777" w:rsidR="00934435" w:rsidRDefault="0093443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83D0469" w14:textId="77777777" w:rsidR="00934435" w:rsidRDefault="0093443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4E4BF51" w14:textId="77777777" w:rsidR="00934435" w:rsidRDefault="0093443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60A77C5" w14:textId="77777777" w:rsidR="00934435" w:rsidRDefault="0093443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C48AB38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5E5ACF0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7B6D815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0A28CDE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4CF876E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8F308DA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AAC85D0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7816406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C9F6789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F164960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558D8A0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D21A250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5B07770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A60C4D5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1D4900F" w14:textId="77777777" w:rsidR="003506BD" w:rsidRDefault="003506B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2339C237" w14:textId="77777777" w:rsidR="00291408" w:rsidRDefault="00291408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B12B6A6" w14:textId="77777777" w:rsidR="00291408" w:rsidRDefault="00291408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39F0E77" w14:textId="79DC7F75" w:rsidR="00882E0E" w:rsidRPr="00923579" w:rsidRDefault="00882E0E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re there any copyrights, licenses or other restrictions that prevent you from using or sharing the data?</w:t>
            </w:r>
          </w:p>
          <w:p w14:paraId="5799C0B1" w14:textId="77777777" w:rsidR="00553B74" w:rsidRPr="00923579" w:rsidRDefault="00553B7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EE36B09" w14:textId="77777777" w:rsidR="00553B74" w:rsidRPr="00923579" w:rsidRDefault="00553B7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19C8715" w14:textId="77777777" w:rsidR="00CB4AFF" w:rsidRDefault="00CB4AFF" w:rsidP="00553B74">
            <w:pPr>
              <w:pStyle w:val="CommentText"/>
              <w:rPr>
                <w:rFonts w:ascii="Garamond" w:hAnsi="Garamond" w:cs="Times New Roman"/>
                <w:bCs/>
                <w:sz w:val="22"/>
                <w:szCs w:val="22"/>
              </w:rPr>
            </w:pPr>
          </w:p>
          <w:p w14:paraId="0B22FD3D" w14:textId="77777777" w:rsidR="00CB4AFF" w:rsidRDefault="00CB4AFF" w:rsidP="00553B74">
            <w:pPr>
              <w:pStyle w:val="CommentText"/>
              <w:rPr>
                <w:rFonts w:ascii="Garamond" w:hAnsi="Garamond" w:cs="Times New Roman"/>
                <w:bCs/>
                <w:sz w:val="22"/>
                <w:szCs w:val="22"/>
              </w:rPr>
            </w:pPr>
          </w:p>
          <w:p w14:paraId="03E45A0D" w14:textId="77777777" w:rsidR="00CB4AFF" w:rsidRDefault="00CB4AFF" w:rsidP="00553B74">
            <w:pPr>
              <w:pStyle w:val="CommentText"/>
              <w:rPr>
                <w:rFonts w:ascii="Garamond" w:hAnsi="Garamond" w:cs="Times New Roman"/>
                <w:bCs/>
                <w:sz w:val="22"/>
                <w:szCs w:val="22"/>
              </w:rPr>
            </w:pPr>
          </w:p>
          <w:p w14:paraId="138770D2" w14:textId="77777777" w:rsidR="007E4DC5" w:rsidRDefault="007E4DC5" w:rsidP="00553B74">
            <w:pPr>
              <w:pStyle w:val="CommentText"/>
              <w:rPr>
                <w:rFonts w:ascii="Garamond" w:hAnsi="Garamond" w:cs="Times New Roman"/>
                <w:bCs/>
                <w:sz w:val="22"/>
                <w:szCs w:val="22"/>
              </w:rPr>
            </w:pPr>
          </w:p>
          <w:p w14:paraId="54D4DD56" w14:textId="053C0449" w:rsidR="0059323F" w:rsidRDefault="0059323F" w:rsidP="00553B74">
            <w:pPr>
              <w:pStyle w:val="CommentText"/>
              <w:rPr>
                <w:rFonts w:ascii="Garamond" w:hAnsi="Garamond" w:cs="Times New Roman"/>
                <w:bCs/>
                <w:sz w:val="22"/>
                <w:szCs w:val="22"/>
              </w:rPr>
            </w:pPr>
          </w:p>
          <w:p w14:paraId="4EE72B10" w14:textId="196F61DF" w:rsidR="00553B74" w:rsidRPr="00923579" w:rsidRDefault="00553B74" w:rsidP="00553B74">
            <w:pPr>
              <w:pStyle w:val="CommentText"/>
              <w:rPr>
                <w:rFonts w:ascii="Garamond" w:hAnsi="Garamond"/>
                <w:sz w:val="22"/>
                <w:szCs w:val="22"/>
              </w:rPr>
            </w:pPr>
            <w:r w:rsidRPr="00923579">
              <w:rPr>
                <w:rFonts w:ascii="Garamond" w:hAnsi="Garamond" w:cs="Times New Roman"/>
                <w:bCs/>
                <w:sz w:val="22"/>
                <w:szCs w:val="22"/>
              </w:rPr>
              <w:t>How will you do</w:t>
            </w:r>
            <w:r w:rsidR="00EB0AEC">
              <w:rPr>
                <w:rFonts w:ascii="Garamond" w:hAnsi="Garamond" w:cs="Times New Roman"/>
                <w:bCs/>
                <w:sz w:val="22"/>
                <w:szCs w:val="22"/>
              </w:rPr>
              <w:t>cument your data to make them fi</w:t>
            </w:r>
            <w:r w:rsidRPr="00923579">
              <w:rPr>
                <w:rFonts w:ascii="Garamond" w:hAnsi="Garamond" w:cs="Times New Roman"/>
                <w:bCs/>
                <w:sz w:val="22"/>
                <w:szCs w:val="22"/>
              </w:rPr>
              <w:t>ndable, accessible, interoperable and reusable for you and others?</w:t>
            </w:r>
          </w:p>
          <w:p w14:paraId="156BE4CC" w14:textId="51B49BD9" w:rsidR="00553B74" w:rsidRPr="00923579" w:rsidRDefault="00553B74" w:rsidP="00553B74">
            <w:pPr>
              <w:pStyle w:val="ListParagraph"/>
              <w:rPr>
                <w:rFonts w:ascii="Garamond" w:hAnsi="Garamond"/>
              </w:rPr>
            </w:pPr>
          </w:p>
          <w:p w14:paraId="6D04F6DA" w14:textId="1D2CD8D1" w:rsidR="00553B74" w:rsidRPr="00923579" w:rsidRDefault="00553B74" w:rsidP="00553B7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 w:rsidRPr="00923579">
              <w:rPr>
                <w:rFonts w:ascii="Garamond" w:hAnsi="Garamond"/>
              </w:rPr>
              <w:t>What kinds of metadata standards, README files or other documentation will you use to help others to understand and use your data?</w:t>
            </w:r>
          </w:p>
          <w:p w14:paraId="2A41ABEB" w14:textId="346D1EAE" w:rsidR="00553B74" w:rsidRPr="00923579" w:rsidRDefault="00553B74" w:rsidP="00553B7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B5DD47A" w14:textId="77777777" w:rsidR="00563553" w:rsidRDefault="00563553" w:rsidP="00553B74">
            <w:pPr>
              <w:pStyle w:val="CommentText"/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08E0E214" w14:textId="77777777" w:rsidR="00563553" w:rsidRDefault="00563553" w:rsidP="00553B74">
            <w:pPr>
              <w:pStyle w:val="CommentText"/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4FC13DA7" w14:textId="77777777" w:rsidR="00563553" w:rsidRDefault="00563553" w:rsidP="00553B74">
            <w:pPr>
              <w:pStyle w:val="CommentText"/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0F3F99B2" w14:textId="4BC14001" w:rsidR="00553B74" w:rsidRPr="00923579" w:rsidRDefault="00553B74" w:rsidP="00553B74">
            <w:pPr>
              <w:pStyle w:val="CommentText"/>
              <w:jc w:val="both"/>
              <w:rPr>
                <w:rFonts w:ascii="Garamond" w:hAnsi="Garamond"/>
                <w:sz w:val="22"/>
                <w:szCs w:val="22"/>
              </w:rPr>
            </w:pPr>
            <w:r w:rsidRPr="00923579">
              <w:rPr>
                <w:rFonts w:ascii="Garamond" w:hAnsi="Garamond"/>
                <w:sz w:val="22"/>
                <w:szCs w:val="22"/>
              </w:rPr>
              <w:t xml:space="preserve">How will the data </w:t>
            </w:r>
            <w:proofErr w:type="gramStart"/>
            <w:r w:rsidRPr="00923579">
              <w:rPr>
                <w:rFonts w:ascii="Garamond" w:hAnsi="Garamond"/>
                <w:sz w:val="22"/>
                <w:szCs w:val="22"/>
              </w:rPr>
              <w:t>be backed up / recovered in the event of an incident</w:t>
            </w:r>
            <w:proofErr w:type="gramEnd"/>
            <w:r w:rsidRPr="00923579">
              <w:rPr>
                <w:rFonts w:ascii="Garamond" w:hAnsi="Garamond"/>
                <w:sz w:val="22"/>
                <w:szCs w:val="22"/>
              </w:rPr>
              <w:t>?</w:t>
            </w:r>
          </w:p>
          <w:p w14:paraId="15F807E0" w14:textId="2B0069F4" w:rsidR="00553B74" w:rsidRDefault="00553B74" w:rsidP="00553B74">
            <w:pPr>
              <w:pStyle w:val="CommentText"/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49ED8703" w14:textId="77777777" w:rsidR="001E7ED5" w:rsidRPr="00923579" w:rsidRDefault="001E7ED5" w:rsidP="00553B74">
            <w:pPr>
              <w:pStyle w:val="CommentText"/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4902C59C" w14:textId="77777777" w:rsidR="008C6CA0" w:rsidRDefault="008C6CA0" w:rsidP="00E8259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4438037" w14:textId="77777777" w:rsidR="008C6CA0" w:rsidRDefault="008C6CA0" w:rsidP="00E8259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02F96EF" w14:textId="77777777" w:rsidR="008C6CA0" w:rsidRDefault="008C6CA0" w:rsidP="00E8259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93AE45C" w14:textId="77777777" w:rsidR="006B2138" w:rsidRDefault="006B2138" w:rsidP="00553B7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0D43111" w14:textId="77777777" w:rsidR="006B2138" w:rsidRDefault="006B2138" w:rsidP="00553B7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4326D6A" w14:textId="77777777" w:rsidR="006B2138" w:rsidRDefault="006B2138" w:rsidP="00553B7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F863FE5" w14:textId="77777777" w:rsidR="006B2138" w:rsidRDefault="006B2138" w:rsidP="00553B7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97FFA74" w14:textId="77777777" w:rsidR="006B2138" w:rsidRDefault="006B2138" w:rsidP="00553B7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3C35889" w14:textId="77777777" w:rsidR="00E87C57" w:rsidRDefault="00E87C57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93A3375" w14:textId="77777777" w:rsidR="004E2F85" w:rsidRDefault="004E2F8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950DA6D" w14:textId="77777777" w:rsidR="004E2F85" w:rsidRDefault="004E2F8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38E9B4B" w14:textId="77777777" w:rsidR="004E2F85" w:rsidRDefault="004E2F8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22869ECA" w14:textId="77777777" w:rsidR="004E2F85" w:rsidRDefault="004E2F8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F0E0043" w14:textId="77777777" w:rsidR="004E2F85" w:rsidRDefault="004E2F8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2E57A01C" w14:textId="77777777" w:rsidR="004E2F85" w:rsidRDefault="004E2F85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B39D72A" w14:textId="77777777" w:rsidR="00B65E5D" w:rsidRDefault="00B65E5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3ADE783" w14:textId="77777777" w:rsidR="00B65E5D" w:rsidRDefault="00B65E5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D65E067" w14:textId="77777777" w:rsidR="00B65E5D" w:rsidRDefault="00B65E5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159A89E" w14:textId="77777777" w:rsidR="00B65E5D" w:rsidRDefault="00B65E5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97643FE" w14:textId="77777777" w:rsidR="00B65E5D" w:rsidRDefault="00B65E5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302E535" w14:textId="77777777" w:rsidR="00B65E5D" w:rsidRDefault="00B65E5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8527A33" w14:textId="77777777" w:rsidR="00B65E5D" w:rsidRDefault="00B65E5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FB85073" w14:textId="77777777" w:rsidR="00B65E5D" w:rsidRDefault="00B65E5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63378DE" w14:textId="77777777" w:rsidR="00B65E5D" w:rsidRDefault="00B65E5D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28323ABF" w14:textId="1CF32086" w:rsidR="002D4914" w:rsidRDefault="002D491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Where and when will the data, or their metadata, </w:t>
            </w:r>
            <w:proofErr w:type="gramStart"/>
            <w:r>
              <w:rPr>
                <w:rFonts w:ascii="Garamond" w:hAnsi="Garamond"/>
              </w:rPr>
              <w:t>be made</w:t>
            </w:r>
            <w:proofErr w:type="gramEnd"/>
            <w:r>
              <w:rPr>
                <w:rFonts w:ascii="Garamond" w:hAnsi="Garamond"/>
              </w:rPr>
              <w:t xml:space="preserve"> available?</w:t>
            </w:r>
          </w:p>
          <w:p w14:paraId="0602DF6F" w14:textId="0A1493A8" w:rsidR="002D4914" w:rsidRDefault="002D491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2713A52" w14:textId="77777777" w:rsidR="002D4914" w:rsidRDefault="002D491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09755B0" w14:textId="2A04677D" w:rsidR="00923579" w:rsidRDefault="00F41702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</w:t>
            </w:r>
            <w:r w:rsidR="00923579" w:rsidRPr="00923579">
              <w:rPr>
                <w:rFonts w:ascii="Garamond" w:hAnsi="Garamond"/>
              </w:rPr>
              <w:t>f your data or parts of them cannot be opened, explain why</w:t>
            </w:r>
            <w:r w:rsidR="002A0AE6">
              <w:rPr>
                <w:rFonts w:ascii="Garamond" w:hAnsi="Garamond"/>
              </w:rPr>
              <w:t xml:space="preserve"> and describe where and how the metadata will be available</w:t>
            </w:r>
          </w:p>
          <w:p w14:paraId="347E303C" w14:textId="680D4DA1" w:rsidR="00F52367" w:rsidRDefault="00F52367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167FF8A" w14:textId="6DC33A1B" w:rsidR="00F52367" w:rsidRDefault="00F52367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5990A01" w14:textId="0B21AD4C" w:rsidR="00F52367" w:rsidRDefault="00F52367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2601E380" w14:textId="31816364" w:rsidR="00F52367" w:rsidRDefault="00F52367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BCECE84" w14:textId="57D579F7" w:rsidR="00F52367" w:rsidRDefault="00F52367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3B4D4AB" w14:textId="3B4F7917" w:rsidR="00F52367" w:rsidRDefault="00F52367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2E54071" w14:textId="77777777" w:rsidR="00F52367" w:rsidRDefault="00F52367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2062019" w14:textId="77777777" w:rsidR="004E2F85" w:rsidRDefault="004E2F85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79D54C9" w14:textId="77777777" w:rsidR="004E2F85" w:rsidRDefault="004E2F85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880D174" w14:textId="77777777" w:rsidR="004E2F85" w:rsidRDefault="004E2F85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BF58B0F" w14:textId="77777777" w:rsidR="004E2F85" w:rsidRDefault="004E2F85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54519E5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2E500AA4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F541698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2B153293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6757ED80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C6404F0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4823ACC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2017868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B36ED05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A993CC4" w14:textId="77777777" w:rsidR="00B65E5D" w:rsidRDefault="00B65E5D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DE70FC5" w14:textId="6B816FFD" w:rsidR="00393F65" w:rsidRDefault="00393F65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73EE5AE8" w14:textId="77777777" w:rsidR="00563553" w:rsidRDefault="00563553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A9E5397" w14:textId="1DA23C41" w:rsidR="00CA530C" w:rsidRDefault="00CA530C" w:rsidP="00CA530C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Who will be responsible for specific tasks of data management during the research project life cycle? </w:t>
            </w:r>
          </w:p>
          <w:p w14:paraId="137DEADC" w14:textId="5FE62E21" w:rsidR="00F52367" w:rsidRDefault="00F52367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C2B38D5" w14:textId="151CF8B5" w:rsidR="00A1321C" w:rsidRDefault="00FA42C4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Specify the extra management costs in the budget and explain </w:t>
            </w:r>
            <w:r w:rsidR="00FF46FC">
              <w:rPr>
                <w:rFonts w:ascii="Garamond" w:hAnsi="Garamond"/>
              </w:rPr>
              <w:t xml:space="preserve">it </w:t>
            </w:r>
            <w:r>
              <w:rPr>
                <w:rFonts w:ascii="Garamond" w:hAnsi="Garamond"/>
              </w:rPr>
              <w:t>in the application text.</w:t>
            </w:r>
            <w:r w:rsidR="00A1321C">
              <w:rPr>
                <w:rFonts w:ascii="Garamond" w:hAnsi="Garamond"/>
              </w:rPr>
              <w:t xml:space="preserve"> </w:t>
            </w:r>
          </w:p>
          <w:p w14:paraId="55DC2FCD" w14:textId="4F3C0226" w:rsidR="00A1321C" w:rsidRPr="00923579" w:rsidRDefault="00A1321C" w:rsidP="00497AE1">
            <w:pPr>
              <w:autoSpaceDE w:val="0"/>
              <w:autoSpaceDN w:val="0"/>
              <w:adjustRightInd w:val="0"/>
              <w:jc w:val="both"/>
              <w:rPr>
                <w:rFonts w:ascii="Garamond" w:hAnsi="Garamond" w:cs="Times New Roman"/>
              </w:rPr>
            </w:pPr>
          </w:p>
        </w:tc>
      </w:tr>
    </w:tbl>
    <w:p w14:paraId="665105EA" w14:textId="77777777" w:rsidR="00B67211" w:rsidRPr="00EF4EE0" w:rsidRDefault="00B67211" w:rsidP="007565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67211" w:rsidRPr="00EF4EE0" w:rsidSect="001C1A63">
      <w:footerReference w:type="default" r:id="rId29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Author" w:initials="A">
    <w:p w14:paraId="2206FEC4" w14:textId="759E7D30" w:rsidR="003E0A0B" w:rsidRPr="00FE589E" w:rsidRDefault="003E0A0B" w:rsidP="003E0A0B">
      <w:pPr>
        <w:pStyle w:val="CommentText"/>
        <w:rPr>
          <w:rFonts w:ascii="Times New Roman" w:hAnsi="Times New Roman" w:cs="Times New Roman"/>
        </w:rPr>
      </w:pPr>
      <w:r>
        <w:rPr>
          <w:rStyle w:val="CommentReference"/>
        </w:rPr>
        <w:annotationRef/>
      </w:r>
      <w:r w:rsidRPr="00FE589E">
        <w:rPr>
          <w:rFonts w:ascii="Times New Roman" w:hAnsi="Times New Roman" w:cs="Times New Roman"/>
        </w:rPr>
        <w:t xml:space="preserve">Please note that the terms of use and privacy policy of the online survey tools used should be reviewed by e.g. RIS lawyers to ensure that they are GDPR compatible. </w:t>
      </w:r>
    </w:p>
    <w:p w14:paraId="0168613A" w14:textId="77777777" w:rsidR="003E0A0B" w:rsidRPr="003E0A0B" w:rsidRDefault="003E0A0B" w:rsidP="003E0A0B">
      <w:pPr>
        <w:pStyle w:val="CommentText"/>
      </w:pPr>
      <w:r w:rsidRPr="00FE589E">
        <w:rPr>
          <w:rFonts w:ascii="Times New Roman" w:hAnsi="Times New Roman" w:cs="Times New Roman"/>
        </w:rPr>
        <w:t>Alternatively Aalto ITS should be contacted to check if they can recommend any suitable online survey tools for use by researchers.</w:t>
      </w:r>
    </w:p>
  </w:comment>
  <w:comment w:id="2" w:author="Author" w:initials="A">
    <w:p w14:paraId="43A0535B" w14:textId="77777777" w:rsidR="009D1634" w:rsidRDefault="009D1634" w:rsidP="009D1634">
      <w:pPr>
        <w:pStyle w:val="CommentText"/>
      </w:pPr>
      <w:r>
        <w:rPr>
          <w:rStyle w:val="CommentReference"/>
        </w:rPr>
        <w:annotationRef/>
      </w:r>
      <w:r>
        <w:t>S</w:t>
      </w:r>
      <w:r w:rsidRPr="00AF6D4A">
        <w:t xml:space="preserve">ee: </w:t>
      </w:r>
      <w:hyperlink r:id="rId1" w:history="1">
        <w:r w:rsidRPr="00AF6D4A">
          <w:rPr>
            <w:rStyle w:val="Hyperlink"/>
          </w:rPr>
          <w:t>https://www.fsd.uta.fi/aineistonhallinta/en/anonymisation-and-identifiers.html</w:t>
        </w:r>
      </w:hyperlink>
    </w:p>
  </w:comment>
  <w:comment w:id="3" w:author="Author" w:initials="A">
    <w:p w14:paraId="78AAA684" w14:textId="77777777" w:rsidR="009D1634" w:rsidRDefault="009D1634" w:rsidP="009D1634">
      <w:pPr>
        <w:pStyle w:val="CommentText"/>
      </w:pPr>
      <w:r>
        <w:rPr>
          <w:rStyle w:val="CommentReference"/>
        </w:rPr>
        <w:annotationRef/>
      </w:r>
      <w:r>
        <w:t>Additional instructions regarding DMP with sensitive data (</w:t>
      </w:r>
      <w:hyperlink r:id="rId2" w:anchor=".XSg-jqZS9N1)" w:history="1">
        <w:r w:rsidRPr="001146C7">
          <w:rPr>
            <w:rStyle w:val="Hyperlink"/>
          </w:rPr>
          <w:t>https://zenodo.org/record/3247282#.XSg-jqZS9N1)</w:t>
        </w:r>
      </w:hyperlink>
      <w:r>
        <w:t xml:space="preserve"> For Aalto processes, see this template. </w:t>
      </w:r>
    </w:p>
  </w:comment>
  <w:comment w:id="5" w:author="Author" w:initials="A">
    <w:p w14:paraId="26D6976A" w14:textId="77777777" w:rsidR="00DB0B86" w:rsidRPr="00A95F7E" w:rsidRDefault="00DB0B86" w:rsidP="00DB0B86">
      <w:pPr>
        <w:pStyle w:val="CommentText"/>
        <w:rPr>
          <w:rFonts w:ascii="Times New Roman" w:hAnsi="Times New Roman" w:cs="Times New Roman"/>
        </w:rPr>
      </w:pPr>
      <w:r>
        <w:rPr>
          <w:rStyle w:val="CommentReference"/>
        </w:rPr>
        <w:annotationRef/>
      </w:r>
      <w:r w:rsidRPr="00724B8D">
        <w:rPr>
          <w:rFonts w:ascii="Times New Roman" w:hAnsi="Times New Roman" w:cs="Times New Roman"/>
        </w:rPr>
        <w:t xml:space="preserve">Note that Aalto has informed consent and research data privacy notice templates: </w:t>
      </w:r>
      <w:hyperlink r:id="rId3" w:history="1">
        <w:r w:rsidRPr="0029466B">
          <w:rPr>
            <w:rStyle w:val="Hyperlink"/>
            <w:rFonts w:ascii="Times New Roman" w:hAnsi="Times New Roman" w:cs="Times New Roman"/>
          </w:rPr>
          <w:t>https://www.aalto.fi/en/services/how-to-handle-personal-data-in-research</w:t>
        </w:r>
      </w:hyperlink>
      <w:r>
        <w:rPr>
          <w:rFonts w:ascii="Times New Roman" w:hAnsi="Times New Roman" w:cs="Times New Roman"/>
        </w:rPr>
        <w:t xml:space="preserve"> </w:t>
      </w:r>
    </w:p>
  </w:comment>
  <w:comment w:id="4" w:author="Author" w:initials="A">
    <w:p w14:paraId="117B93C1" w14:textId="77777777" w:rsidR="00DB0B86" w:rsidRPr="00DB0B86" w:rsidRDefault="00DB0B86" w:rsidP="00DB0B86">
      <w:pPr>
        <w:pStyle w:val="CommentText"/>
        <w:rPr>
          <w:rFonts w:ascii="Times New Roman" w:hAnsi="Times New Roman" w:cs="Times New Roman"/>
        </w:rPr>
      </w:pPr>
      <w:r>
        <w:rPr>
          <w:rStyle w:val="CommentReference"/>
        </w:rPr>
        <w:annotationRef/>
      </w:r>
      <w:r w:rsidRPr="00DB0B86">
        <w:rPr>
          <w:rFonts w:ascii="Times New Roman" w:hAnsi="Times New Roman" w:cs="Times New Roman"/>
        </w:rPr>
        <w:t xml:space="preserve">Note that generally the legal basis for processing personal data under the GDPR will be the performance of a task carried out in the public interest, namely scientific research and academic expression. </w:t>
      </w:r>
    </w:p>
    <w:p w14:paraId="4CE00936" w14:textId="77777777" w:rsidR="00DB0B86" w:rsidRPr="00724B8D" w:rsidRDefault="00DB0B86" w:rsidP="00DB0B86">
      <w:pPr>
        <w:pStyle w:val="CommentText"/>
      </w:pPr>
      <w:r w:rsidRPr="00DB0B86">
        <w:rPr>
          <w:rFonts w:ascii="Times New Roman" w:hAnsi="Times New Roman" w:cs="Times New Roman"/>
        </w:rPr>
        <w:t>Consent to participate in the project will be requested of all participants.</w:t>
      </w:r>
      <w:r w:rsidRPr="00724B8D">
        <w:t xml:space="preserve"> </w:t>
      </w:r>
    </w:p>
  </w:comment>
  <w:comment w:id="6" w:author="Author" w:initials="A">
    <w:p w14:paraId="793CF579" w14:textId="77777777" w:rsidR="00486E8B" w:rsidRDefault="00486E8B" w:rsidP="00486E8B">
      <w:pPr>
        <w:pStyle w:val="CommentText"/>
      </w:pPr>
      <w:r>
        <w:rPr>
          <w:rStyle w:val="CommentReference"/>
        </w:rPr>
        <w:annotationRef/>
      </w:r>
      <w:r>
        <w:t xml:space="preserve">See: </w:t>
      </w:r>
      <w:hyperlink r:id="rId4" w:history="1">
        <w:r w:rsidRPr="0029466B">
          <w:rPr>
            <w:rStyle w:val="Hyperlink"/>
          </w:rPr>
          <w:t>https://www.tenk.fi/sites/tenk.fi/files/ethicalprinciples.pdf</w:t>
        </w:r>
      </w:hyperlink>
      <w:r>
        <w:t xml:space="preserve"> (p.3)</w:t>
      </w:r>
    </w:p>
  </w:comment>
  <w:comment w:id="7" w:author="Author" w:initials="A">
    <w:p w14:paraId="32A22077" w14:textId="77777777" w:rsidR="00486E8B" w:rsidRDefault="00486E8B" w:rsidP="00486E8B">
      <w:pPr>
        <w:pStyle w:val="CommentText"/>
      </w:pPr>
      <w:r>
        <w:rPr>
          <w:rStyle w:val="CommentReference"/>
        </w:rPr>
        <w:annotationRef/>
      </w:r>
      <w:r>
        <w:t xml:space="preserve">See: </w:t>
      </w:r>
      <w:hyperlink r:id="rId5" w:history="1">
        <w:r w:rsidRPr="001146C7">
          <w:rPr>
            <w:rStyle w:val="Hyperlink"/>
          </w:rPr>
          <w:t>https://www.aalto.fi/en/services/how-to-handle-personal-data-in-research</w:t>
        </w:r>
      </w:hyperlink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168613A" w15:done="0"/>
  <w15:commentEx w15:paraId="43A0535B" w15:done="0"/>
  <w15:commentEx w15:paraId="78AAA684" w15:done="0"/>
  <w15:commentEx w15:paraId="26D6976A" w15:done="0"/>
  <w15:commentEx w15:paraId="4CE00936" w15:done="0"/>
  <w15:commentEx w15:paraId="793CF579" w15:done="0"/>
  <w15:commentEx w15:paraId="32A22077" w15:done="0"/>
</w15:commentsEx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37748B2" w16cid:durableId="4E666A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D28388" w14:textId="77777777" w:rsidR="006B38DD" w:rsidRDefault="006B38DD" w:rsidP="00791495">
      <w:pPr>
        <w:spacing w:after="0" w:line="240" w:lineRule="auto"/>
      </w:pPr>
      <w:r>
        <w:separator/>
      </w:r>
    </w:p>
  </w:endnote>
  <w:endnote w:type="continuationSeparator" w:id="0">
    <w:p w14:paraId="4FBA3149" w14:textId="77777777" w:rsidR="006B38DD" w:rsidRDefault="006B38DD" w:rsidP="007914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584286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60B32B" w14:textId="7D867211" w:rsidR="005206C6" w:rsidRDefault="005206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0D7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90E4EAF" w14:textId="56DB867C" w:rsidR="7504AEE6" w:rsidRDefault="7504AEE6" w:rsidP="7504AE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AC5D92" w14:textId="77777777" w:rsidR="006B38DD" w:rsidRDefault="006B38DD" w:rsidP="00791495">
      <w:pPr>
        <w:spacing w:after="0" w:line="240" w:lineRule="auto"/>
      </w:pPr>
      <w:r>
        <w:separator/>
      </w:r>
    </w:p>
  </w:footnote>
  <w:footnote w:type="continuationSeparator" w:id="0">
    <w:p w14:paraId="1D522CD4" w14:textId="77777777" w:rsidR="006B38DD" w:rsidRDefault="006B38DD" w:rsidP="007914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468EC"/>
    <w:multiLevelType w:val="hybridMultilevel"/>
    <w:tmpl w:val="6E149268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64078"/>
    <w:multiLevelType w:val="hybridMultilevel"/>
    <w:tmpl w:val="8AC4F61A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BB640F"/>
    <w:multiLevelType w:val="hybridMultilevel"/>
    <w:tmpl w:val="6D582B76"/>
    <w:lvl w:ilvl="0" w:tplc="074C4272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66F81"/>
    <w:multiLevelType w:val="hybridMultilevel"/>
    <w:tmpl w:val="51164D58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D102B"/>
    <w:multiLevelType w:val="hybridMultilevel"/>
    <w:tmpl w:val="50509324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6440A"/>
    <w:multiLevelType w:val="hybridMultilevel"/>
    <w:tmpl w:val="CA5E2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672774"/>
    <w:multiLevelType w:val="hybridMultilevel"/>
    <w:tmpl w:val="BD003386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7A4688"/>
    <w:multiLevelType w:val="hybridMultilevel"/>
    <w:tmpl w:val="143C9436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9309C"/>
    <w:multiLevelType w:val="hybridMultilevel"/>
    <w:tmpl w:val="2FDA2050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04ECB"/>
    <w:multiLevelType w:val="hybridMultilevel"/>
    <w:tmpl w:val="35487F02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7"/>
  </w:num>
  <w:num w:numId="8">
    <w:abstractNumId w:val="0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defaultTabStop w:val="1304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tDQyNDE0MzMyNjVS0lEKTi0uzszPAykwNK4FAKUuTeItAAAA"/>
  </w:docVars>
  <w:rsids>
    <w:rsidRoot w:val="00DF441D"/>
    <w:rsid w:val="000005C3"/>
    <w:rsid w:val="00005A6B"/>
    <w:rsid w:val="00005F99"/>
    <w:rsid w:val="000079F5"/>
    <w:rsid w:val="00007BD8"/>
    <w:rsid w:val="000102AB"/>
    <w:rsid w:val="00011106"/>
    <w:rsid w:val="00011794"/>
    <w:rsid w:val="00016B8A"/>
    <w:rsid w:val="00020B50"/>
    <w:rsid w:val="00024E6F"/>
    <w:rsid w:val="000301BF"/>
    <w:rsid w:val="000309EF"/>
    <w:rsid w:val="0003277F"/>
    <w:rsid w:val="00033264"/>
    <w:rsid w:val="00037649"/>
    <w:rsid w:val="00044279"/>
    <w:rsid w:val="00051765"/>
    <w:rsid w:val="000547CE"/>
    <w:rsid w:val="00062424"/>
    <w:rsid w:val="00063213"/>
    <w:rsid w:val="00063286"/>
    <w:rsid w:val="00064A1D"/>
    <w:rsid w:val="00077F75"/>
    <w:rsid w:val="00080F8D"/>
    <w:rsid w:val="00084AB3"/>
    <w:rsid w:val="00084AF4"/>
    <w:rsid w:val="00086885"/>
    <w:rsid w:val="0009678D"/>
    <w:rsid w:val="000A4B83"/>
    <w:rsid w:val="000A7E92"/>
    <w:rsid w:val="000B301F"/>
    <w:rsid w:val="000B3930"/>
    <w:rsid w:val="000B4B82"/>
    <w:rsid w:val="000D0454"/>
    <w:rsid w:val="000D3F26"/>
    <w:rsid w:val="000D688D"/>
    <w:rsid w:val="000E12C2"/>
    <w:rsid w:val="000E4019"/>
    <w:rsid w:val="000E617A"/>
    <w:rsid w:val="000E78BE"/>
    <w:rsid w:val="000E7D47"/>
    <w:rsid w:val="000F58BE"/>
    <w:rsid w:val="00100F92"/>
    <w:rsid w:val="001027B5"/>
    <w:rsid w:val="00104B8F"/>
    <w:rsid w:val="00106B88"/>
    <w:rsid w:val="00112AD4"/>
    <w:rsid w:val="00116AAF"/>
    <w:rsid w:val="00124881"/>
    <w:rsid w:val="00126704"/>
    <w:rsid w:val="001325FD"/>
    <w:rsid w:val="00134202"/>
    <w:rsid w:val="0013448B"/>
    <w:rsid w:val="00134FE9"/>
    <w:rsid w:val="0014087E"/>
    <w:rsid w:val="00144468"/>
    <w:rsid w:val="00144816"/>
    <w:rsid w:val="00146767"/>
    <w:rsid w:val="0015042B"/>
    <w:rsid w:val="00150DA0"/>
    <w:rsid w:val="0015653D"/>
    <w:rsid w:val="00157A51"/>
    <w:rsid w:val="00162884"/>
    <w:rsid w:val="001677F4"/>
    <w:rsid w:val="00172247"/>
    <w:rsid w:val="00174EB5"/>
    <w:rsid w:val="00180593"/>
    <w:rsid w:val="001806AC"/>
    <w:rsid w:val="00180CF6"/>
    <w:rsid w:val="001837CC"/>
    <w:rsid w:val="00185270"/>
    <w:rsid w:val="001859E2"/>
    <w:rsid w:val="0018635E"/>
    <w:rsid w:val="0018661A"/>
    <w:rsid w:val="00194BD9"/>
    <w:rsid w:val="0019528D"/>
    <w:rsid w:val="001A1511"/>
    <w:rsid w:val="001A1A94"/>
    <w:rsid w:val="001A2F2A"/>
    <w:rsid w:val="001B1E43"/>
    <w:rsid w:val="001B42DF"/>
    <w:rsid w:val="001B4B5D"/>
    <w:rsid w:val="001C1854"/>
    <w:rsid w:val="001C1A63"/>
    <w:rsid w:val="001C2B7C"/>
    <w:rsid w:val="001C583C"/>
    <w:rsid w:val="001C76B4"/>
    <w:rsid w:val="001D2AF0"/>
    <w:rsid w:val="001D327B"/>
    <w:rsid w:val="001D4B8B"/>
    <w:rsid w:val="001D5AD1"/>
    <w:rsid w:val="001D647B"/>
    <w:rsid w:val="001E13BA"/>
    <w:rsid w:val="001E5A82"/>
    <w:rsid w:val="001E7ED5"/>
    <w:rsid w:val="001F6254"/>
    <w:rsid w:val="0021164A"/>
    <w:rsid w:val="00212320"/>
    <w:rsid w:val="002128B8"/>
    <w:rsid w:val="00222DEA"/>
    <w:rsid w:val="00226F28"/>
    <w:rsid w:val="00233542"/>
    <w:rsid w:val="00237295"/>
    <w:rsid w:val="002415AF"/>
    <w:rsid w:val="0024480E"/>
    <w:rsid w:val="002507D4"/>
    <w:rsid w:val="002516A5"/>
    <w:rsid w:val="00264B41"/>
    <w:rsid w:val="0026670A"/>
    <w:rsid w:val="00271866"/>
    <w:rsid w:val="00271C98"/>
    <w:rsid w:val="00272AC7"/>
    <w:rsid w:val="0027737A"/>
    <w:rsid w:val="002812E8"/>
    <w:rsid w:val="00284C21"/>
    <w:rsid w:val="00287383"/>
    <w:rsid w:val="0028794F"/>
    <w:rsid w:val="00287998"/>
    <w:rsid w:val="002904DA"/>
    <w:rsid w:val="00290FD8"/>
    <w:rsid w:val="00291408"/>
    <w:rsid w:val="00293127"/>
    <w:rsid w:val="0029708A"/>
    <w:rsid w:val="002A074A"/>
    <w:rsid w:val="002A0AE6"/>
    <w:rsid w:val="002A302C"/>
    <w:rsid w:val="002A64AF"/>
    <w:rsid w:val="002B0066"/>
    <w:rsid w:val="002B04E8"/>
    <w:rsid w:val="002B54B1"/>
    <w:rsid w:val="002B5BC7"/>
    <w:rsid w:val="002C06F9"/>
    <w:rsid w:val="002C11DF"/>
    <w:rsid w:val="002C7C50"/>
    <w:rsid w:val="002D2E42"/>
    <w:rsid w:val="002D4914"/>
    <w:rsid w:val="002D4A59"/>
    <w:rsid w:val="002D7A30"/>
    <w:rsid w:val="002E19D5"/>
    <w:rsid w:val="002E3BC4"/>
    <w:rsid w:val="002F13D7"/>
    <w:rsid w:val="003007CD"/>
    <w:rsid w:val="0030511D"/>
    <w:rsid w:val="003061F4"/>
    <w:rsid w:val="0031172B"/>
    <w:rsid w:val="00313981"/>
    <w:rsid w:val="003153F9"/>
    <w:rsid w:val="0031567F"/>
    <w:rsid w:val="0031767D"/>
    <w:rsid w:val="00317CBA"/>
    <w:rsid w:val="003230AB"/>
    <w:rsid w:val="00327399"/>
    <w:rsid w:val="00330D63"/>
    <w:rsid w:val="0033404F"/>
    <w:rsid w:val="003346A5"/>
    <w:rsid w:val="003355D8"/>
    <w:rsid w:val="0033749C"/>
    <w:rsid w:val="00340BEF"/>
    <w:rsid w:val="0034140F"/>
    <w:rsid w:val="00345447"/>
    <w:rsid w:val="00346C95"/>
    <w:rsid w:val="003506BD"/>
    <w:rsid w:val="00350F7F"/>
    <w:rsid w:val="00351727"/>
    <w:rsid w:val="00353584"/>
    <w:rsid w:val="00353C2B"/>
    <w:rsid w:val="00354159"/>
    <w:rsid w:val="00360E59"/>
    <w:rsid w:val="00361FDC"/>
    <w:rsid w:val="00364C64"/>
    <w:rsid w:val="00366C33"/>
    <w:rsid w:val="00372B9D"/>
    <w:rsid w:val="00375514"/>
    <w:rsid w:val="0037784E"/>
    <w:rsid w:val="003863E2"/>
    <w:rsid w:val="00390594"/>
    <w:rsid w:val="00393F65"/>
    <w:rsid w:val="00394393"/>
    <w:rsid w:val="00395307"/>
    <w:rsid w:val="0039669F"/>
    <w:rsid w:val="003A066F"/>
    <w:rsid w:val="003A06E3"/>
    <w:rsid w:val="003A1D80"/>
    <w:rsid w:val="003A24ED"/>
    <w:rsid w:val="003A2868"/>
    <w:rsid w:val="003A38AA"/>
    <w:rsid w:val="003A5C36"/>
    <w:rsid w:val="003A7819"/>
    <w:rsid w:val="003B119D"/>
    <w:rsid w:val="003B1478"/>
    <w:rsid w:val="003C4837"/>
    <w:rsid w:val="003C53F5"/>
    <w:rsid w:val="003C555E"/>
    <w:rsid w:val="003C7F1B"/>
    <w:rsid w:val="003D1AAC"/>
    <w:rsid w:val="003D62A6"/>
    <w:rsid w:val="003D7F1E"/>
    <w:rsid w:val="003E00B9"/>
    <w:rsid w:val="003E0A0B"/>
    <w:rsid w:val="003E29B9"/>
    <w:rsid w:val="003E2F5E"/>
    <w:rsid w:val="003E7762"/>
    <w:rsid w:val="003F0580"/>
    <w:rsid w:val="003F246A"/>
    <w:rsid w:val="003F2B1E"/>
    <w:rsid w:val="003F4309"/>
    <w:rsid w:val="0040454C"/>
    <w:rsid w:val="00404C1F"/>
    <w:rsid w:val="00413829"/>
    <w:rsid w:val="00413AD9"/>
    <w:rsid w:val="00414C3E"/>
    <w:rsid w:val="00420F0A"/>
    <w:rsid w:val="004227FF"/>
    <w:rsid w:val="00423EB3"/>
    <w:rsid w:val="00424860"/>
    <w:rsid w:val="00425B88"/>
    <w:rsid w:val="00425FF5"/>
    <w:rsid w:val="004276D6"/>
    <w:rsid w:val="00427B87"/>
    <w:rsid w:val="00430C5A"/>
    <w:rsid w:val="004336DF"/>
    <w:rsid w:val="00434B58"/>
    <w:rsid w:val="00436E0F"/>
    <w:rsid w:val="004373B5"/>
    <w:rsid w:val="0044144F"/>
    <w:rsid w:val="004469C4"/>
    <w:rsid w:val="00447503"/>
    <w:rsid w:val="0044764E"/>
    <w:rsid w:val="00447D8F"/>
    <w:rsid w:val="00452375"/>
    <w:rsid w:val="0045418C"/>
    <w:rsid w:val="00462E8E"/>
    <w:rsid w:val="00465D1E"/>
    <w:rsid w:val="004758FA"/>
    <w:rsid w:val="00480C83"/>
    <w:rsid w:val="00480EC3"/>
    <w:rsid w:val="004813ED"/>
    <w:rsid w:val="00481E7D"/>
    <w:rsid w:val="004825A4"/>
    <w:rsid w:val="00486E8B"/>
    <w:rsid w:val="00490E8A"/>
    <w:rsid w:val="00490EB6"/>
    <w:rsid w:val="00490EC2"/>
    <w:rsid w:val="004941C3"/>
    <w:rsid w:val="00496375"/>
    <w:rsid w:val="00497079"/>
    <w:rsid w:val="00497AE1"/>
    <w:rsid w:val="004A3612"/>
    <w:rsid w:val="004A6F4D"/>
    <w:rsid w:val="004B1300"/>
    <w:rsid w:val="004B1D59"/>
    <w:rsid w:val="004B1DFF"/>
    <w:rsid w:val="004B29F5"/>
    <w:rsid w:val="004B5326"/>
    <w:rsid w:val="004B57A2"/>
    <w:rsid w:val="004B6D5F"/>
    <w:rsid w:val="004C0A8C"/>
    <w:rsid w:val="004C15BD"/>
    <w:rsid w:val="004C1811"/>
    <w:rsid w:val="004C3462"/>
    <w:rsid w:val="004C36E7"/>
    <w:rsid w:val="004C5570"/>
    <w:rsid w:val="004C5613"/>
    <w:rsid w:val="004D0CCB"/>
    <w:rsid w:val="004D24A6"/>
    <w:rsid w:val="004D323E"/>
    <w:rsid w:val="004D598D"/>
    <w:rsid w:val="004D7F8C"/>
    <w:rsid w:val="004E2018"/>
    <w:rsid w:val="004E2F85"/>
    <w:rsid w:val="004E38F5"/>
    <w:rsid w:val="004F3344"/>
    <w:rsid w:val="004F391B"/>
    <w:rsid w:val="004F4F9F"/>
    <w:rsid w:val="00504F0A"/>
    <w:rsid w:val="0051342C"/>
    <w:rsid w:val="005136E0"/>
    <w:rsid w:val="0051686D"/>
    <w:rsid w:val="005206C6"/>
    <w:rsid w:val="00525209"/>
    <w:rsid w:val="005272CF"/>
    <w:rsid w:val="00527E56"/>
    <w:rsid w:val="00532F41"/>
    <w:rsid w:val="00533AE9"/>
    <w:rsid w:val="00542E2E"/>
    <w:rsid w:val="005431B2"/>
    <w:rsid w:val="005432A7"/>
    <w:rsid w:val="0055315B"/>
    <w:rsid w:val="00553B74"/>
    <w:rsid w:val="00553E6E"/>
    <w:rsid w:val="00561022"/>
    <w:rsid w:val="00561C39"/>
    <w:rsid w:val="00563160"/>
    <w:rsid w:val="00563171"/>
    <w:rsid w:val="00563553"/>
    <w:rsid w:val="00563C58"/>
    <w:rsid w:val="005651CE"/>
    <w:rsid w:val="00574683"/>
    <w:rsid w:val="00574D8C"/>
    <w:rsid w:val="00574D9E"/>
    <w:rsid w:val="00576DBB"/>
    <w:rsid w:val="005836AE"/>
    <w:rsid w:val="00587BC7"/>
    <w:rsid w:val="00590E60"/>
    <w:rsid w:val="0059323F"/>
    <w:rsid w:val="005975B8"/>
    <w:rsid w:val="005A7345"/>
    <w:rsid w:val="005B2562"/>
    <w:rsid w:val="005B25A5"/>
    <w:rsid w:val="005B6933"/>
    <w:rsid w:val="005C0EA6"/>
    <w:rsid w:val="005C48B3"/>
    <w:rsid w:val="005C778D"/>
    <w:rsid w:val="005D0206"/>
    <w:rsid w:val="005D3319"/>
    <w:rsid w:val="005D6EE3"/>
    <w:rsid w:val="005E017D"/>
    <w:rsid w:val="005E0DE9"/>
    <w:rsid w:val="005E11A4"/>
    <w:rsid w:val="005E3B16"/>
    <w:rsid w:val="005E3EE9"/>
    <w:rsid w:val="005E435D"/>
    <w:rsid w:val="005F2C9B"/>
    <w:rsid w:val="005F4B3A"/>
    <w:rsid w:val="005F596F"/>
    <w:rsid w:val="0060648C"/>
    <w:rsid w:val="0060759B"/>
    <w:rsid w:val="00607E07"/>
    <w:rsid w:val="00610268"/>
    <w:rsid w:val="00612672"/>
    <w:rsid w:val="00614A85"/>
    <w:rsid w:val="00620D8F"/>
    <w:rsid w:val="00621B5F"/>
    <w:rsid w:val="0062304B"/>
    <w:rsid w:val="00623830"/>
    <w:rsid w:val="0063329A"/>
    <w:rsid w:val="00634EDF"/>
    <w:rsid w:val="006420EA"/>
    <w:rsid w:val="00642AC8"/>
    <w:rsid w:val="00652C40"/>
    <w:rsid w:val="00653378"/>
    <w:rsid w:val="0065568F"/>
    <w:rsid w:val="00665C88"/>
    <w:rsid w:val="006672C9"/>
    <w:rsid w:val="0066766A"/>
    <w:rsid w:val="00667CAE"/>
    <w:rsid w:val="00670DB2"/>
    <w:rsid w:val="00693405"/>
    <w:rsid w:val="006A1708"/>
    <w:rsid w:val="006A4D4C"/>
    <w:rsid w:val="006A4F1E"/>
    <w:rsid w:val="006A7E46"/>
    <w:rsid w:val="006B1975"/>
    <w:rsid w:val="006B2138"/>
    <w:rsid w:val="006B3611"/>
    <w:rsid w:val="006B38DD"/>
    <w:rsid w:val="006C09EC"/>
    <w:rsid w:val="006C300B"/>
    <w:rsid w:val="006C3460"/>
    <w:rsid w:val="006D5AC9"/>
    <w:rsid w:val="006D6059"/>
    <w:rsid w:val="006D6096"/>
    <w:rsid w:val="006D7DBD"/>
    <w:rsid w:val="006E0E95"/>
    <w:rsid w:val="006E1CD3"/>
    <w:rsid w:val="006E35AD"/>
    <w:rsid w:val="006E3646"/>
    <w:rsid w:val="006E4404"/>
    <w:rsid w:val="006E6E10"/>
    <w:rsid w:val="006F2923"/>
    <w:rsid w:val="006F3CD7"/>
    <w:rsid w:val="006F5696"/>
    <w:rsid w:val="006F69BB"/>
    <w:rsid w:val="006F6F5D"/>
    <w:rsid w:val="006F7547"/>
    <w:rsid w:val="0070227B"/>
    <w:rsid w:val="00704FD2"/>
    <w:rsid w:val="00710D07"/>
    <w:rsid w:val="00713015"/>
    <w:rsid w:val="007153FD"/>
    <w:rsid w:val="00715B21"/>
    <w:rsid w:val="00716B40"/>
    <w:rsid w:val="00723B46"/>
    <w:rsid w:val="00726029"/>
    <w:rsid w:val="00731D3D"/>
    <w:rsid w:val="0073759D"/>
    <w:rsid w:val="00745B1E"/>
    <w:rsid w:val="007542E1"/>
    <w:rsid w:val="00755CE3"/>
    <w:rsid w:val="00756342"/>
    <w:rsid w:val="0075654B"/>
    <w:rsid w:val="007565B4"/>
    <w:rsid w:val="00760CE0"/>
    <w:rsid w:val="00763104"/>
    <w:rsid w:val="00763B36"/>
    <w:rsid w:val="00765D01"/>
    <w:rsid w:val="00773F11"/>
    <w:rsid w:val="007751C4"/>
    <w:rsid w:val="007773A1"/>
    <w:rsid w:val="00782506"/>
    <w:rsid w:val="0078324B"/>
    <w:rsid w:val="00784468"/>
    <w:rsid w:val="00786C5C"/>
    <w:rsid w:val="00787454"/>
    <w:rsid w:val="00791495"/>
    <w:rsid w:val="007915CE"/>
    <w:rsid w:val="007970F3"/>
    <w:rsid w:val="007977B3"/>
    <w:rsid w:val="007A3AEE"/>
    <w:rsid w:val="007B26D4"/>
    <w:rsid w:val="007B2754"/>
    <w:rsid w:val="007B3810"/>
    <w:rsid w:val="007C0BE8"/>
    <w:rsid w:val="007C47C9"/>
    <w:rsid w:val="007D1BEB"/>
    <w:rsid w:val="007D1E42"/>
    <w:rsid w:val="007D21FB"/>
    <w:rsid w:val="007D3738"/>
    <w:rsid w:val="007E1349"/>
    <w:rsid w:val="007E4DC5"/>
    <w:rsid w:val="007F006F"/>
    <w:rsid w:val="007F071C"/>
    <w:rsid w:val="007F499E"/>
    <w:rsid w:val="007F69F9"/>
    <w:rsid w:val="007F7241"/>
    <w:rsid w:val="00800409"/>
    <w:rsid w:val="00800B2B"/>
    <w:rsid w:val="0081463F"/>
    <w:rsid w:val="008153A6"/>
    <w:rsid w:val="00823D04"/>
    <w:rsid w:val="00823E2F"/>
    <w:rsid w:val="00824783"/>
    <w:rsid w:val="00830985"/>
    <w:rsid w:val="00832714"/>
    <w:rsid w:val="008335AC"/>
    <w:rsid w:val="00836E1C"/>
    <w:rsid w:val="00841A79"/>
    <w:rsid w:val="0084205F"/>
    <w:rsid w:val="00842210"/>
    <w:rsid w:val="00842891"/>
    <w:rsid w:val="00845A26"/>
    <w:rsid w:val="00846502"/>
    <w:rsid w:val="00850AF2"/>
    <w:rsid w:val="0085229C"/>
    <w:rsid w:val="00855EFA"/>
    <w:rsid w:val="008562D5"/>
    <w:rsid w:val="0085694A"/>
    <w:rsid w:val="00863511"/>
    <w:rsid w:val="00865063"/>
    <w:rsid w:val="00865919"/>
    <w:rsid w:val="0088137F"/>
    <w:rsid w:val="00882E0E"/>
    <w:rsid w:val="00887416"/>
    <w:rsid w:val="00892877"/>
    <w:rsid w:val="00896FA2"/>
    <w:rsid w:val="008A27EC"/>
    <w:rsid w:val="008A30DC"/>
    <w:rsid w:val="008A6133"/>
    <w:rsid w:val="008A6220"/>
    <w:rsid w:val="008A681C"/>
    <w:rsid w:val="008B2E9A"/>
    <w:rsid w:val="008B6AE8"/>
    <w:rsid w:val="008B743A"/>
    <w:rsid w:val="008C1636"/>
    <w:rsid w:val="008C6031"/>
    <w:rsid w:val="008C6CA0"/>
    <w:rsid w:val="008D187B"/>
    <w:rsid w:val="008E0788"/>
    <w:rsid w:val="008E18D2"/>
    <w:rsid w:val="008E5C8C"/>
    <w:rsid w:val="008E60DE"/>
    <w:rsid w:val="008E7050"/>
    <w:rsid w:val="008E7B0C"/>
    <w:rsid w:val="008F0B5E"/>
    <w:rsid w:val="008F2665"/>
    <w:rsid w:val="0090065D"/>
    <w:rsid w:val="00900D78"/>
    <w:rsid w:val="00901099"/>
    <w:rsid w:val="00902B57"/>
    <w:rsid w:val="00902CD2"/>
    <w:rsid w:val="009046EF"/>
    <w:rsid w:val="00904820"/>
    <w:rsid w:val="00912270"/>
    <w:rsid w:val="00917D55"/>
    <w:rsid w:val="00923579"/>
    <w:rsid w:val="009238F9"/>
    <w:rsid w:val="00926760"/>
    <w:rsid w:val="00934435"/>
    <w:rsid w:val="00934CB7"/>
    <w:rsid w:val="00937F1A"/>
    <w:rsid w:val="00945133"/>
    <w:rsid w:val="0095082D"/>
    <w:rsid w:val="00951C5E"/>
    <w:rsid w:val="009575A9"/>
    <w:rsid w:val="00957A80"/>
    <w:rsid w:val="009647E2"/>
    <w:rsid w:val="00966DBF"/>
    <w:rsid w:val="00974A2F"/>
    <w:rsid w:val="0098089C"/>
    <w:rsid w:val="00982974"/>
    <w:rsid w:val="00983EF1"/>
    <w:rsid w:val="00985808"/>
    <w:rsid w:val="00986989"/>
    <w:rsid w:val="00986A5F"/>
    <w:rsid w:val="0098778D"/>
    <w:rsid w:val="009948BA"/>
    <w:rsid w:val="00995C99"/>
    <w:rsid w:val="009A2ADC"/>
    <w:rsid w:val="009A7F9B"/>
    <w:rsid w:val="009B015C"/>
    <w:rsid w:val="009B4EE0"/>
    <w:rsid w:val="009B50B8"/>
    <w:rsid w:val="009C0333"/>
    <w:rsid w:val="009C5C44"/>
    <w:rsid w:val="009C7244"/>
    <w:rsid w:val="009D1634"/>
    <w:rsid w:val="009D7A54"/>
    <w:rsid w:val="009E0BB9"/>
    <w:rsid w:val="009E206E"/>
    <w:rsid w:val="009F3278"/>
    <w:rsid w:val="009F3655"/>
    <w:rsid w:val="009F5A46"/>
    <w:rsid w:val="009F642D"/>
    <w:rsid w:val="009F75A1"/>
    <w:rsid w:val="00A0381F"/>
    <w:rsid w:val="00A07277"/>
    <w:rsid w:val="00A1321C"/>
    <w:rsid w:val="00A13B88"/>
    <w:rsid w:val="00A13DDE"/>
    <w:rsid w:val="00A20CFF"/>
    <w:rsid w:val="00A21720"/>
    <w:rsid w:val="00A21FB7"/>
    <w:rsid w:val="00A2216E"/>
    <w:rsid w:val="00A2588F"/>
    <w:rsid w:val="00A32A60"/>
    <w:rsid w:val="00A33725"/>
    <w:rsid w:val="00A3497F"/>
    <w:rsid w:val="00A34A45"/>
    <w:rsid w:val="00A356B8"/>
    <w:rsid w:val="00A4084B"/>
    <w:rsid w:val="00A42B38"/>
    <w:rsid w:val="00A44D05"/>
    <w:rsid w:val="00A510D6"/>
    <w:rsid w:val="00A53496"/>
    <w:rsid w:val="00A538AB"/>
    <w:rsid w:val="00A623C3"/>
    <w:rsid w:val="00A63DC1"/>
    <w:rsid w:val="00A67424"/>
    <w:rsid w:val="00A675DE"/>
    <w:rsid w:val="00A72B08"/>
    <w:rsid w:val="00A73A2D"/>
    <w:rsid w:val="00A75565"/>
    <w:rsid w:val="00A80B3C"/>
    <w:rsid w:val="00A95074"/>
    <w:rsid w:val="00A97649"/>
    <w:rsid w:val="00AA0986"/>
    <w:rsid w:val="00AA1BFA"/>
    <w:rsid w:val="00AA40AD"/>
    <w:rsid w:val="00AA48C0"/>
    <w:rsid w:val="00AA4BEA"/>
    <w:rsid w:val="00AA7DF6"/>
    <w:rsid w:val="00AB381E"/>
    <w:rsid w:val="00AC1DCA"/>
    <w:rsid w:val="00AC2C06"/>
    <w:rsid w:val="00AD6054"/>
    <w:rsid w:val="00AE262E"/>
    <w:rsid w:val="00AE64C5"/>
    <w:rsid w:val="00AE6AEB"/>
    <w:rsid w:val="00AF76A8"/>
    <w:rsid w:val="00AF79B7"/>
    <w:rsid w:val="00B0064B"/>
    <w:rsid w:val="00B01525"/>
    <w:rsid w:val="00B01BC6"/>
    <w:rsid w:val="00B06993"/>
    <w:rsid w:val="00B12EED"/>
    <w:rsid w:val="00B16B51"/>
    <w:rsid w:val="00B17043"/>
    <w:rsid w:val="00B234AB"/>
    <w:rsid w:val="00B25CBB"/>
    <w:rsid w:val="00B27D85"/>
    <w:rsid w:val="00B27EE5"/>
    <w:rsid w:val="00B30BC0"/>
    <w:rsid w:val="00B33823"/>
    <w:rsid w:val="00B3688C"/>
    <w:rsid w:val="00B407AB"/>
    <w:rsid w:val="00B42097"/>
    <w:rsid w:val="00B42106"/>
    <w:rsid w:val="00B470C0"/>
    <w:rsid w:val="00B47127"/>
    <w:rsid w:val="00B51749"/>
    <w:rsid w:val="00B5219A"/>
    <w:rsid w:val="00B5753C"/>
    <w:rsid w:val="00B57F56"/>
    <w:rsid w:val="00B60369"/>
    <w:rsid w:val="00B631A0"/>
    <w:rsid w:val="00B65E5D"/>
    <w:rsid w:val="00B67211"/>
    <w:rsid w:val="00B70380"/>
    <w:rsid w:val="00B7386A"/>
    <w:rsid w:val="00B815FB"/>
    <w:rsid w:val="00B8165C"/>
    <w:rsid w:val="00B82875"/>
    <w:rsid w:val="00B83C30"/>
    <w:rsid w:val="00B85414"/>
    <w:rsid w:val="00B9084F"/>
    <w:rsid w:val="00B92192"/>
    <w:rsid w:val="00B92FB0"/>
    <w:rsid w:val="00B96FCA"/>
    <w:rsid w:val="00BA1474"/>
    <w:rsid w:val="00BA15E3"/>
    <w:rsid w:val="00BA3977"/>
    <w:rsid w:val="00BA503A"/>
    <w:rsid w:val="00BA6EB1"/>
    <w:rsid w:val="00BA7417"/>
    <w:rsid w:val="00BB1108"/>
    <w:rsid w:val="00BB17F2"/>
    <w:rsid w:val="00BB1C9F"/>
    <w:rsid w:val="00BB3353"/>
    <w:rsid w:val="00BB61D3"/>
    <w:rsid w:val="00BB775E"/>
    <w:rsid w:val="00BC05A2"/>
    <w:rsid w:val="00BC27E4"/>
    <w:rsid w:val="00BC30AC"/>
    <w:rsid w:val="00BC5A03"/>
    <w:rsid w:val="00BC7BB9"/>
    <w:rsid w:val="00BE0B66"/>
    <w:rsid w:val="00BE4214"/>
    <w:rsid w:val="00BE5B5B"/>
    <w:rsid w:val="00BE602F"/>
    <w:rsid w:val="00BF25EB"/>
    <w:rsid w:val="00C016C0"/>
    <w:rsid w:val="00C01A13"/>
    <w:rsid w:val="00C047B9"/>
    <w:rsid w:val="00C16D35"/>
    <w:rsid w:val="00C16E1F"/>
    <w:rsid w:val="00C17045"/>
    <w:rsid w:val="00C2287E"/>
    <w:rsid w:val="00C265A6"/>
    <w:rsid w:val="00C32ECB"/>
    <w:rsid w:val="00C4138C"/>
    <w:rsid w:val="00C41EE5"/>
    <w:rsid w:val="00C4503C"/>
    <w:rsid w:val="00C51D07"/>
    <w:rsid w:val="00C52398"/>
    <w:rsid w:val="00C552BC"/>
    <w:rsid w:val="00C5588B"/>
    <w:rsid w:val="00C56FBD"/>
    <w:rsid w:val="00C57664"/>
    <w:rsid w:val="00C60F90"/>
    <w:rsid w:val="00C6349E"/>
    <w:rsid w:val="00C6610B"/>
    <w:rsid w:val="00C66364"/>
    <w:rsid w:val="00C666B5"/>
    <w:rsid w:val="00C66C42"/>
    <w:rsid w:val="00C729E5"/>
    <w:rsid w:val="00C80A9F"/>
    <w:rsid w:val="00C819EA"/>
    <w:rsid w:val="00C81B76"/>
    <w:rsid w:val="00C96FB9"/>
    <w:rsid w:val="00C97287"/>
    <w:rsid w:val="00CA1D6F"/>
    <w:rsid w:val="00CA391F"/>
    <w:rsid w:val="00CA530C"/>
    <w:rsid w:val="00CA7760"/>
    <w:rsid w:val="00CB031F"/>
    <w:rsid w:val="00CB257C"/>
    <w:rsid w:val="00CB2915"/>
    <w:rsid w:val="00CB4AFF"/>
    <w:rsid w:val="00CC12DD"/>
    <w:rsid w:val="00CC532B"/>
    <w:rsid w:val="00CD01A0"/>
    <w:rsid w:val="00CD249D"/>
    <w:rsid w:val="00CD2DBE"/>
    <w:rsid w:val="00CD406D"/>
    <w:rsid w:val="00CD66E5"/>
    <w:rsid w:val="00CD68D5"/>
    <w:rsid w:val="00CD6AB5"/>
    <w:rsid w:val="00CE18E8"/>
    <w:rsid w:val="00CE620F"/>
    <w:rsid w:val="00CF485C"/>
    <w:rsid w:val="00CF4D2F"/>
    <w:rsid w:val="00CF4F7B"/>
    <w:rsid w:val="00CF5468"/>
    <w:rsid w:val="00CF7120"/>
    <w:rsid w:val="00CF7CDE"/>
    <w:rsid w:val="00D00054"/>
    <w:rsid w:val="00D038FF"/>
    <w:rsid w:val="00D0769A"/>
    <w:rsid w:val="00D125DC"/>
    <w:rsid w:val="00D16808"/>
    <w:rsid w:val="00D21EDE"/>
    <w:rsid w:val="00D25433"/>
    <w:rsid w:val="00D2589B"/>
    <w:rsid w:val="00D3198D"/>
    <w:rsid w:val="00D32A52"/>
    <w:rsid w:val="00D3493C"/>
    <w:rsid w:val="00D3539F"/>
    <w:rsid w:val="00D44622"/>
    <w:rsid w:val="00D46979"/>
    <w:rsid w:val="00D469DB"/>
    <w:rsid w:val="00D47936"/>
    <w:rsid w:val="00D514DC"/>
    <w:rsid w:val="00D54BA1"/>
    <w:rsid w:val="00D565AF"/>
    <w:rsid w:val="00D6133E"/>
    <w:rsid w:val="00D6288A"/>
    <w:rsid w:val="00D62DF2"/>
    <w:rsid w:val="00D66EBB"/>
    <w:rsid w:val="00D70796"/>
    <w:rsid w:val="00D75ED6"/>
    <w:rsid w:val="00D766A2"/>
    <w:rsid w:val="00D77EBA"/>
    <w:rsid w:val="00D81465"/>
    <w:rsid w:val="00D81E4A"/>
    <w:rsid w:val="00D82853"/>
    <w:rsid w:val="00D82A18"/>
    <w:rsid w:val="00D830CF"/>
    <w:rsid w:val="00D85526"/>
    <w:rsid w:val="00D86378"/>
    <w:rsid w:val="00D921FA"/>
    <w:rsid w:val="00D936AA"/>
    <w:rsid w:val="00DA277E"/>
    <w:rsid w:val="00DA38A3"/>
    <w:rsid w:val="00DA3B2B"/>
    <w:rsid w:val="00DA50C0"/>
    <w:rsid w:val="00DA6E10"/>
    <w:rsid w:val="00DB0803"/>
    <w:rsid w:val="00DB0B86"/>
    <w:rsid w:val="00DB1751"/>
    <w:rsid w:val="00DC7465"/>
    <w:rsid w:val="00DC78E3"/>
    <w:rsid w:val="00DD2664"/>
    <w:rsid w:val="00DD434B"/>
    <w:rsid w:val="00DD58A8"/>
    <w:rsid w:val="00DD62F6"/>
    <w:rsid w:val="00DD664B"/>
    <w:rsid w:val="00DE2D0B"/>
    <w:rsid w:val="00DE3C78"/>
    <w:rsid w:val="00DE7187"/>
    <w:rsid w:val="00DE72CE"/>
    <w:rsid w:val="00DF2B8D"/>
    <w:rsid w:val="00DF3F7B"/>
    <w:rsid w:val="00DF441D"/>
    <w:rsid w:val="00E00BB4"/>
    <w:rsid w:val="00E035FC"/>
    <w:rsid w:val="00E04016"/>
    <w:rsid w:val="00E04298"/>
    <w:rsid w:val="00E053B8"/>
    <w:rsid w:val="00E109D6"/>
    <w:rsid w:val="00E1583A"/>
    <w:rsid w:val="00E15AC3"/>
    <w:rsid w:val="00E21256"/>
    <w:rsid w:val="00E23110"/>
    <w:rsid w:val="00E23144"/>
    <w:rsid w:val="00E26BE7"/>
    <w:rsid w:val="00E35B24"/>
    <w:rsid w:val="00E3609A"/>
    <w:rsid w:val="00E4375C"/>
    <w:rsid w:val="00E449ED"/>
    <w:rsid w:val="00E44E77"/>
    <w:rsid w:val="00E454FB"/>
    <w:rsid w:val="00E50717"/>
    <w:rsid w:val="00E517BB"/>
    <w:rsid w:val="00E5394F"/>
    <w:rsid w:val="00E54924"/>
    <w:rsid w:val="00E57FC9"/>
    <w:rsid w:val="00E64CE8"/>
    <w:rsid w:val="00E6516E"/>
    <w:rsid w:val="00E65D92"/>
    <w:rsid w:val="00E67821"/>
    <w:rsid w:val="00E75BC2"/>
    <w:rsid w:val="00E7781B"/>
    <w:rsid w:val="00E800FE"/>
    <w:rsid w:val="00E8259C"/>
    <w:rsid w:val="00E853AD"/>
    <w:rsid w:val="00E86F93"/>
    <w:rsid w:val="00E87C57"/>
    <w:rsid w:val="00E87D91"/>
    <w:rsid w:val="00E9216C"/>
    <w:rsid w:val="00E92376"/>
    <w:rsid w:val="00EA3D95"/>
    <w:rsid w:val="00EB0690"/>
    <w:rsid w:val="00EB0AEC"/>
    <w:rsid w:val="00EB6EDC"/>
    <w:rsid w:val="00EC0DDB"/>
    <w:rsid w:val="00EC6382"/>
    <w:rsid w:val="00EC7067"/>
    <w:rsid w:val="00ED0604"/>
    <w:rsid w:val="00ED1FDE"/>
    <w:rsid w:val="00ED5019"/>
    <w:rsid w:val="00ED73DB"/>
    <w:rsid w:val="00EE66E0"/>
    <w:rsid w:val="00EF1724"/>
    <w:rsid w:val="00EF1A97"/>
    <w:rsid w:val="00EF4A39"/>
    <w:rsid w:val="00EF4EE0"/>
    <w:rsid w:val="00EF5540"/>
    <w:rsid w:val="00EF737F"/>
    <w:rsid w:val="00F0475A"/>
    <w:rsid w:val="00F05E06"/>
    <w:rsid w:val="00F07B04"/>
    <w:rsid w:val="00F1047C"/>
    <w:rsid w:val="00F12527"/>
    <w:rsid w:val="00F17C2F"/>
    <w:rsid w:val="00F21082"/>
    <w:rsid w:val="00F22604"/>
    <w:rsid w:val="00F240DE"/>
    <w:rsid w:val="00F26C5E"/>
    <w:rsid w:val="00F26F72"/>
    <w:rsid w:val="00F30DAB"/>
    <w:rsid w:val="00F34882"/>
    <w:rsid w:val="00F408C7"/>
    <w:rsid w:val="00F41702"/>
    <w:rsid w:val="00F422BB"/>
    <w:rsid w:val="00F435BF"/>
    <w:rsid w:val="00F47D82"/>
    <w:rsid w:val="00F52367"/>
    <w:rsid w:val="00F5365F"/>
    <w:rsid w:val="00F571E7"/>
    <w:rsid w:val="00F5752A"/>
    <w:rsid w:val="00F60A82"/>
    <w:rsid w:val="00F61CD9"/>
    <w:rsid w:val="00F62187"/>
    <w:rsid w:val="00F62DB7"/>
    <w:rsid w:val="00F62FE7"/>
    <w:rsid w:val="00F63A10"/>
    <w:rsid w:val="00F66779"/>
    <w:rsid w:val="00F668CC"/>
    <w:rsid w:val="00F67C53"/>
    <w:rsid w:val="00F73376"/>
    <w:rsid w:val="00F749CD"/>
    <w:rsid w:val="00F74C38"/>
    <w:rsid w:val="00F74DEE"/>
    <w:rsid w:val="00F8395E"/>
    <w:rsid w:val="00F86750"/>
    <w:rsid w:val="00F87FFE"/>
    <w:rsid w:val="00F909F6"/>
    <w:rsid w:val="00F90F15"/>
    <w:rsid w:val="00F95646"/>
    <w:rsid w:val="00FA06D9"/>
    <w:rsid w:val="00FA310C"/>
    <w:rsid w:val="00FA42C4"/>
    <w:rsid w:val="00FA5D42"/>
    <w:rsid w:val="00FA7EA3"/>
    <w:rsid w:val="00FC158A"/>
    <w:rsid w:val="00FC194D"/>
    <w:rsid w:val="00FC27F3"/>
    <w:rsid w:val="00FC5D62"/>
    <w:rsid w:val="00FD67DE"/>
    <w:rsid w:val="00FE2508"/>
    <w:rsid w:val="00FE2582"/>
    <w:rsid w:val="00FE347E"/>
    <w:rsid w:val="00FE575E"/>
    <w:rsid w:val="00FE589E"/>
    <w:rsid w:val="00FE711B"/>
    <w:rsid w:val="00FF03F0"/>
    <w:rsid w:val="00FF051D"/>
    <w:rsid w:val="00FF17A4"/>
    <w:rsid w:val="00FF46FC"/>
    <w:rsid w:val="7504A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765AB9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441D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11A4"/>
    <w:pPr>
      <w:overflowPunct w:val="0"/>
      <w:autoSpaceDE w:val="0"/>
      <w:autoSpaceDN w:val="0"/>
      <w:adjustRightInd w:val="0"/>
      <w:spacing w:after="120" w:line="240" w:lineRule="auto"/>
      <w:outlineLvl w:val="1"/>
    </w:pPr>
    <w:rPr>
      <w:rFonts w:ascii="Times New Roman" w:eastAsia="Times New Roman" w:hAnsi="Times New Roman" w:cs="Times New Roman"/>
      <w:b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41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F44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4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41D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4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41D"/>
    <w:rPr>
      <w:rFonts w:ascii="Segoe UI" w:hAnsi="Segoe UI" w:cs="Segoe UI"/>
      <w:sz w:val="18"/>
      <w:szCs w:val="18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4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41D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85229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F724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E11A4"/>
    <w:rPr>
      <w:rFonts w:ascii="Times New Roman" w:eastAsia="Times New Roman" w:hAnsi="Times New Roman" w:cs="Times New Roman"/>
      <w:b/>
      <w:sz w:val="24"/>
      <w:szCs w:val="24"/>
      <w:lang w:val="en-US" w:eastAsia="ja-JP"/>
    </w:rPr>
  </w:style>
  <w:style w:type="paragraph" w:styleId="Revision">
    <w:name w:val="Revision"/>
    <w:hidden/>
    <w:uiPriority w:val="99"/>
    <w:semiHidden/>
    <w:rsid w:val="008562D5"/>
    <w:pPr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7914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49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914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495"/>
    <w:rPr>
      <w:lang w:val="en-US"/>
    </w:rPr>
  </w:style>
  <w:style w:type="table" w:styleId="TableGrid">
    <w:name w:val="Table Grid"/>
    <w:basedOn w:val="TableNormal"/>
    <w:uiPriority w:val="39"/>
    <w:rsid w:val="00937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7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aalto.fi/en/services/how-to-handle-personal-data-in-research" TargetMode="External"/><Relationship Id="rId2" Type="http://schemas.openxmlformats.org/officeDocument/2006/relationships/hyperlink" Target="https://zenodo.org/record/3247282" TargetMode="External"/><Relationship Id="rId1" Type="http://schemas.openxmlformats.org/officeDocument/2006/relationships/hyperlink" Target="https://www.fsd.uta.fi/aineistonhallinta/en/anonymisation-and-identifiers.html)" TargetMode="External"/><Relationship Id="rId5" Type="http://schemas.openxmlformats.org/officeDocument/2006/relationships/hyperlink" Target="https://www.aalto.fi/en/services/how-to-handle-personal-data-in-research" TargetMode="External"/><Relationship Id="rId4" Type="http://schemas.openxmlformats.org/officeDocument/2006/relationships/hyperlink" Target="https://www.tenk.fi/sites/tenk.fi/files/ethicalprinciples.pdf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alto.fi/en/services/introduction-to-research-data-management-rdm-and-open-science" TargetMode="External"/><Relationship Id="rId13" Type="http://schemas.openxmlformats.org/officeDocument/2006/relationships/hyperlink" Target="https://www.aalto.fi/en/services/research-ethics-committee" TargetMode="External"/><Relationship Id="rId18" Type="http://schemas.openxmlformats.org/officeDocument/2006/relationships/hyperlink" Target="https://www.aalto.fi/en/services/storage-services-for-research-data" TargetMode="External"/><Relationship Id="rId26" Type="http://schemas.openxmlformats.org/officeDocument/2006/relationships/hyperlink" Target="https://qvain.fairdata.fi/" TargetMode="External"/><Relationship Id="rId3" Type="http://schemas.openxmlformats.org/officeDocument/2006/relationships/styles" Target="styles.xml"/><Relationship Id="rId21" Type="http://schemas.openxmlformats.org/officeDocument/2006/relationships/hyperlink" Target="https://b2share.eudat.eu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allea.org/wp-content/uploads/2017/03/ALLEA-European-Code-of-Conduct-for-Research-Integrity-2017-1.pdf" TargetMode="External"/><Relationship Id="rId17" Type="http://schemas.openxmlformats.org/officeDocument/2006/relationships/hyperlink" Target="https://www.aalto.fi/en/services/storage-services-for-research-data" TargetMode="External"/><Relationship Id="rId25" Type="http://schemas.openxmlformats.org/officeDocument/2006/relationships/hyperlink" Target="https://etsin.fairdata.fi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nnovation.aalto.fi/" TargetMode="External"/><Relationship Id="rId20" Type="http://schemas.openxmlformats.org/officeDocument/2006/relationships/hyperlink" Target="https://openscience.fi/ida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enk.fi/en/responsible-conduct-of-research" TargetMode="External"/><Relationship Id="rId24" Type="http://schemas.openxmlformats.org/officeDocument/2006/relationships/hyperlink" Target="http://www.juuli.fi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ec.europa.eu/justice/data-protection/index_en.html" TargetMode="External"/><Relationship Id="rId23" Type="http://schemas.openxmlformats.org/officeDocument/2006/relationships/hyperlink" Target="https://research.aalto.fi/en/" TargetMode="External"/><Relationship Id="rId28" Type="http://schemas.openxmlformats.org/officeDocument/2006/relationships/hyperlink" Target="https://www.fsd.uta.fi/en/" TargetMode="External"/><Relationship Id="rId10" Type="http://schemas.microsoft.com/office/2011/relationships/commentsExtended" Target="commentsExtended.xml"/><Relationship Id="rId19" Type="http://schemas.openxmlformats.org/officeDocument/2006/relationships/hyperlink" Target="https://zenodo.org/" TargetMode="External"/><Relationship Id="rId31" Type="http://schemas.openxmlformats.org/officeDocument/2006/relationships/theme" Target="theme/theme1.xml"/><Relationship Id="R10c96ecfd492491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://ec.europa.eu/justice/data-protection/index_en.htm" TargetMode="External"/><Relationship Id="rId22" Type="http://schemas.openxmlformats.org/officeDocument/2006/relationships/hyperlink" Target="https://www.aalto.fi/en/services/introduction-to-acris" TargetMode="External"/><Relationship Id="rId27" Type="http://schemas.openxmlformats.org/officeDocument/2006/relationships/hyperlink" Target="https://www.fairdata.fi/en/fairdata-pas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4EF0EF-D072-4C11-BD52-6C401F011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34</Words>
  <Characters>14053</Characters>
  <Application>Microsoft Office Word</Application>
  <DocSecurity>0</DocSecurity>
  <Lines>11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2T10:13:00Z</dcterms:created>
  <dcterms:modified xsi:type="dcterms:W3CDTF">2019-08-21T06:16:00Z</dcterms:modified>
</cp:coreProperties>
</file>